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35CF8FC9" w:rsidR="00315877" w:rsidRPr="007C38F7" w:rsidRDefault="001703D3" w:rsidP="003A558D">
      <w:pPr>
        <w:spacing w:after="0" w:line="240" w:lineRule="auto"/>
        <w:jc w:val="center"/>
        <w:rPr>
          <w:rFonts w:ascii="Arial" w:hAnsi="Arial" w:cs="Arial"/>
          <w:b/>
          <w:sz w:val="24"/>
          <w:szCs w:val="24"/>
        </w:rPr>
      </w:pPr>
      <w:r w:rsidRPr="007C38F7">
        <w:rPr>
          <w:rFonts w:ascii="Arial" w:hAnsi="Arial" w:cs="Arial"/>
          <w:b/>
          <w:sz w:val="24"/>
          <w:szCs w:val="24"/>
        </w:rPr>
        <w:t>MINUTES OF</w:t>
      </w:r>
      <w:r w:rsidR="00C86E36">
        <w:rPr>
          <w:rFonts w:ascii="Arial" w:hAnsi="Arial" w:cs="Arial"/>
          <w:b/>
          <w:sz w:val="24"/>
          <w:szCs w:val="24"/>
        </w:rPr>
        <w:t xml:space="preserve"> </w:t>
      </w:r>
      <w:r w:rsidR="007F1F00">
        <w:rPr>
          <w:rFonts w:ascii="Arial" w:hAnsi="Arial" w:cs="Arial"/>
          <w:b/>
          <w:sz w:val="24"/>
          <w:szCs w:val="24"/>
        </w:rPr>
        <w:t>APRIL 19</w:t>
      </w:r>
      <w:r w:rsidR="00BA60E1">
        <w:rPr>
          <w:rFonts w:ascii="Arial" w:hAnsi="Arial" w:cs="Arial"/>
          <w:b/>
          <w:sz w:val="24"/>
          <w:szCs w:val="24"/>
        </w:rPr>
        <w:t>, 2022</w:t>
      </w:r>
      <w:r w:rsidR="00874174">
        <w:rPr>
          <w:rFonts w:ascii="Arial" w:hAnsi="Arial" w:cs="Arial"/>
          <w:b/>
          <w:sz w:val="24"/>
          <w:szCs w:val="24"/>
        </w:rPr>
        <w:t>,</w:t>
      </w:r>
      <w:r w:rsidR="00DC405D" w:rsidRPr="007C38F7">
        <w:rPr>
          <w:rFonts w:ascii="Arial" w:hAnsi="Arial" w:cs="Arial"/>
          <w:b/>
          <w:sz w:val="24"/>
          <w:szCs w:val="24"/>
        </w:rPr>
        <w:t xml:space="preserve"> </w:t>
      </w:r>
      <w:r w:rsidR="00A13158" w:rsidRPr="007C38F7">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3A558D">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3A558D">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3A558D">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3A558D">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3A558D">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3A558D">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3A558D">
      <w:pPr>
        <w:spacing w:after="0" w:line="240" w:lineRule="auto"/>
        <w:jc w:val="both"/>
        <w:rPr>
          <w:rFonts w:ascii="Arial" w:hAnsi="Arial" w:cs="Arial"/>
          <w:sz w:val="24"/>
          <w:szCs w:val="24"/>
        </w:rPr>
      </w:pPr>
    </w:p>
    <w:p w14:paraId="43CEF55F" w14:textId="44BA0BF6" w:rsidR="00146CCE" w:rsidRPr="007C38F7" w:rsidRDefault="00482101" w:rsidP="003A558D">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Roll Call</w:t>
      </w:r>
      <w:r w:rsidRPr="007C38F7">
        <w:rPr>
          <w:rFonts w:ascii="Arial" w:hAnsi="Arial" w:cs="Arial"/>
          <w:sz w:val="24"/>
          <w:szCs w:val="24"/>
        </w:rPr>
        <w:t xml:space="preserve"> </w:t>
      </w:r>
      <w:r w:rsidR="009C1728" w:rsidRPr="007C38F7">
        <w:rPr>
          <w:rFonts w:ascii="Arial" w:hAnsi="Arial" w:cs="Arial"/>
          <w:sz w:val="24"/>
          <w:szCs w:val="24"/>
        </w:rPr>
        <w:t>–</w:t>
      </w:r>
      <w:r w:rsidR="00162080" w:rsidRPr="007C38F7">
        <w:rPr>
          <w:rFonts w:ascii="Arial" w:hAnsi="Arial" w:cs="Arial"/>
          <w:sz w:val="24"/>
          <w:szCs w:val="24"/>
        </w:rPr>
        <w:t xml:space="preserve"> </w:t>
      </w:r>
      <w:r w:rsidR="00B23443">
        <w:rPr>
          <w:rFonts w:ascii="Arial" w:hAnsi="Arial" w:cs="Arial"/>
          <w:sz w:val="24"/>
          <w:szCs w:val="24"/>
        </w:rPr>
        <w:t>Terry Morris</w:t>
      </w:r>
      <w:r w:rsidR="00F94D45" w:rsidRPr="007C38F7">
        <w:rPr>
          <w:rFonts w:ascii="Arial" w:hAnsi="Arial" w:cs="Arial"/>
          <w:sz w:val="24"/>
          <w:szCs w:val="24"/>
        </w:rPr>
        <w:t xml:space="preserve"> </w:t>
      </w:r>
      <w:r w:rsidR="000A433E" w:rsidRPr="007C38F7">
        <w:rPr>
          <w:rFonts w:ascii="Arial" w:hAnsi="Arial" w:cs="Arial"/>
          <w:sz w:val="24"/>
          <w:szCs w:val="24"/>
        </w:rPr>
        <w:t>called</w:t>
      </w:r>
      <w:r w:rsidR="00960AA0" w:rsidRPr="007C38F7">
        <w:rPr>
          <w:rFonts w:ascii="Arial" w:hAnsi="Arial" w:cs="Arial"/>
          <w:sz w:val="24"/>
          <w:szCs w:val="24"/>
        </w:rPr>
        <w:t xml:space="preserve"> the meeting to orde</w:t>
      </w:r>
      <w:r w:rsidR="00DB1290" w:rsidRPr="007C38F7">
        <w:rPr>
          <w:rFonts w:ascii="Arial" w:hAnsi="Arial" w:cs="Arial"/>
          <w:sz w:val="24"/>
          <w:szCs w:val="24"/>
        </w:rPr>
        <w:t>r</w:t>
      </w:r>
      <w:r w:rsidR="0062512D" w:rsidRPr="007C38F7">
        <w:rPr>
          <w:rFonts w:ascii="Arial" w:hAnsi="Arial" w:cs="Arial"/>
          <w:sz w:val="24"/>
          <w:szCs w:val="24"/>
        </w:rPr>
        <w:t xml:space="preserve"> at 6:3</w:t>
      </w:r>
      <w:r w:rsidR="00F94D45" w:rsidRPr="007C38F7">
        <w:rPr>
          <w:rFonts w:ascii="Arial" w:hAnsi="Arial" w:cs="Arial"/>
          <w:sz w:val="24"/>
          <w:szCs w:val="24"/>
        </w:rPr>
        <w:t>0</w:t>
      </w:r>
      <w:r w:rsidR="00D82865" w:rsidRPr="007C38F7">
        <w:rPr>
          <w:rFonts w:ascii="Arial" w:hAnsi="Arial" w:cs="Arial"/>
          <w:sz w:val="24"/>
          <w:szCs w:val="24"/>
        </w:rPr>
        <w:t xml:space="preserve"> p.m</w:t>
      </w:r>
      <w:r w:rsidR="00DB1290" w:rsidRPr="007C38F7">
        <w:rPr>
          <w:rFonts w:ascii="Arial" w:hAnsi="Arial" w:cs="Arial"/>
          <w:sz w:val="24"/>
          <w:szCs w:val="24"/>
        </w:rPr>
        <w:t xml:space="preserve">. </w:t>
      </w:r>
      <w:r w:rsidR="00AB2B08" w:rsidRPr="007C38F7">
        <w:rPr>
          <w:rFonts w:ascii="Arial" w:hAnsi="Arial" w:cs="Arial"/>
          <w:sz w:val="24"/>
          <w:szCs w:val="24"/>
        </w:rPr>
        <w:t>Commission members p</w:t>
      </w:r>
      <w:r w:rsidR="00431AC0" w:rsidRPr="007C38F7">
        <w:rPr>
          <w:rFonts w:ascii="Arial" w:hAnsi="Arial" w:cs="Arial"/>
          <w:sz w:val="24"/>
          <w:szCs w:val="24"/>
        </w:rPr>
        <w:t>r</w:t>
      </w:r>
      <w:r w:rsidR="00DB1290" w:rsidRPr="007C38F7">
        <w:rPr>
          <w:rFonts w:ascii="Arial" w:hAnsi="Arial" w:cs="Arial"/>
          <w:sz w:val="24"/>
          <w:szCs w:val="24"/>
        </w:rPr>
        <w:t>esent were</w:t>
      </w:r>
      <w:r w:rsidR="00CB3CD6" w:rsidRPr="007C38F7">
        <w:rPr>
          <w:rFonts w:ascii="Arial" w:hAnsi="Arial" w:cs="Arial"/>
          <w:sz w:val="24"/>
          <w:szCs w:val="24"/>
        </w:rPr>
        <w:t xml:space="preserve"> </w:t>
      </w:r>
      <w:r w:rsidR="001100B3" w:rsidRPr="007C38F7">
        <w:rPr>
          <w:rFonts w:ascii="Arial" w:hAnsi="Arial" w:cs="Arial"/>
          <w:sz w:val="24"/>
          <w:szCs w:val="24"/>
        </w:rPr>
        <w:t>Terry Morris</w:t>
      </w:r>
      <w:r w:rsidR="00C05CBB" w:rsidRPr="007C38F7">
        <w:rPr>
          <w:rFonts w:ascii="Arial" w:hAnsi="Arial" w:cs="Arial"/>
          <w:sz w:val="24"/>
          <w:szCs w:val="24"/>
        </w:rPr>
        <w:t>,</w:t>
      </w:r>
      <w:r w:rsidR="00BA60E1">
        <w:rPr>
          <w:rFonts w:ascii="Arial" w:hAnsi="Arial" w:cs="Arial"/>
          <w:sz w:val="24"/>
          <w:szCs w:val="24"/>
        </w:rPr>
        <w:t xml:space="preserve"> </w:t>
      </w:r>
      <w:r w:rsidR="00B23443">
        <w:rPr>
          <w:rFonts w:ascii="Arial" w:hAnsi="Arial" w:cs="Arial"/>
          <w:sz w:val="24"/>
          <w:szCs w:val="24"/>
        </w:rPr>
        <w:t>Richard Royal</w:t>
      </w:r>
      <w:r w:rsidR="00BA60E1">
        <w:rPr>
          <w:rFonts w:ascii="Arial" w:hAnsi="Arial" w:cs="Arial"/>
          <w:sz w:val="24"/>
          <w:szCs w:val="24"/>
        </w:rPr>
        <w:t>,</w:t>
      </w:r>
      <w:r w:rsidR="00F30D60">
        <w:rPr>
          <w:rFonts w:ascii="Arial" w:hAnsi="Arial" w:cs="Arial"/>
          <w:sz w:val="24"/>
          <w:szCs w:val="24"/>
        </w:rPr>
        <w:t xml:space="preserve"> </w:t>
      </w:r>
      <w:r w:rsidR="00FB60EF">
        <w:rPr>
          <w:rFonts w:ascii="Arial" w:hAnsi="Arial" w:cs="Arial"/>
          <w:sz w:val="24"/>
          <w:szCs w:val="24"/>
        </w:rPr>
        <w:t xml:space="preserve">Steve Cagle, </w:t>
      </w:r>
      <w:r w:rsidR="007F1F00">
        <w:rPr>
          <w:rFonts w:ascii="Arial" w:hAnsi="Arial" w:cs="Arial"/>
          <w:sz w:val="24"/>
          <w:szCs w:val="24"/>
        </w:rPr>
        <w:t>and Ken Myers</w:t>
      </w:r>
      <w:r w:rsidR="00BA60E1">
        <w:rPr>
          <w:rFonts w:ascii="Arial" w:hAnsi="Arial" w:cs="Arial"/>
          <w:sz w:val="24"/>
          <w:szCs w:val="24"/>
        </w:rPr>
        <w:t>.</w:t>
      </w:r>
      <w:r w:rsidR="00FB60EF">
        <w:rPr>
          <w:rFonts w:ascii="Arial" w:hAnsi="Arial" w:cs="Arial"/>
          <w:sz w:val="24"/>
          <w:szCs w:val="24"/>
        </w:rPr>
        <w:t xml:space="preserve"> </w:t>
      </w:r>
      <w:r w:rsidR="007F1F00">
        <w:rPr>
          <w:rFonts w:ascii="Arial" w:hAnsi="Arial" w:cs="Arial"/>
          <w:sz w:val="24"/>
          <w:szCs w:val="24"/>
        </w:rPr>
        <w:t>Trey Towns, Todd DeMoss,</w:t>
      </w:r>
      <w:r w:rsidR="00FB60EF">
        <w:rPr>
          <w:rFonts w:ascii="Arial" w:hAnsi="Arial" w:cs="Arial"/>
          <w:sz w:val="24"/>
          <w:szCs w:val="24"/>
        </w:rPr>
        <w:t xml:space="preserve"> </w:t>
      </w:r>
      <w:r w:rsidR="007F1F00">
        <w:rPr>
          <w:rFonts w:ascii="Arial" w:hAnsi="Arial" w:cs="Arial"/>
          <w:sz w:val="24"/>
          <w:szCs w:val="24"/>
        </w:rPr>
        <w:t xml:space="preserve">and Clint Graham </w:t>
      </w:r>
      <w:r w:rsidR="00F30D60">
        <w:rPr>
          <w:rFonts w:ascii="Arial" w:hAnsi="Arial" w:cs="Arial"/>
          <w:sz w:val="24"/>
          <w:szCs w:val="24"/>
        </w:rPr>
        <w:t>w</w:t>
      </w:r>
      <w:r w:rsidR="00C86E36">
        <w:rPr>
          <w:rFonts w:ascii="Arial" w:hAnsi="Arial" w:cs="Arial"/>
          <w:sz w:val="24"/>
          <w:szCs w:val="24"/>
        </w:rPr>
        <w:t>ere</w:t>
      </w:r>
      <w:r w:rsidR="009B3EC2" w:rsidRPr="007C38F7">
        <w:rPr>
          <w:rFonts w:ascii="Arial" w:hAnsi="Arial" w:cs="Arial"/>
          <w:sz w:val="24"/>
          <w:szCs w:val="24"/>
        </w:rPr>
        <w:t xml:space="preserve"> absent. </w:t>
      </w:r>
      <w:r w:rsidR="007F1F00">
        <w:rPr>
          <w:rFonts w:ascii="Arial" w:hAnsi="Arial" w:cs="Arial"/>
          <w:sz w:val="24"/>
          <w:szCs w:val="24"/>
        </w:rPr>
        <w:t xml:space="preserve">Bill Carter </w:t>
      </w:r>
      <w:r w:rsidR="00A6709D">
        <w:rPr>
          <w:rFonts w:ascii="Arial" w:hAnsi="Arial" w:cs="Arial"/>
          <w:sz w:val="24"/>
          <w:szCs w:val="24"/>
        </w:rPr>
        <w:t>was</w:t>
      </w:r>
      <w:r w:rsidR="00E45DA3">
        <w:rPr>
          <w:rFonts w:ascii="Arial" w:hAnsi="Arial" w:cs="Arial"/>
          <w:sz w:val="24"/>
          <w:szCs w:val="24"/>
        </w:rPr>
        <w:t xml:space="preserve"> </w:t>
      </w:r>
      <w:r w:rsidR="00B23443">
        <w:rPr>
          <w:rFonts w:ascii="Arial" w:hAnsi="Arial" w:cs="Arial"/>
          <w:sz w:val="24"/>
          <w:szCs w:val="24"/>
        </w:rPr>
        <w:t>also present</w:t>
      </w:r>
      <w:r w:rsidR="00541E92">
        <w:rPr>
          <w:rFonts w:ascii="Arial" w:hAnsi="Arial" w:cs="Arial"/>
          <w:sz w:val="24"/>
          <w:szCs w:val="24"/>
        </w:rPr>
        <w:t>.</w:t>
      </w:r>
    </w:p>
    <w:p w14:paraId="4BF7B676" w14:textId="77777777" w:rsidR="00FA3CD4" w:rsidRPr="007C38F7" w:rsidRDefault="00FA3CD4" w:rsidP="003A558D">
      <w:pPr>
        <w:pStyle w:val="ListParagraph"/>
        <w:spacing w:after="0" w:line="240" w:lineRule="auto"/>
        <w:jc w:val="both"/>
        <w:rPr>
          <w:rFonts w:ascii="Arial" w:hAnsi="Arial" w:cs="Arial"/>
          <w:sz w:val="24"/>
          <w:szCs w:val="24"/>
        </w:rPr>
      </w:pPr>
    </w:p>
    <w:p w14:paraId="75A81A92" w14:textId="03FC8AE1" w:rsidR="00146CCE" w:rsidRPr="007C38F7" w:rsidRDefault="00146CCE" w:rsidP="003A558D">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Invocation/Pledge of Allegiance</w:t>
      </w:r>
      <w:r w:rsidRPr="007C38F7">
        <w:rPr>
          <w:rFonts w:ascii="Arial" w:hAnsi="Arial" w:cs="Arial"/>
          <w:sz w:val="24"/>
          <w:szCs w:val="24"/>
        </w:rPr>
        <w:t xml:space="preserve"> </w:t>
      </w:r>
      <w:r w:rsidR="001100B3" w:rsidRPr="007C38F7">
        <w:rPr>
          <w:rFonts w:ascii="Arial" w:hAnsi="Arial" w:cs="Arial"/>
          <w:sz w:val="24"/>
          <w:szCs w:val="24"/>
        </w:rPr>
        <w:t>–</w:t>
      </w:r>
      <w:r w:rsidR="00996742">
        <w:rPr>
          <w:rFonts w:ascii="Arial" w:hAnsi="Arial" w:cs="Arial"/>
          <w:sz w:val="24"/>
          <w:szCs w:val="24"/>
        </w:rPr>
        <w:t xml:space="preserve"> </w:t>
      </w:r>
      <w:r w:rsidR="007F1F00">
        <w:rPr>
          <w:rFonts w:ascii="Arial" w:hAnsi="Arial" w:cs="Arial"/>
          <w:sz w:val="24"/>
          <w:szCs w:val="24"/>
        </w:rPr>
        <w:t>Richard Royal</w:t>
      </w:r>
      <w:r w:rsidR="00996742">
        <w:rPr>
          <w:rFonts w:ascii="Arial" w:hAnsi="Arial" w:cs="Arial"/>
          <w:sz w:val="24"/>
          <w:szCs w:val="24"/>
        </w:rPr>
        <w:t xml:space="preserve"> </w:t>
      </w:r>
      <w:r w:rsidRPr="007C38F7">
        <w:rPr>
          <w:rFonts w:ascii="Arial" w:hAnsi="Arial" w:cs="Arial"/>
          <w:sz w:val="24"/>
          <w:szCs w:val="24"/>
        </w:rPr>
        <w:t xml:space="preserve">led the invocation and </w:t>
      </w:r>
      <w:r w:rsidR="007F1F00">
        <w:rPr>
          <w:rFonts w:ascii="Arial" w:hAnsi="Arial" w:cs="Arial"/>
          <w:sz w:val="24"/>
          <w:szCs w:val="24"/>
        </w:rPr>
        <w:t>Steve Cagle</w:t>
      </w:r>
      <w:r w:rsidR="00996742" w:rsidRPr="007C38F7">
        <w:rPr>
          <w:rFonts w:ascii="Arial" w:hAnsi="Arial" w:cs="Arial"/>
          <w:sz w:val="24"/>
          <w:szCs w:val="24"/>
        </w:rPr>
        <w:t xml:space="preserve"> </w:t>
      </w:r>
      <w:r w:rsidRPr="007C38F7">
        <w:rPr>
          <w:rFonts w:ascii="Arial" w:hAnsi="Arial" w:cs="Arial"/>
          <w:sz w:val="24"/>
          <w:szCs w:val="24"/>
        </w:rPr>
        <w:t>led the Pledge of Allegiance.</w:t>
      </w:r>
    </w:p>
    <w:p w14:paraId="4D1043CE" w14:textId="77777777" w:rsidR="00195025" w:rsidRPr="007C38F7" w:rsidRDefault="00195025" w:rsidP="003A558D">
      <w:pPr>
        <w:spacing w:after="0" w:line="240" w:lineRule="auto"/>
        <w:ind w:left="720" w:hanging="360"/>
        <w:jc w:val="both"/>
        <w:rPr>
          <w:rFonts w:ascii="Arial" w:hAnsi="Arial" w:cs="Arial"/>
          <w:sz w:val="24"/>
          <w:szCs w:val="24"/>
        </w:rPr>
      </w:pPr>
    </w:p>
    <w:p w14:paraId="04061DEA" w14:textId="43130246" w:rsidR="0004026D" w:rsidRPr="007C38F7" w:rsidRDefault="00146CCE" w:rsidP="003A558D">
      <w:pPr>
        <w:spacing w:after="0" w:line="240" w:lineRule="auto"/>
        <w:ind w:left="720" w:hanging="360"/>
        <w:jc w:val="both"/>
        <w:rPr>
          <w:rFonts w:ascii="Arial" w:hAnsi="Arial" w:cs="Arial"/>
          <w:sz w:val="24"/>
          <w:szCs w:val="24"/>
        </w:rPr>
      </w:pPr>
      <w:r w:rsidRPr="007C38F7">
        <w:rPr>
          <w:rFonts w:ascii="Arial" w:hAnsi="Arial" w:cs="Arial"/>
          <w:sz w:val="24"/>
          <w:szCs w:val="24"/>
        </w:rPr>
        <w:t>C</w:t>
      </w:r>
      <w:r w:rsidR="00051E99" w:rsidRPr="007C38F7">
        <w:rPr>
          <w:rFonts w:ascii="Arial" w:hAnsi="Arial" w:cs="Arial"/>
          <w:sz w:val="24"/>
          <w:szCs w:val="24"/>
        </w:rPr>
        <w:t>.</w:t>
      </w:r>
      <w:r w:rsidR="00051E99" w:rsidRPr="007C38F7">
        <w:rPr>
          <w:rFonts w:ascii="Arial" w:hAnsi="Arial" w:cs="Arial"/>
          <w:sz w:val="24"/>
          <w:szCs w:val="24"/>
        </w:rPr>
        <w:tab/>
      </w:r>
      <w:r w:rsidR="00AF29DB" w:rsidRPr="007C38F7">
        <w:rPr>
          <w:rFonts w:ascii="Arial" w:hAnsi="Arial" w:cs="Arial"/>
          <w:sz w:val="24"/>
          <w:szCs w:val="24"/>
          <w:u w:val="single"/>
        </w:rPr>
        <w:t>Public Comment Registration</w:t>
      </w:r>
      <w:r w:rsidR="00AF29DB" w:rsidRPr="007C38F7">
        <w:rPr>
          <w:rFonts w:ascii="Arial" w:hAnsi="Arial" w:cs="Arial"/>
          <w:sz w:val="24"/>
          <w:szCs w:val="24"/>
        </w:rPr>
        <w:t xml:space="preserve"> </w:t>
      </w:r>
      <w:r w:rsidR="0045562F" w:rsidRPr="007C38F7">
        <w:rPr>
          <w:rFonts w:ascii="Arial" w:hAnsi="Arial" w:cs="Arial"/>
          <w:sz w:val="24"/>
          <w:szCs w:val="24"/>
        </w:rPr>
        <w:t>–</w:t>
      </w:r>
      <w:r w:rsidR="00475E08" w:rsidRPr="007C38F7">
        <w:rPr>
          <w:rFonts w:ascii="Arial" w:hAnsi="Arial" w:cs="Arial"/>
          <w:sz w:val="24"/>
          <w:szCs w:val="24"/>
        </w:rPr>
        <w:t xml:space="preserve"> </w:t>
      </w:r>
      <w:r w:rsidR="007F1F00">
        <w:rPr>
          <w:rFonts w:ascii="Arial" w:hAnsi="Arial" w:cs="Arial"/>
          <w:sz w:val="24"/>
          <w:szCs w:val="24"/>
        </w:rPr>
        <w:t>No one signed</w:t>
      </w:r>
      <w:r w:rsidR="003E1DBD">
        <w:rPr>
          <w:rFonts w:ascii="Arial" w:hAnsi="Arial" w:cs="Arial"/>
          <w:sz w:val="24"/>
          <w:szCs w:val="24"/>
        </w:rPr>
        <w:t xml:space="preserve"> up for public comment. </w:t>
      </w:r>
    </w:p>
    <w:p w14:paraId="79B658F2" w14:textId="77777777" w:rsidR="005F209C" w:rsidRPr="007C38F7" w:rsidRDefault="005F209C" w:rsidP="003A558D">
      <w:pPr>
        <w:spacing w:after="0" w:line="240" w:lineRule="auto"/>
        <w:ind w:left="720" w:hanging="360"/>
        <w:jc w:val="both"/>
        <w:rPr>
          <w:rFonts w:ascii="Arial" w:hAnsi="Arial" w:cs="Arial"/>
          <w:sz w:val="24"/>
          <w:szCs w:val="24"/>
        </w:rPr>
      </w:pPr>
    </w:p>
    <w:p w14:paraId="4D67A7B1" w14:textId="4B4F2492" w:rsidR="00BE2163" w:rsidRDefault="00146CCE" w:rsidP="003A558D">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7F1F00">
        <w:rPr>
          <w:rFonts w:ascii="Arial" w:hAnsi="Arial" w:cs="Arial"/>
          <w:sz w:val="24"/>
          <w:szCs w:val="24"/>
        </w:rPr>
        <w:t>Steve Cagle</w:t>
      </w:r>
      <w:r w:rsidR="00996742" w:rsidRPr="007C38F7">
        <w:rPr>
          <w:rFonts w:ascii="Arial" w:hAnsi="Arial" w:cs="Arial"/>
          <w:sz w:val="24"/>
          <w:szCs w:val="24"/>
        </w:rPr>
        <w:t xml:space="preserve"> and seconded by </w:t>
      </w:r>
      <w:r w:rsidR="007F1F00">
        <w:rPr>
          <w:rFonts w:ascii="Arial" w:hAnsi="Arial" w:cs="Arial"/>
          <w:sz w:val="24"/>
          <w:szCs w:val="24"/>
        </w:rPr>
        <w:t xml:space="preserve">Richard Royal </w:t>
      </w:r>
      <w:r w:rsidR="00996742" w:rsidRPr="007C38F7">
        <w:rPr>
          <w:rFonts w:ascii="Arial" w:hAnsi="Arial" w:cs="Arial"/>
          <w:sz w:val="24"/>
          <w:szCs w:val="24"/>
        </w:rPr>
        <w:t xml:space="preserve">to approve the </w:t>
      </w:r>
      <w:r w:rsidR="007F1F00">
        <w:rPr>
          <w:rFonts w:ascii="Arial" w:hAnsi="Arial" w:cs="Arial"/>
          <w:sz w:val="24"/>
          <w:szCs w:val="24"/>
        </w:rPr>
        <w:t xml:space="preserve">April </w:t>
      </w:r>
      <w:r w:rsidR="00BA60E1">
        <w:rPr>
          <w:rFonts w:ascii="Arial" w:hAnsi="Arial" w:cs="Arial"/>
          <w:sz w:val="24"/>
          <w:szCs w:val="24"/>
        </w:rPr>
        <w:t>2022</w:t>
      </w:r>
      <w:r w:rsidR="00996742" w:rsidRPr="007C38F7">
        <w:rPr>
          <w:rFonts w:ascii="Arial" w:hAnsi="Arial" w:cs="Arial"/>
          <w:sz w:val="24"/>
          <w:szCs w:val="24"/>
        </w:rPr>
        <w:t xml:space="preserve"> Agenda. The motion passed unanimously.</w:t>
      </w:r>
    </w:p>
    <w:p w14:paraId="1BE94EAC" w14:textId="1C991781" w:rsidR="00F73BB8" w:rsidRPr="007C38F7" w:rsidRDefault="00F73BB8" w:rsidP="003A558D">
      <w:pPr>
        <w:spacing w:after="0" w:line="240" w:lineRule="auto"/>
        <w:ind w:left="720" w:hanging="360"/>
        <w:jc w:val="both"/>
        <w:rPr>
          <w:rFonts w:ascii="Arial" w:hAnsi="Arial" w:cs="Arial"/>
          <w:sz w:val="24"/>
          <w:szCs w:val="24"/>
        </w:rPr>
      </w:pPr>
    </w:p>
    <w:p w14:paraId="00D5F109" w14:textId="6DFAA009" w:rsidR="00874174" w:rsidRDefault="00146CCE" w:rsidP="003A558D">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996742" w:rsidRPr="007C38F7">
        <w:rPr>
          <w:rFonts w:ascii="Arial" w:hAnsi="Arial" w:cs="Arial"/>
          <w:sz w:val="24"/>
          <w:szCs w:val="24"/>
        </w:rPr>
        <w:t xml:space="preserve">Motion was made by </w:t>
      </w:r>
      <w:r w:rsidR="007F1F00">
        <w:rPr>
          <w:rFonts w:ascii="Arial" w:hAnsi="Arial" w:cs="Arial"/>
          <w:sz w:val="24"/>
          <w:szCs w:val="24"/>
        </w:rPr>
        <w:t>Steve Cagle</w:t>
      </w:r>
      <w:r w:rsidR="00874174">
        <w:rPr>
          <w:rFonts w:ascii="Arial" w:hAnsi="Arial" w:cs="Arial"/>
          <w:sz w:val="24"/>
          <w:szCs w:val="24"/>
        </w:rPr>
        <w:t xml:space="preserve"> </w:t>
      </w:r>
      <w:r w:rsidR="00996742" w:rsidRPr="007C38F7">
        <w:rPr>
          <w:rFonts w:ascii="Arial" w:hAnsi="Arial" w:cs="Arial"/>
          <w:sz w:val="24"/>
          <w:szCs w:val="24"/>
        </w:rPr>
        <w:t xml:space="preserve">and seconded by </w:t>
      </w:r>
      <w:r w:rsidR="007F1F00">
        <w:rPr>
          <w:rFonts w:ascii="Arial" w:hAnsi="Arial" w:cs="Arial"/>
          <w:sz w:val="24"/>
          <w:szCs w:val="24"/>
        </w:rPr>
        <w:t>Ken Myers</w:t>
      </w:r>
      <w:r w:rsidR="00996742" w:rsidRPr="007C38F7">
        <w:rPr>
          <w:rFonts w:ascii="Arial" w:hAnsi="Arial" w:cs="Arial"/>
          <w:sz w:val="24"/>
          <w:szCs w:val="24"/>
        </w:rPr>
        <w:t xml:space="preserve"> to approve the minutes of the </w:t>
      </w:r>
      <w:r w:rsidR="007F1F00">
        <w:rPr>
          <w:rFonts w:ascii="Arial" w:hAnsi="Arial" w:cs="Arial"/>
          <w:sz w:val="24"/>
          <w:szCs w:val="24"/>
        </w:rPr>
        <w:t xml:space="preserve">March </w:t>
      </w:r>
      <w:r w:rsidR="00996742" w:rsidRPr="007C38F7">
        <w:rPr>
          <w:rFonts w:ascii="Arial" w:hAnsi="Arial" w:cs="Arial"/>
          <w:sz w:val="24"/>
          <w:szCs w:val="24"/>
        </w:rPr>
        <w:t>202</w:t>
      </w:r>
      <w:r w:rsidR="00C86E36">
        <w:rPr>
          <w:rFonts w:ascii="Arial" w:hAnsi="Arial" w:cs="Arial"/>
          <w:sz w:val="24"/>
          <w:szCs w:val="24"/>
        </w:rPr>
        <w:t>2</w:t>
      </w:r>
      <w:r w:rsidR="00996742" w:rsidRPr="007C38F7">
        <w:rPr>
          <w:rFonts w:ascii="Arial" w:hAnsi="Arial" w:cs="Arial"/>
          <w:sz w:val="24"/>
          <w:szCs w:val="24"/>
        </w:rPr>
        <w:t xml:space="preserve"> meeting. The motion passed unanimously.</w:t>
      </w:r>
    </w:p>
    <w:p w14:paraId="49186DEA" w14:textId="7A7466B0" w:rsidR="00DB1290" w:rsidRPr="007C38F7" w:rsidRDefault="00DB1290" w:rsidP="003A558D">
      <w:pPr>
        <w:spacing w:after="0" w:line="240" w:lineRule="auto"/>
        <w:ind w:left="720" w:hanging="360"/>
        <w:jc w:val="both"/>
        <w:rPr>
          <w:rFonts w:ascii="Arial" w:hAnsi="Arial" w:cs="Arial"/>
          <w:sz w:val="24"/>
          <w:szCs w:val="24"/>
        </w:rPr>
      </w:pPr>
    </w:p>
    <w:p w14:paraId="5ABB0DB0" w14:textId="77777777" w:rsidR="005E15CA" w:rsidRPr="007C38F7" w:rsidRDefault="00146CCE" w:rsidP="003A558D">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3A558D">
      <w:pPr>
        <w:pStyle w:val="ListParagraph"/>
        <w:spacing w:after="0" w:line="240" w:lineRule="auto"/>
        <w:ind w:hanging="360"/>
        <w:jc w:val="both"/>
        <w:rPr>
          <w:rFonts w:ascii="Arial" w:hAnsi="Arial" w:cs="Arial"/>
          <w:sz w:val="24"/>
          <w:szCs w:val="24"/>
        </w:rPr>
      </w:pPr>
      <w:bookmarkStart w:id="0" w:name="_Hlk510007408"/>
    </w:p>
    <w:bookmarkEnd w:id="0"/>
    <w:p w14:paraId="5182FFE6" w14:textId="07673A8C" w:rsidR="00F73BB8" w:rsidRPr="007C38F7" w:rsidRDefault="005E15CA" w:rsidP="003A558D">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7F1F00">
        <w:rPr>
          <w:rFonts w:ascii="Arial" w:hAnsi="Arial" w:cs="Arial"/>
          <w:sz w:val="24"/>
          <w:szCs w:val="24"/>
          <w:u w:val="single"/>
        </w:rPr>
        <w:t>March</w:t>
      </w:r>
      <w:r w:rsidR="00C86E36">
        <w:rPr>
          <w:rFonts w:ascii="Arial" w:hAnsi="Arial" w:cs="Arial"/>
          <w:sz w:val="24"/>
          <w:szCs w:val="24"/>
          <w:u w:val="single"/>
        </w:rPr>
        <w:t xml:space="preserve"> 2022</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930CCC">
        <w:rPr>
          <w:rFonts w:ascii="Arial" w:hAnsi="Arial" w:cs="Arial"/>
          <w:sz w:val="24"/>
          <w:szCs w:val="24"/>
        </w:rPr>
        <w:t xml:space="preserve">Richard Royal </w:t>
      </w:r>
      <w:r w:rsidR="00996742" w:rsidRPr="007C38F7">
        <w:rPr>
          <w:rFonts w:ascii="Arial" w:hAnsi="Arial" w:cs="Arial"/>
          <w:sz w:val="24"/>
          <w:szCs w:val="24"/>
        </w:rPr>
        <w:t xml:space="preserve">and seconded by </w:t>
      </w:r>
      <w:r w:rsidR="00FB60EF">
        <w:rPr>
          <w:rFonts w:ascii="Arial" w:hAnsi="Arial" w:cs="Arial"/>
          <w:sz w:val="24"/>
          <w:szCs w:val="24"/>
        </w:rPr>
        <w:t>Steve Cagle</w:t>
      </w:r>
      <w:r w:rsidR="00996742" w:rsidRPr="007C38F7">
        <w:rPr>
          <w:rFonts w:ascii="Arial" w:hAnsi="Arial" w:cs="Arial"/>
          <w:sz w:val="24"/>
          <w:szCs w:val="24"/>
        </w:rPr>
        <w:t xml:space="preserve"> to approve the </w:t>
      </w:r>
      <w:r w:rsidR="007F1F00">
        <w:rPr>
          <w:rFonts w:ascii="Arial" w:hAnsi="Arial" w:cs="Arial"/>
          <w:sz w:val="24"/>
          <w:szCs w:val="24"/>
        </w:rPr>
        <w:t xml:space="preserve">March </w:t>
      </w:r>
      <w:r w:rsidR="00C86E36">
        <w:rPr>
          <w:rFonts w:ascii="Arial" w:hAnsi="Arial" w:cs="Arial"/>
          <w:sz w:val="24"/>
          <w:szCs w:val="24"/>
        </w:rPr>
        <w:t>2022</w:t>
      </w:r>
      <w:r w:rsidR="00996742" w:rsidRPr="007C38F7">
        <w:rPr>
          <w:rFonts w:ascii="Arial" w:hAnsi="Arial" w:cs="Arial"/>
          <w:sz w:val="24"/>
          <w:szCs w:val="24"/>
        </w:rPr>
        <w:t xml:space="preserve"> Bank Account Summary. The motion passed unanimously.</w:t>
      </w:r>
    </w:p>
    <w:p w14:paraId="569268B8" w14:textId="299FF43F" w:rsidR="00526D1D" w:rsidRPr="007C38F7" w:rsidRDefault="00526D1D" w:rsidP="003A558D">
      <w:pPr>
        <w:pStyle w:val="ListParagraph"/>
        <w:spacing w:after="0" w:line="240" w:lineRule="auto"/>
        <w:ind w:left="1170"/>
        <w:jc w:val="both"/>
        <w:rPr>
          <w:rFonts w:ascii="Arial" w:hAnsi="Arial" w:cs="Arial"/>
          <w:sz w:val="24"/>
          <w:szCs w:val="24"/>
        </w:rPr>
      </w:pPr>
    </w:p>
    <w:p w14:paraId="20E4ABE3" w14:textId="02F23425" w:rsidR="001A33A4" w:rsidRDefault="001E71C6" w:rsidP="003A558D">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E2163">
        <w:rPr>
          <w:rFonts w:ascii="Arial" w:hAnsi="Arial" w:cs="Arial"/>
          <w:sz w:val="24"/>
          <w:szCs w:val="24"/>
          <w:u w:val="single"/>
        </w:rPr>
        <w:t xml:space="preserve">Approve </w:t>
      </w:r>
      <w:r w:rsidR="007F1F00">
        <w:rPr>
          <w:rFonts w:ascii="Arial" w:hAnsi="Arial" w:cs="Arial"/>
          <w:sz w:val="24"/>
          <w:szCs w:val="24"/>
          <w:u w:val="single"/>
        </w:rPr>
        <w:t xml:space="preserve">March </w:t>
      </w:r>
      <w:r w:rsidR="00C86E36">
        <w:rPr>
          <w:rFonts w:ascii="Arial" w:hAnsi="Arial" w:cs="Arial"/>
          <w:sz w:val="24"/>
          <w:szCs w:val="24"/>
          <w:u w:val="single"/>
        </w:rPr>
        <w:t>2022</w:t>
      </w:r>
      <w:r w:rsidR="001B393F" w:rsidRPr="00BE2163">
        <w:rPr>
          <w:rFonts w:ascii="Arial" w:hAnsi="Arial" w:cs="Arial"/>
          <w:sz w:val="24"/>
          <w:szCs w:val="24"/>
          <w:u w:val="single"/>
        </w:rPr>
        <w:t xml:space="preserve"> </w:t>
      </w:r>
      <w:r w:rsidR="00526D1D" w:rsidRPr="00BE2163">
        <w:rPr>
          <w:rFonts w:ascii="Arial" w:hAnsi="Arial" w:cs="Arial"/>
          <w:sz w:val="24"/>
          <w:szCs w:val="24"/>
          <w:u w:val="single"/>
        </w:rPr>
        <w:t>Bank Statement Reconciliation</w:t>
      </w:r>
      <w:r w:rsidR="00F73BB8" w:rsidRPr="00BE2163">
        <w:rPr>
          <w:rFonts w:ascii="Arial" w:hAnsi="Arial" w:cs="Arial"/>
          <w:sz w:val="24"/>
          <w:szCs w:val="24"/>
        </w:rPr>
        <w:t xml:space="preserve"> - </w:t>
      </w:r>
      <w:r w:rsidR="00996742" w:rsidRPr="007C38F7">
        <w:rPr>
          <w:rFonts w:ascii="Arial" w:hAnsi="Arial" w:cs="Arial"/>
          <w:sz w:val="24"/>
          <w:szCs w:val="24"/>
        </w:rPr>
        <w:t xml:space="preserve">Motion was made by </w:t>
      </w:r>
      <w:r w:rsidR="00874174">
        <w:rPr>
          <w:rFonts w:ascii="Arial" w:hAnsi="Arial" w:cs="Arial"/>
          <w:sz w:val="24"/>
          <w:szCs w:val="24"/>
        </w:rPr>
        <w:t>Richard Royal</w:t>
      </w:r>
      <w:r w:rsidR="00355206">
        <w:rPr>
          <w:rFonts w:ascii="Arial" w:hAnsi="Arial" w:cs="Arial"/>
          <w:sz w:val="24"/>
          <w:szCs w:val="24"/>
        </w:rPr>
        <w:t xml:space="preserve"> </w:t>
      </w:r>
      <w:r w:rsidR="00355206" w:rsidRPr="007C38F7">
        <w:rPr>
          <w:rFonts w:ascii="Arial" w:hAnsi="Arial" w:cs="Arial"/>
          <w:sz w:val="24"/>
          <w:szCs w:val="24"/>
        </w:rPr>
        <w:t xml:space="preserve">and seconded by </w:t>
      </w:r>
      <w:r w:rsidR="007F1F00">
        <w:rPr>
          <w:rFonts w:ascii="Arial" w:hAnsi="Arial" w:cs="Arial"/>
          <w:sz w:val="24"/>
          <w:szCs w:val="24"/>
        </w:rPr>
        <w:t>Steve Cagle</w:t>
      </w:r>
      <w:r w:rsidR="00874174">
        <w:rPr>
          <w:rFonts w:ascii="Arial" w:hAnsi="Arial" w:cs="Arial"/>
          <w:sz w:val="24"/>
          <w:szCs w:val="24"/>
        </w:rPr>
        <w:t xml:space="preserve"> </w:t>
      </w:r>
      <w:r w:rsidR="00996742" w:rsidRPr="007C38F7">
        <w:rPr>
          <w:rFonts w:ascii="Arial" w:hAnsi="Arial" w:cs="Arial"/>
          <w:sz w:val="24"/>
          <w:szCs w:val="24"/>
        </w:rPr>
        <w:t xml:space="preserve">to approve the </w:t>
      </w:r>
      <w:r w:rsidR="007F1F00">
        <w:rPr>
          <w:rFonts w:ascii="Arial" w:hAnsi="Arial" w:cs="Arial"/>
          <w:sz w:val="24"/>
          <w:szCs w:val="24"/>
        </w:rPr>
        <w:t xml:space="preserve">March </w:t>
      </w:r>
      <w:r w:rsidR="00C86E36">
        <w:rPr>
          <w:rFonts w:ascii="Arial" w:hAnsi="Arial" w:cs="Arial"/>
          <w:sz w:val="24"/>
          <w:szCs w:val="24"/>
        </w:rPr>
        <w:t>2022</w:t>
      </w:r>
      <w:r w:rsidR="00996742" w:rsidRPr="007C38F7">
        <w:rPr>
          <w:rFonts w:ascii="Arial" w:hAnsi="Arial" w:cs="Arial"/>
          <w:sz w:val="24"/>
          <w:szCs w:val="24"/>
        </w:rPr>
        <w:t xml:space="preserve"> Bank Statement Reconciliation. The motion passed unanimously.</w:t>
      </w:r>
    </w:p>
    <w:p w14:paraId="0F32636F" w14:textId="77777777" w:rsidR="00BE2163" w:rsidRPr="00BE2163" w:rsidRDefault="00BE2163" w:rsidP="003A558D">
      <w:pPr>
        <w:spacing w:after="0" w:line="240" w:lineRule="auto"/>
        <w:jc w:val="both"/>
        <w:rPr>
          <w:rFonts w:ascii="Arial" w:hAnsi="Arial" w:cs="Arial"/>
          <w:sz w:val="24"/>
          <w:szCs w:val="24"/>
        </w:rPr>
      </w:pPr>
    </w:p>
    <w:bookmarkEnd w:id="1"/>
    <w:p w14:paraId="2042E257" w14:textId="5E14989D" w:rsidR="009F5EAA" w:rsidRDefault="001E71C6" w:rsidP="003A558D">
      <w:pPr>
        <w:pStyle w:val="ListParagraph"/>
        <w:numPr>
          <w:ilvl w:val="0"/>
          <w:numId w:val="23"/>
        </w:numPr>
        <w:spacing w:after="0" w:line="240" w:lineRule="auto"/>
        <w:ind w:left="1170" w:hanging="450"/>
        <w:jc w:val="both"/>
        <w:rPr>
          <w:rFonts w:ascii="Arial" w:hAnsi="Arial" w:cs="Arial"/>
          <w:sz w:val="24"/>
          <w:szCs w:val="24"/>
        </w:rPr>
      </w:pPr>
      <w:r w:rsidRPr="007C38F7">
        <w:rPr>
          <w:rFonts w:ascii="Arial" w:hAnsi="Arial" w:cs="Arial"/>
          <w:sz w:val="24"/>
          <w:szCs w:val="24"/>
          <w:u w:val="single"/>
        </w:rPr>
        <w:t xml:space="preserve">Approve </w:t>
      </w:r>
      <w:r w:rsidR="007F1F00">
        <w:rPr>
          <w:rFonts w:ascii="Arial" w:hAnsi="Arial" w:cs="Arial"/>
          <w:sz w:val="24"/>
          <w:szCs w:val="24"/>
          <w:u w:val="single"/>
        </w:rPr>
        <w:t xml:space="preserve">March </w:t>
      </w:r>
      <w:r w:rsidR="00C86E36">
        <w:rPr>
          <w:rFonts w:ascii="Arial" w:hAnsi="Arial" w:cs="Arial"/>
          <w:sz w:val="24"/>
          <w:szCs w:val="24"/>
          <w:u w:val="single"/>
        </w:rPr>
        <w:t>2022</w:t>
      </w:r>
      <w:r w:rsidR="00F73BB8" w:rsidRPr="007C38F7">
        <w:rPr>
          <w:rFonts w:ascii="Arial" w:hAnsi="Arial" w:cs="Arial"/>
          <w:sz w:val="24"/>
          <w:szCs w:val="24"/>
          <w:u w:val="single"/>
        </w:rPr>
        <w:t xml:space="preserve"> </w:t>
      </w:r>
      <w:r w:rsidRPr="007C38F7">
        <w:rPr>
          <w:rFonts w:ascii="Arial" w:hAnsi="Arial" w:cs="Arial"/>
          <w:sz w:val="24"/>
          <w:szCs w:val="24"/>
          <w:u w:val="single"/>
        </w:rPr>
        <w:t>Financial Report</w:t>
      </w:r>
      <w:r w:rsidRPr="007C38F7">
        <w:rPr>
          <w:rFonts w:ascii="Arial" w:hAnsi="Arial" w:cs="Arial"/>
          <w:sz w:val="24"/>
          <w:szCs w:val="24"/>
        </w:rPr>
        <w:t xml:space="preserve"> </w:t>
      </w:r>
      <w:r w:rsidR="00213025" w:rsidRPr="007C38F7">
        <w:rPr>
          <w:rFonts w:ascii="Arial" w:hAnsi="Arial" w:cs="Arial"/>
          <w:sz w:val="24"/>
          <w:szCs w:val="24"/>
        </w:rPr>
        <w:t>–</w:t>
      </w:r>
      <w:r w:rsidR="00070A89"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E45DA3">
        <w:rPr>
          <w:rFonts w:ascii="Arial" w:hAnsi="Arial" w:cs="Arial"/>
          <w:sz w:val="24"/>
          <w:szCs w:val="24"/>
        </w:rPr>
        <w:t>Richard Royal</w:t>
      </w:r>
      <w:r w:rsidR="00355206" w:rsidRPr="007C38F7">
        <w:rPr>
          <w:rFonts w:ascii="Arial" w:hAnsi="Arial" w:cs="Arial"/>
          <w:sz w:val="24"/>
          <w:szCs w:val="24"/>
        </w:rPr>
        <w:t xml:space="preserve"> </w:t>
      </w:r>
      <w:r w:rsidR="00996742" w:rsidRPr="007C38F7">
        <w:rPr>
          <w:rFonts w:ascii="Arial" w:hAnsi="Arial" w:cs="Arial"/>
          <w:sz w:val="24"/>
          <w:szCs w:val="24"/>
        </w:rPr>
        <w:t xml:space="preserve">and seconded by </w:t>
      </w:r>
      <w:r w:rsidR="007F1F00">
        <w:rPr>
          <w:rFonts w:ascii="Arial" w:hAnsi="Arial" w:cs="Arial"/>
          <w:sz w:val="24"/>
          <w:szCs w:val="24"/>
        </w:rPr>
        <w:t>Steve Cagle</w:t>
      </w:r>
      <w:r w:rsidR="00996742" w:rsidRPr="007C38F7">
        <w:rPr>
          <w:rFonts w:ascii="Arial" w:hAnsi="Arial" w:cs="Arial"/>
          <w:sz w:val="24"/>
          <w:szCs w:val="24"/>
        </w:rPr>
        <w:t xml:space="preserve"> to approve the </w:t>
      </w:r>
      <w:r w:rsidR="007F1F00">
        <w:rPr>
          <w:rFonts w:ascii="Arial" w:hAnsi="Arial" w:cs="Arial"/>
          <w:sz w:val="24"/>
          <w:szCs w:val="24"/>
        </w:rPr>
        <w:t>March</w:t>
      </w:r>
      <w:r w:rsidR="00C86E36">
        <w:rPr>
          <w:rFonts w:ascii="Arial" w:hAnsi="Arial" w:cs="Arial"/>
          <w:sz w:val="24"/>
          <w:szCs w:val="24"/>
        </w:rPr>
        <w:t xml:space="preserve"> 2022</w:t>
      </w:r>
      <w:r w:rsidR="00996742" w:rsidRPr="007C38F7">
        <w:rPr>
          <w:rFonts w:ascii="Arial" w:hAnsi="Arial" w:cs="Arial"/>
          <w:sz w:val="24"/>
          <w:szCs w:val="24"/>
        </w:rPr>
        <w:t xml:space="preserve"> Financial Report. </w:t>
      </w:r>
      <w:bookmarkStart w:id="2" w:name="_Hlk55218063"/>
      <w:r w:rsidR="00996742" w:rsidRPr="007C38F7">
        <w:rPr>
          <w:rFonts w:ascii="Arial" w:hAnsi="Arial" w:cs="Arial"/>
          <w:sz w:val="24"/>
          <w:szCs w:val="24"/>
        </w:rPr>
        <w:t>The motion passed unanimously.</w:t>
      </w:r>
      <w:bookmarkEnd w:id="2"/>
    </w:p>
    <w:p w14:paraId="4377153A" w14:textId="77777777" w:rsidR="008A48F1" w:rsidRDefault="008A48F1" w:rsidP="003A558D">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3A558D">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3A558D">
      <w:pPr>
        <w:pStyle w:val="ListParagraph"/>
        <w:spacing w:after="0" w:line="240" w:lineRule="auto"/>
        <w:ind w:left="1170" w:hanging="450"/>
        <w:jc w:val="both"/>
        <w:rPr>
          <w:rFonts w:ascii="Arial" w:hAnsi="Arial" w:cs="Arial"/>
          <w:sz w:val="24"/>
          <w:szCs w:val="24"/>
        </w:rPr>
      </w:pPr>
    </w:p>
    <w:p w14:paraId="57ABAE03" w14:textId="698954A7" w:rsidR="00C86E36" w:rsidRPr="00A06A6F" w:rsidRDefault="00C86E36" w:rsidP="003A558D">
      <w:pPr>
        <w:pStyle w:val="ListParagraph"/>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t xml:space="preserve">Terral Island Boat Launch </w:t>
      </w:r>
      <w:r w:rsidR="00A30A15" w:rsidRPr="00FD4403">
        <w:rPr>
          <w:rFonts w:ascii="Arial" w:hAnsi="Arial" w:cs="Arial"/>
          <w:sz w:val="24"/>
          <w:szCs w:val="24"/>
          <w:u w:val="single"/>
        </w:rPr>
        <w:t>Improvements</w:t>
      </w:r>
      <w:r>
        <w:rPr>
          <w:rFonts w:ascii="Arial" w:hAnsi="Arial" w:cs="Arial"/>
          <w:sz w:val="24"/>
          <w:szCs w:val="24"/>
          <w:u w:val="single"/>
        </w:rPr>
        <w:t xml:space="preserve"> Project</w:t>
      </w:r>
      <w:r w:rsidR="0010189C" w:rsidRPr="00D7177C">
        <w:rPr>
          <w:rFonts w:ascii="Arial" w:hAnsi="Arial" w:cs="Arial"/>
          <w:sz w:val="24"/>
          <w:szCs w:val="24"/>
        </w:rPr>
        <w:t xml:space="preserve"> </w:t>
      </w:r>
      <w:r w:rsidR="009034D5" w:rsidRPr="00D7177C">
        <w:rPr>
          <w:rFonts w:ascii="Arial" w:hAnsi="Arial" w:cs="Arial"/>
          <w:sz w:val="24"/>
          <w:szCs w:val="24"/>
        </w:rPr>
        <w:t>–</w:t>
      </w:r>
      <w:r w:rsidR="00A06A6F">
        <w:rPr>
          <w:rFonts w:ascii="Arial" w:hAnsi="Arial" w:cs="Arial"/>
          <w:sz w:val="24"/>
          <w:szCs w:val="24"/>
        </w:rPr>
        <w:t xml:space="preserve"> Steve Cagle said that </w:t>
      </w:r>
      <w:r w:rsidR="0087266B">
        <w:rPr>
          <w:rFonts w:ascii="Arial" w:hAnsi="Arial" w:cs="Arial"/>
          <w:sz w:val="24"/>
          <w:szCs w:val="24"/>
        </w:rPr>
        <w:t xml:space="preserve">the bank has been cleaned, a few rotten trees removed, and dozier work has been completed. Ken Myers said that the sign for the collection box payment is broken, and Richard Royal said that he would address that under Sec. G. Terry Morris asked about entrance and exit signs and Steve Cagle said that </w:t>
      </w:r>
      <w:r w:rsidR="0087266B">
        <w:rPr>
          <w:rFonts w:ascii="Arial" w:hAnsi="Arial" w:cs="Arial"/>
          <w:sz w:val="24"/>
          <w:szCs w:val="24"/>
        </w:rPr>
        <w:lastRenderedPageBreak/>
        <w:t>that the City of Farmerville will be providing those in the near future</w:t>
      </w:r>
      <w:r w:rsidR="00E43C9F">
        <w:rPr>
          <w:rFonts w:ascii="Arial" w:hAnsi="Arial" w:cs="Arial"/>
          <w:sz w:val="24"/>
          <w:szCs w:val="24"/>
        </w:rPr>
        <w:t xml:space="preserve"> and reported that the improvements made thus far </w:t>
      </w:r>
      <w:r w:rsidR="00F062D4">
        <w:rPr>
          <w:rFonts w:ascii="Arial" w:hAnsi="Arial" w:cs="Arial"/>
          <w:sz w:val="24"/>
          <w:szCs w:val="24"/>
        </w:rPr>
        <w:t>are within</w:t>
      </w:r>
      <w:r w:rsidR="00E43C9F">
        <w:rPr>
          <w:rFonts w:ascii="Arial" w:hAnsi="Arial" w:cs="Arial"/>
          <w:sz w:val="24"/>
          <w:szCs w:val="24"/>
        </w:rPr>
        <w:t xml:space="preserve"> the budgeted amount. </w:t>
      </w:r>
    </w:p>
    <w:p w14:paraId="05489FEA" w14:textId="77777777" w:rsidR="00A06A6F" w:rsidRPr="00A06A6F" w:rsidRDefault="00A06A6F" w:rsidP="003A558D">
      <w:pPr>
        <w:pStyle w:val="ListParagraph"/>
        <w:spacing w:line="240" w:lineRule="auto"/>
        <w:rPr>
          <w:rFonts w:ascii="Arial" w:hAnsi="Arial" w:cs="Arial"/>
          <w:sz w:val="24"/>
          <w:szCs w:val="24"/>
          <w:u w:val="single"/>
        </w:rPr>
      </w:pPr>
    </w:p>
    <w:p w14:paraId="0E4EA5B4" w14:textId="6D733157" w:rsidR="008A48F1" w:rsidRPr="00DA232C" w:rsidRDefault="00F73BB8" w:rsidP="003A558D">
      <w:pPr>
        <w:pStyle w:val="ListParagraph"/>
        <w:numPr>
          <w:ilvl w:val="2"/>
          <w:numId w:val="21"/>
        </w:numPr>
        <w:spacing w:after="0" w:line="240" w:lineRule="auto"/>
        <w:ind w:left="1260" w:hanging="540"/>
        <w:jc w:val="both"/>
        <w:rPr>
          <w:rFonts w:ascii="Arial" w:hAnsi="Arial" w:cs="Arial"/>
          <w:sz w:val="24"/>
          <w:szCs w:val="24"/>
          <w:u w:val="single"/>
        </w:rPr>
      </w:pPr>
      <w:r w:rsidRPr="00B55CF0">
        <w:rPr>
          <w:rFonts w:ascii="Arial" w:hAnsi="Arial" w:cs="Arial"/>
          <w:sz w:val="24"/>
          <w:szCs w:val="24"/>
          <w:u w:val="single"/>
        </w:rPr>
        <w:t>Boat Launch</w:t>
      </w:r>
      <w:r w:rsidR="00996742" w:rsidRPr="00B55CF0">
        <w:rPr>
          <w:rFonts w:ascii="Arial" w:hAnsi="Arial" w:cs="Arial"/>
          <w:sz w:val="24"/>
          <w:szCs w:val="24"/>
          <w:u w:val="single"/>
        </w:rPr>
        <w:t xml:space="preserve"> Areas </w:t>
      </w:r>
      <w:r w:rsidR="008A48F1">
        <w:rPr>
          <w:rFonts w:ascii="Arial" w:hAnsi="Arial" w:cs="Arial"/>
          <w:sz w:val="24"/>
          <w:szCs w:val="24"/>
          <w:u w:val="single"/>
        </w:rPr>
        <w:t>–</w:t>
      </w:r>
      <w:r w:rsidRPr="00B55CF0">
        <w:rPr>
          <w:rFonts w:ascii="Arial" w:hAnsi="Arial" w:cs="Arial"/>
          <w:sz w:val="24"/>
          <w:szCs w:val="24"/>
          <w:u w:val="single"/>
        </w:rPr>
        <w:t xml:space="preserve"> </w:t>
      </w:r>
      <w:r w:rsidR="00B623A0">
        <w:rPr>
          <w:rFonts w:ascii="Arial" w:hAnsi="Arial" w:cs="Arial"/>
          <w:sz w:val="24"/>
          <w:szCs w:val="24"/>
          <w:u w:val="single"/>
        </w:rPr>
        <w:t xml:space="preserve">General </w:t>
      </w:r>
      <w:r w:rsidRPr="00B55CF0">
        <w:rPr>
          <w:rFonts w:ascii="Arial" w:hAnsi="Arial" w:cs="Arial"/>
          <w:sz w:val="24"/>
          <w:szCs w:val="24"/>
          <w:u w:val="single"/>
        </w:rPr>
        <w:t>Maintenance</w:t>
      </w:r>
      <w:r w:rsidR="008A48F1">
        <w:rPr>
          <w:rFonts w:ascii="Arial" w:hAnsi="Arial" w:cs="Arial"/>
          <w:sz w:val="24"/>
          <w:szCs w:val="24"/>
          <w:u w:val="single"/>
        </w:rPr>
        <w:t xml:space="preserve"> / Improvements</w:t>
      </w:r>
      <w:r w:rsidRPr="00B55CF0">
        <w:rPr>
          <w:rFonts w:ascii="Arial" w:hAnsi="Arial" w:cs="Arial"/>
          <w:sz w:val="24"/>
          <w:szCs w:val="24"/>
        </w:rPr>
        <w:t xml:space="preserve"> –</w:t>
      </w:r>
      <w:r w:rsidR="00801206">
        <w:rPr>
          <w:rFonts w:ascii="Arial" w:hAnsi="Arial" w:cs="Arial"/>
          <w:sz w:val="24"/>
          <w:szCs w:val="24"/>
        </w:rPr>
        <w:t xml:space="preserve"> </w:t>
      </w:r>
      <w:r w:rsidR="00E43C9F">
        <w:rPr>
          <w:rFonts w:ascii="Arial" w:hAnsi="Arial" w:cs="Arial"/>
          <w:sz w:val="24"/>
          <w:szCs w:val="24"/>
        </w:rPr>
        <w:t>Richard Royal said that all of the Port</w:t>
      </w:r>
      <w:r w:rsidR="00F062D4">
        <w:rPr>
          <w:rFonts w:ascii="Arial" w:hAnsi="Arial" w:cs="Arial"/>
          <w:sz w:val="24"/>
          <w:szCs w:val="24"/>
        </w:rPr>
        <w:t>-</w:t>
      </w:r>
      <w:r w:rsidR="00E43C9F">
        <w:rPr>
          <w:rFonts w:ascii="Arial" w:hAnsi="Arial" w:cs="Arial"/>
          <w:sz w:val="24"/>
          <w:szCs w:val="24"/>
        </w:rPr>
        <w:t>A</w:t>
      </w:r>
      <w:r w:rsidR="00F062D4">
        <w:rPr>
          <w:rFonts w:ascii="Arial" w:hAnsi="Arial" w:cs="Arial"/>
          <w:sz w:val="24"/>
          <w:szCs w:val="24"/>
        </w:rPr>
        <w:t>-</w:t>
      </w:r>
      <w:r w:rsidR="00E43C9F">
        <w:rPr>
          <w:rFonts w:ascii="Arial" w:hAnsi="Arial" w:cs="Arial"/>
          <w:sz w:val="24"/>
          <w:szCs w:val="24"/>
        </w:rPr>
        <w:t>Johns have been placed at the ramps, lights have been</w:t>
      </w:r>
      <w:r w:rsidR="00F062D4">
        <w:rPr>
          <w:rFonts w:ascii="Arial" w:hAnsi="Arial" w:cs="Arial"/>
          <w:sz w:val="24"/>
          <w:szCs w:val="24"/>
        </w:rPr>
        <w:t xml:space="preserve"> installed</w:t>
      </w:r>
      <w:r w:rsidR="00E43C9F">
        <w:rPr>
          <w:rFonts w:ascii="Arial" w:hAnsi="Arial" w:cs="Arial"/>
          <w:sz w:val="24"/>
          <w:szCs w:val="24"/>
        </w:rPr>
        <w:t xml:space="preserve"> at the Spillway, </w:t>
      </w:r>
      <w:r w:rsidR="00DA232C">
        <w:rPr>
          <w:rFonts w:ascii="Arial" w:hAnsi="Arial" w:cs="Arial"/>
          <w:sz w:val="24"/>
          <w:szCs w:val="24"/>
        </w:rPr>
        <w:t xml:space="preserve">and </w:t>
      </w:r>
      <w:r w:rsidR="00E43C9F">
        <w:rPr>
          <w:rFonts w:ascii="Arial" w:hAnsi="Arial" w:cs="Arial"/>
          <w:sz w:val="24"/>
          <w:szCs w:val="24"/>
        </w:rPr>
        <w:t xml:space="preserve">Claiborne Electric is still in the process of </w:t>
      </w:r>
      <w:r w:rsidR="00DA232C">
        <w:rPr>
          <w:rFonts w:ascii="Arial" w:hAnsi="Arial" w:cs="Arial"/>
          <w:sz w:val="24"/>
          <w:szCs w:val="24"/>
        </w:rPr>
        <w:t>placing a light at the Highway 2</w:t>
      </w:r>
      <w:r w:rsidR="00F062D4">
        <w:rPr>
          <w:rFonts w:ascii="Arial" w:hAnsi="Arial" w:cs="Arial"/>
          <w:sz w:val="24"/>
          <w:szCs w:val="24"/>
        </w:rPr>
        <w:t xml:space="preserve"> West</w:t>
      </w:r>
      <w:r w:rsidR="00DA232C">
        <w:rPr>
          <w:rFonts w:ascii="Arial" w:hAnsi="Arial" w:cs="Arial"/>
          <w:sz w:val="24"/>
          <w:szCs w:val="24"/>
        </w:rPr>
        <w:t xml:space="preserve"> Ramp. Mr. Royal </w:t>
      </w:r>
      <w:r w:rsidR="00F062D4">
        <w:rPr>
          <w:rFonts w:ascii="Arial" w:hAnsi="Arial" w:cs="Arial"/>
          <w:sz w:val="24"/>
          <w:szCs w:val="24"/>
        </w:rPr>
        <w:t xml:space="preserve">referred to </w:t>
      </w:r>
      <w:r w:rsidR="00DA232C">
        <w:rPr>
          <w:rFonts w:ascii="Arial" w:hAnsi="Arial" w:cs="Arial"/>
          <w:sz w:val="24"/>
          <w:szCs w:val="24"/>
        </w:rPr>
        <w:t xml:space="preserve">the broken sign </w:t>
      </w:r>
      <w:r w:rsidR="00F062D4">
        <w:rPr>
          <w:rFonts w:ascii="Arial" w:hAnsi="Arial" w:cs="Arial"/>
          <w:sz w:val="24"/>
          <w:szCs w:val="24"/>
        </w:rPr>
        <w:t xml:space="preserve">at the Terral Island launch and </w:t>
      </w:r>
      <w:r w:rsidR="00DA232C">
        <w:rPr>
          <w:rFonts w:ascii="Arial" w:hAnsi="Arial" w:cs="Arial"/>
          <w:sz w:val="24"/>
          <w:szCs w:val="24"/>
        </w:rPr>
        <w:t>said that he has ordered twelve (12)</w:t>
      </w:r>
      <w:r w:rsidR="00F062D4">
        <w:rPr>
          <w:rFonts w:ascii="Arial" w:hAnsi="Arial" w:cs="Arial"/>
          <w:sz w:val="24"/>
          <w:szCs w:val="24"/>
        </w:rPr>
        <w:t xml:space="preserve"> new</w:t>
      </w:r>
      <w:r w:rsidR="00DA232C">
        <w:rPr>
          <w:rFonts w:ascii="Arial" w:hAnsi="Arial" w:cs="Arial"/>
          <w:sz w:val="24"/>
          <w:szCs w:val="24"/>
        </w:rPr>
        <w:t xml:space="preserve"> 18” x 24” corrugated plastic permanent signs </w:t>
      </w:r>
      <w:r w:rsidR="00F062D4">
        <w:rPr>
          <w:rFonts w:ascii="Arial" w:hAnsi="Arial" w:cs="Arial"/>
          <w:sz w:val="24"/>
          <w:szCs w:val="24"/>
        </w:rPr>
        <w:t xml:space="preserve">for each collection box from </w:t>
      </w:r>
      <w:r w:rsidR="00DA232C">
        <w:rPr>
          <w:rFonts w:ascii="Arial" w:hAnsi="Arial" w:cs="Arial"/>
          <w:sz w:val="24"/>
          <w:szCs w:val="24"/>
        </w:rPr>
        <w:t>Rapid Signs. He said each of the signs will have metal frames and the corrugated plastic can be removed and the frame reused</w:t>
      </w:r>
      <w:r w:rsidR="00F062D4">
        <w:rPr>
          <w:rFonts w:ascii="Arial" w:hAnsi="Arial" w:cs="Arial"/>
          <w:sz w:val="24"/>
          <w:szCs w:val="24"/>
        </w:rPr>
        <w:t xml:space="preserve"> and t</w:t>
      </w:r>
      <w:r w:rsidR="00DA232C">
        <w:rPr>
          <w:rFonts w:ascii="Arial" w:hAnsi="Arial" w:cs="Arial"/>
          <w:sz w:val="24"/>
          <w:szCs w:val="24"/>
        </w:rPr>
        <w:t xml:space="preserve">he total cost to replace all of the signs is $800.00.   </w:t>
      </w:r>
    </w:p>
    <w:p w14:paraId="03828DC8" w14:textId="77777777" w:rsidR="00DA232C" w:rsidRPr="00DA232C" w:rsidRDefault="00DA232C" w:rsidP="003A558D">
      <w:pPr>
        <w:pStyle w:val="ListParagraph"/>
        <w:spacing w:line="240" w:lineRule="auto"/>
        <w:rPr>
          <w:rFonts w:ascii="Arial" w:hAnsi="Arial" w:cs="Arial"/>
          <w:sz w:val="24"/>
          <w:szCs w:val="24"/>
          <w:u w:val="single"/>
        </w:rPr>
      </w:pPr>
    </w:p>
    <w:p w14:paraId="4A038142" w14:textId="2C9A43AF" w:rsidR="00DA232C" w:rsidRDefault="00DA232C" w:rsidP="003A558D">
      <w:pPr>
        <w:pStyle w:val="ListParagraph"/>
        <w:spacing w:after="0" w:line="240" w:lineRule="auto"/>
        <w:ind w:left="1260"/>
        <w:jc w:val="both"/>
        <w:rPr>
          <w:rFonts w:ascii="Arial" w:hAnsi="Arial" w:cs="Arial"/>
          <w:sz w:val="24"/>
          <w:szCs w:val="24"/>
        </w:rPr>
      </w:pPr>
      <w:r w:rsidRPr="007C38F7">
        <w:rPr>
          <w:rFonts w:ascii="Arial" w:hAnsi="Arial" w:cs="Arial"/>
          <w:sz w:val="24"/>
          <w:szCs w:val="24"/>
        </w:rPr>
        <w:t xml:space="preserve">Motion was made by </w:t>
      </w:r>
      <w:r>
        <w:rPr>
          <w:rFonts w:ascii="Arial" w:hAnsi="Arial" w:cs="Arial"/>
          <w:sz w:val="24"/>
          <w:szCs w:val="24"/>
        </w:rPr>
        <w:t>Richard Royal</w:t>
      </w:r>
      <w:r w:rsidRPr="007C38F7">
        <w:rPr>
          <w:rFonts w:ascii="Arial" w:hAnsi="Arial" w:cs="Arial"/>
          <w:sz w:val="24"/>
          <w:szCs w:val="24"/>
        </w:rPr>
        <w:t xml:space="preserve"> and seconded by </w:t>
      </w:r>
      <w:r>
        <w:rPr>
          <w:rFonts w:ascii="Arial" w:hAnsi="Arial" w:cs="Arial"/>
          <w:sz w:val="24"/>
          <w:szCs w:val="24"/>
        </w:rPr>
        <w:t>Steve Cagle</w:t>
      </w:r>
      <w:r w:rsidRPr="007C38F7">
        <w:rPr>
          <w:rFonts w:ascii="Arial" w:hAnsi="Arial" w:cs="Arial"/>
          <w:sz w:val="24"/>
          <w:szCs w:val="24"/>
        </w:rPr>
        <w:t xml:space="preserve"> to approve the </w:t>
      </w:r>
      <w:r>
        <w:rPr>
          <w:rFonts w:ascii="Arial" w:hAnsi="Arial" w:cs="Arial"/>
          <w:sz w:val="24"/>
          <w:szCs w:val="24"/>
        </w:rPr>
        <w:t xml:space="preserve">purchase of </w:t>
      </w:r>
      <w:r w:rsidR="009E12DB">
        <w:rPr>
          <w:rFonts w:ascii="Arial" w:hAnsi="Arial" w:cs="Arial"/>
          <w:sz w:val="24"/>
          <w:szCs w:val="24"/>
        </w:rPr>
        <w:t xml:space="preserve">new launch fee collection </w:t>
      </w:r>
      <w:r>
        <w:rPr>
          <w:rFonts w:ascii="Arial" w:hAnsi="Arial" w:cs="Arial"/>
          <w:sz w:val="24"/>
          <w:szCs w:val="24"/>
        </w:rPr>
        <w:t>signs</w:t>
      </w:r>
      <w:r w:rsidR="009E12DB">
        <w:rPr>
          <w:rFonts w:ascii="Arial" w:hAnsi="Arial" w:cs="Arial"/>
          <w:sz w:val="24"/>
          <w:szCs w:val="24"/>
        </w:rPr>
        <w:t xml:space="preserve"> from Rapid Signs</w:t>
      </w:r>
      <w:r>
        <w:rPr>
          <w:rFonts w:ascii="Arial" w:hAnsi="Arial" w:cs="Arial"/>
          <w:sz w:val="24"/>
          <w:szCs w:val="24"/>
        </w:rPr>
        <w:t>, not to exceed $800.00</w:t>
      </w:r>
      <w:r w:rsidRPr="007C38F7">
        <w:rPr>
          <w:rFonts w:ascii="Arial" w:hAnsi="Arial" w:cs="Arial"/>
          <w:sz w:val="24"/>
          <w:szCs w:val="24"/>
        </w:rPr>
        <w:t>. The motion passed unanimously.</w:t>
      </w:r>
    </w:p>
    <w:p w14:paraId="35235CA1" w14:textId="53FD68C6" w:rsidR="009E12DB" w:rsidRDefault="009E12DB" w:rsidP="003A558D">
      <w:pPr>
        <w:pStyle w:val="ListParagraph"/>
        <w:spacing w:after="0" w:line="240" w:lineRule="auto"/>
        <w:ind w:left="1260"/>
        <w:jc w:val="both"/>
        <w:rPr>
          <w:rFonts w:ascii="Arial" w:hAnsi="Arial" w:cs="Arial"/>
          <w:sz w:val="24"/>
          <w:szCs w:val="24"/>
        </w:rPr>
      </w:pPr>
    </w:p>
    <w:p w14:paraId="64D9A0BE" w14:textId="0440D364" w:rsidR="00132FE3" w:rsidRDefault="00132FE3" w:rsidP="003A558D">
      <w:pPr>
        <w:pStyle w:val="ListParagraph"/>
        <w:spacing w:after="0" w:line="240" w:lineRule="auto"/>
        <w:ind w:left="1260"/>
        <w:jc w:val="both"/>
        <w:rPr>
          <w:rFonts w:ascii="Arial" w:hAnsi="Arial" w:cs="Arial"/>
          <w:sz w:val="24"/>
          <w:szCs w:val="24"/>
        </w:rPr>
      </w:pPr>
      <w:r>
        <w:rPr>
          <w:rFonts w:ascii="Arial" w:hAnsi="Arial" w:cs="Arial"/>
          <w:sz w:val="24"/>
          <w:szCs w:val="24"/>
        </w:rPr>
        <w:t xml:space="preserve">Mr. Royal also discussed </w:t>
      </w:r>
      <w:r w:rsidR="00F062D4">
        <w:rPr>
          <w:rFonts w:ascii="Arial" w:hAnsi="Arial" w:cs="Arial"/>
          <w:sz w:val="24"/>
          <w:szCs w:val="24"/>
        </w:rPr>
        <w:t xml:space="preserve">the </w:t>
      </w:r>
      <w:r>
        <w:rPr>
          <w:rFonts w:ascii="Arial" w:hAnsi="Arial" w:cs="Arial"/>
          <w:sz w:val="24"/>
          <w:szCs w:val="24"/>
        </w:rPr>
        <w:t>replace</w:t>
      </w:r>
      <w:r w:rsidR="00F062D4">
        <w:rPr>
          <w:rFonts w:ascii="Arial" w:hAnsi="Arial" w:cs="Arial"/>
          <w:sz w:val="24"/>
          <w:szCs w:val="24"/>
        </w:rPr>
        <w:t>ment</w:t>
      </w:r>
      <w:r>
        <w:rPr>
          <w:rFonts w:ascii="Arial" w:hAnsi="Arial" w:cs="Arial"/>
          <w:sz w:val="24"/>
          <w:szCs w:val="24"/>
        </w:rPr>
        <w:t xml:space="preserve"> </w:t>
      </w:r>
      <w:r w:rsidR="00F062D4">
        <w:rPr>
          <w:rFonts w:ascii="Arial" w:hAnsi="Arial" w:cs="Arial"/>
          <w:sz w:val="24"/>
          <w:szCs w:val="24"/>
        </w:rPr>
        <w:t xml:space="preserve">of </w:t>
      </w:r>
      <w:r>
        <w:rPr>
          <w:rFonts w:ascii="Arial" w:hAnsi="Arial" w:cs="Arial"/>
          <w:sz w:val="24"/>
          <w:szCs w:val="24"/>
        </w:rPr>
        <w:t>old or damaged signs at various ramps as follows:</w:t>
      </w:r>
    </w:p>
    <w:p w14:paraId="45FA5CF3" w14:textId="77777777" w:rsidR="003A558D" w:rsidRDefault="003A558D" w:rsidP="003A558D">
      <w:pPr>
        <w:pStyle w:val="ListParagraph"/>
        <w:spacing w:after="0" w:line="240" w:lineRule="auto"/>
        <w:ind w:left="1260"/>
        <w:jc w:val="both"/>
        <w:rPr>
          <w:rFonts w:ascii="Arial" w:hAnsi="Arial" w:cs="Arial"/>
          <w:sz w:val="24"/>
          <w:szCs w:val="24"/>
        </w:rPr>
      </w:pPr>
    </w:p>
    <w:p w14:paraId="1D0F6E40" w14:textId="30CCAF67" w:rsidR="00132FE3" w:rsidRDefault="00132FE3" w:rsidP="003A558D">
      <w:pPr>
        <w:pStyle w:val="ListParagraph"/>
        <w:numPr>
          <w:ilvl w:val="0"/>
          <w:numId w:val="42"/>
        </w:numPr>
        <w:spacing w:after="0" w:line="240" w:lineRule="auto"/>
        <w:ind w:left="2160"/>
        <w:jc w:val="both"/>
        <w:rPr>
          <w:rFonts w:ascii="Arial" w:hAnsi="Arial" w:cs="Arial"/>
          <w:sz w:val="24"/>
          <w:szCs w:val="24"/>
        </w:rPr>
      </w:pPr>
      <w:r>
        <w:rPr>
          <w:rFonts w:ascii="Arial" w:hAnsi="Arial" w:cs="Arial"/>
          <w:sz w:val="24"/>
          <w:szCs w:val="24"/>
        </w:rPr>
        <w:t>Each ramp/pier needs a No Swimming Sign;</w:t>
      </w:r>
    </w:p>
    <w:p w14:paraId="3771C3D5" w14:textId="77777777" w:rsidR="003A558D" w:rsidRDefault="003A558D" w:rsidP="003A558D">
      <w:pPr>
        <w:pStyle w:val="ListParagraph"/>
        <w:spacing w:after="0" w:line="240" w:lineRule="auto"/>
        <w:ind w:left="2160"/>
        <w:jc w:val="both"/>
        <w:rPr>
          <w:rFonts w:ascii="Arial" w:hAnsi="Arial" w:cs="Arial"/>
          <w:sz w:val="24"/>
          <w:szCs w:val="24"/>
        </w:rPr>
      </w:pPr>
    </w:p>
    <w:p w14:paraId="15153C9D" w14:textId="22728BD0" w:rsidR="0012499C" w:rsidRDefault="0012499C" w:rsidP="003A558D">
      <w:pPr>
        <w:pStyle w:val="ListParagraph"/>
        <w:numPr>
          <w:ilvl w:val="0"/>
          <w:numId w:val="42"/>
        </w:numPr>
        <w:spacing w:after="0" w:line="240" w:lineRule="auto"/>
        <w:ind w:left="2160"/>
        <w:jc w:val="both"/>
        <w:rPr>
          <w:rFonts w:ascii="Arial" w:hAnsi="Arial" w:cs="Arial"/>
          <w:sz w:val="24"/>
          <w:szCs w:val="24"/>
        </w:rPr>
      </w:pPr>
      <w:r>
        <w:rPr>
          <w:rFonts w:ascii="Arial" w:hAnsi="Arial" w:cs="Arial"/>
          <w:sz w:val="24"/>
          <w:szCs w:val="24"/>
        </w:rPr>
        <w:t>No Parking Signs should be replaced at Terral Island, Spillway</w:t>
      </w:r>
      <w:r w:rsidR="00F062D4">
        <w:rPr>
          <w:rFonts w:ascii="Arial" w:hAnsi="Arial" w:cs="Arial"/>
          <w:sz w:val="24"/>
          <w:szCs w:val="24"/>
        </w:rPr>
        <w:t xml:space="preserve"> North</w:t>
      </w:r>
      <w:r>
        <w:rPr>
          <w:rFonts w:ascii="Arial" w:hAnsi="Arial" w:cs="Arial"/>
          <w:sz w:val="24"/>
          <w:szCs w:val="24"/>
        </w:rPr>
        <w:t xml:space="preserve">, Jake’s, Ramp Road, Stowe Creek, Highway 2 East and </w:t>
      </w:r>
      <w:r w:rsidR="00F062D4">
        <w:rPr>
          <w:rFonts w:ascii="Arial" w:hAnsi="Arial" w:cs="Arial"/>
          <w:sz w:val="24"/>
          <w:szCs w:val="24"/>
        </w:rPr>
        <w:t xml:space="preserve">Highway 2 </w:t>
      </w:r>
      <w:r>
        <w:rPr>
          <w:rFonts w:ascii="Arial" w:hAnsi="Arial" w:cs="Arial"/>
          <w:sz w:val="24"/>
          <w:szCs w:val="24"/>
        </w:rPr>
        <w:t>West;</w:t>
      </w:r>
      <w:r w:rsidR="00F062D4">
        <w:rPr>
          <w:rFonts w:ascii="Arial" w:hAnsi="Arial" w:cs="Arial"/>
          <w:sz w:val="24"/>
          <w:szCs w:val="24"/>
        </w:rPr>
        <w:t xml:space="preserve"> and</w:t>
      </w:r>
      <w:r>
        <w:rPr>
          <w:rFonts w:ascii="Arial" w:hAnsi="Arial" w:cs="Arial"/>
          <w:sz w:val="24"/>
          <w:szCs w:val="24"/>
        </w:rPr>
        <w:t xml:space="preserve">  </w:t>
      </w:r>
    </w:p>
    <w:p w14:paraId="1F6A5E57" w14:textId="77777777" w:rsidR="003A558D" w:rsidRPr="003A558D" w:rsidRDefault="003A558D" w:rsidP="003A558D">
      <w:pPr>
        <w:spacing w:after="0" w:line="240" w:lineRule="auto"/>
        <w:jc w:val="both"/>
        <w:rPr>
          <w:rFonts w:ascii="Arial" w:hAnsi="Arial" w:cs="Arial"/>
          <w:sz w:val="24"/>
          <w:szCs w:val="24"/>
        </w:rPr>
      </w:pPr>
    </w:p>
    <w:p w14:paraId="5DE3C3D0" w14:textId="7A82A0D4" w:rsidR="0012499C" w:rsidRDefault="0012499C" w:rsidP="003A558D">
      <w:pPr>
        <w:pStyle w:val="ListParagraph"/>
        <w:numPr>
          <w:ilvl w:val="0"/>
          <w:numId w:val="42"/>
        </w:numPr>
        <w:spacing w:after="0" w:line="240" w:lineRule="auto"/>
        <w:ind w:left="2160"/>
        <w:jc w:val="both"/>
        <w:rPr>
          <w:rFonts w:ascii="Arial" w:hAnsi="Arial" w:cs="Arial"/>
          <w:sz w:val="24"/>
          <w:szCs w:val="24"/>
        </w:rPr>
      </w:pPr>
      <w:r>
        <w:rPr>
          <w:rFonts w:ascii="Arial" w:hAnsi="Arial" w:cs="Arial"/>
          <w:sz w:val="24"/>
          <w:szCs w:val="24"/>
        </w:rPr>
        <w:t>A No Parking Sign</w:t>
      </w:r>
      <w:r w:rsidR="00F062D4">
        <w:rPr>
          <w:rFonts w:ascii="Arial" w:hAnsi="Arial" w:cs="Arial"/>
          <w:sz w:val="24"/>
          <w:szCs w:val="24"/>
        </w:rPr>
        <w:t xml:space="preserve"> should be added </w:t>
      </w:r>
      <w:r>
        <w:rPr>
          <w:rFonts w:ascii="Arial" w:hAnsi="Arial" w:cs="Arial"/>
          <w:sz w:val="24"/>
          <w:szCs w:val="24"/>
        </w:rPr>
        <w:t>to</w:t>
      </w:r>
      <w:r w:rsidR="00F062D4">
        <w:rPr>
          <w:rFonts w:ascii="Arial" w:hAnsi="Arial" w:cs="Arial"/>
          <w:sz w:val="24"/>
          <w:szCs w:val="24"/>
        </w:rPr>
        <w:t xml:space="preserve"> the</w:t>
      </w:r>
      <w:r>
        <w:rPr>
          <w:rFonts w:ascii="Arial" w:hAnsi="Arial" w:cs="Arial"/>
          <w:sz w:val="24"/>
          <w:szCs w:val="24"/>
        </w:rPr>
        <w:t xml:space="preserve"> beach area at the Spillway</w:t>
      </w:r>
      <w:r w:rsidR="00F062D4">
        <w:rPr>
          <w:rFonts w:ascii="Arial" w:hAnsi="Arial" w:cs="Arial"/>
          <w:sz w:val="24"/>
          <w:szCs w:val="24"/>
        </w:rPr>
        <w:t>.</w:t>
      </w:r>
      <w:r>
        <w:rPr>
          <w:rFonts w:ascii="Arial" w:hAnsi="Arial" w:cs="Arial"/>
          <w:sz w:val="24"/>
          <w:szCs w:val="24"/>
        </w:rPr>
        <w:t xml:space="preserve"> </w:t>
      </w:r>
    </w:p>
    <w:p w14:paraId="471A85CD" w14:textId="77777777" w:rsidR="0012499C" w:rsidRDefault="0012499C" w:rsidP="003A558D">
      <w:pPr>
        <w:spacing w:after="0" w:line="240" w:lineRule="auto"/>
        <w:ind w:left="1260"/>
        <w:jc w:val="both"/>
        <w:rPr>
          <w:rFonts w:ascii="Arial" w:hAnsi="Arial" w:cs="Arial"/>
          <w:sz w:val="24"/>
          <w:szCs w:val="24"/>
        </w:rPr>
      </w:pPr>
    </w:p>
    <w:p w14:paraId="3BA96094" w14:textId="5F8BD90C" w:rsidR="00132FE3" w:rsidRDefault="00132FE3" w:rsidP="003A558D">
      <w:pPr>
        <w:spacing w:after="0" w:line="240" w:lineRule="auto"/>
        <w:ind w:left="1260"/>
        <w:jc w:val="both"/>
        <w:rPr>
          <w:rFonts w:ascii="Arial" w:hAnsi="Arial" w:cs="Arial"/>
          <w:sz w:val="24"/>
          <w:szCs w:val="24"/>
        </w:rPr>
      </w:pPr>
      <w:r>
        <w:rPr>
          <w:rFonts w:ascii="Arial" w:hAnsi="Arial" w:cs="Arial"/>
          <w:sz w:val="24"/>
          <w:szCs w:val="24"/>
        </w:rPr>
        <w:t xml:space="preserve">Several commission members discussed adding language to the new signs to include that the piers are for loading and unloading of boats and note that there is no fishing from piers, no loitering on piers, etc. </w:t>
      </w:r>
      <w:r w:rsidRPr="00132FE3">
        <w:rPr>
          <w:rFonts w:ascii="Arial" w:hAnsi="Arial" w:cs="Arial"/>
          <w:sz w:val="24"/>
          <w:szCs w:val="24"/>
        </w:rPr>
        <w:t xml:space="preserve">  </w:t>
      </w:r>
    </w:p>
    <w:p w14:paraId="13128E75" w14:textId="49EFE3F6" w:rsidR="0012499C" w:rsidRDefault="0012499C" w:rsidP="003A558D">
      <w:pPr>
        <w:spacing w:after="0" w:line="240" w:lineRule="auto"/>
        <w:ind w:left="1260"/>
        <w:jc w:val="both"/>
        <w:rPr>
          <w:rFonts w:ascii="Arial" w:hAnsi="Arial" w:cs="Arial"/>
          <w:sz w:val="24"/>
          <w:szCs w:val="24"/>
        </w:rPr>
      </w:pPr>
    </w:p>
    <w:p w14:paraId="5DCFA57E" w14:textId="7C8B5F13" w:rsidR="009015B5" w:rsidRDefault="0012499C" w:rsidP="003A558D">
      <w:pPr>
        <w:pStyle w:val="ListParagraph"/>
        <w:spacing w:after="0" w:line="240" w:lineRule="auto"/>
        <w:ind w:left="1260"/>
        <w:jc w:val="both"/>
        <w:rPr>
          <w:rFonts w:ascii="Arial" w:hAnsi="Arial" w:cs="Arial"/>
          <w:sz w:val="24"/>
          <w:szCs w:val="24"/>
        </w:rPr>
      </w:pPr>
      <w:r>
        <w:rPr>
          <w:rFonts w:ascii="Arial" w:hAnsi="Arial" w:cs="Arial"/>
          <w:sz w:val="24"/>
          <w:szCs w:val="24"/>
        </w:rPr>
        <w:t xml:space="preserve">Mr. Royal said that </w:t>
      </w:r>
      <w:r w:rsidR="00F062D4">
        <w:rPr>
          <w:rFonts w:ascii="Arial" w:hAnsi="Arial" w:cs="Arial"/>
          <w:sz w:val="24"/>
          <w:szCs w:val="24"/>
        </w:rPr>
        <w:t>a quote for the</w:t>
      </w:r>
      <w:r w:rsidR="009015B5">
        <w:rPr>
          <w:rFonts w:ascii="Arial" w:hAnsi="Arial" w:cs="Arial"/>
          <w:sz w:val="24"/>
          <w:szCs w:val="24"/>
        </w:rPr>
        <w:t xml:space="preserve"> necessary </w:t>
      </w:r>
      <w:r>
        <w:rPr>
          <w:rFonts w:ascii="Arial" w:hAnsi="Arial" w:cs="Arial"/>
          <w:sz w:val="24"/>
          <w:szCs w:val="24"/>
        </w:rPr>
        <w:t>hardware and poles</w:t>
      </w:r>
      <w:r w:rsidR="00F062D4">
        <w:rPr>
          <w:rFonts w:ascii="Arial" w:hAnsi="Arial" w:cs="Arial"/>
          <w:sz w:val="24"/>
          <w:szCs w:val="24"/>
        </w:rPr>
        <w:t xml:space="preserve"> for the new signs</w:t>
      </w:r>
      <w:r w:rsidR="009015B5">
        <w:rPr>
          <w:rFonts w:ascii="Arial" w:hAnsi="Arial" w:cs="Arial"/>
          <w:sz w:val="24"/>
          <w:szCs w:val="24"/>
        </w:rPr>
        <w:t xml:space="preserve"> is $2,900.00, from Evangeline, the company that </w:t>
      </w:r>
      <w:r w:rsidR="00F062D4">
        <w:rPr>
          <w:rFonts w:ascii="Arial" w:hAnsi="Arial" w:cs="Arial"/>
          <w:sz w:val="24"/>
          <w:szCs w:val="24"/>
        </w:rPr>
        <w:t>the Union</w:t>
      </w:r>
      <w:r w:rsidR="009015B5">
        <w:rPr>
          <w:rFonts w:ascii="Arial" w:hAnsi="Arial" w:cs="Arial"/>
          <w:sz w:val="24"/>
          <w:szCs w:val="24"/>
        </w:rPr>
        <w:t xml:space="preserve"> Parish</w:t>
      </w:r>
      <w:r w:rsidR="00F062D4">
        <w:rPr>
          <w:rFonts w:ascii="Arial" w:hAnsi="Arial" w:cs="Arial"/>
          <w:sz w:val="24"/>
          <w:szCs w:val="24"/>
        </w:rPr>
        <w:t xml:space="preserve"> Police Jury</w:t>
      </w:r>
      <w:r w:rsidR="009015B5">
        <w:rPr>
          <w:rFonts w:ascii="Arial" w:hAnsi="Arial" w:cs="Arial"/>
          <w:sz w:val="24"/>
          <w:szCs w:val="24"/>
        </w:rPr>
        <w:t xml:space="preserve"> uses for their signs. </w:t>
      </w:r>
      <w:r w:rsidR="009015B5" w:rsidRPr="007C38F7">
        <w:rPr>
          <w:rFonts w:ascii="Arial" w:hAnsi="Arial" w:cs="Arial"/>
          <w:sz w:val="24"/>
          <w:szCs w:val="24"/>
        </w:rPr>
        <w:t xml:space="preserve">Motion was made by </w:t>
      </w:r>
      <w:r w:rsidR="00F1478D">
        <w:rPr>
          <w:rFonts w:ascii="Arial" w:hAnsi="Arial" w:cs="Arial"/>
          <w:sz w:val="24"/>
          <w:szCs w:val="24"/>
        </w:rPr>
        <w:t>Steve Cagle</w:t>
      </w:r>
      <w:r w:rsidR="009015B5" w:rsidRPr="007C38F7">
        <w:rPr>
          <w:rFonts w:ascii="Arial" w:hAnsi="Arial" w:cs="Arial"/>
          <w:sz w:val="24"/>
          <w:szCs w:val="24"/>
        </w:rPr>
        <w:t xml:space="preserve"> and seconded by </w:t>
      </w:r>
      <w:r w:rsidR="00F1478D">
        <w:rPr>
          <w:rFonts w:ascii="Arial" w:hAnsi="Arial" w:cs="Arial"/>
          <w:sz w:val="24"/>
          <w:szCs w:val="24"/>
        </w:rPr>
        <w:t>Ken Myers</w:t>
      </w:r>
      <w:r w:rsidR="009015B5" w:rsidRPr="007C38F7">
        <w:rPr>
          <w:rFonts w:ascii="Arial" w:hAnsi="Arial" w:cs="Arial"/>
          <w:sz w:val="24"/>
          <w:szCs w:val="24"/>
        </w:rPr>
        <w:t xml:space="preserve"> to approve the </w:t>
      </w:r>
      <w:r w:rsidR="009015B5">
        <w:rPr>
          <w:rFonts w:ascii="Arial" w:hAnsi="Arial" w:cs="Arial"/>
          <w:sz w:val="24"/>
          <w:szCs w:val="24"/>
        </w:rPr>
        <w:t xml:space="preserve">purchase of new signs from </w:t>
      </w:r>
      <w:r w:rsidR="00F1478D">
        <w:rPr>
          <w:rFonts w:ascii="Arial" w:hAnsi="Arial" w:cs="Arial"/>
          <w:sz w:val="24"/>
          <w:szCs w:val="24"/>
        </w:rPr>
        <w:t>Evangeline</w:t>
      </w:r>
      <w:r w:rsidR="009015B5">
        <w:rPr>
          <w:rFonts w:ascii="Arial" w:hAnsi="Arial" w:cs="Arial"/>
          <w:sz w:val="24"/>
          <w:szCs w:val="24"/>
        </w:rPr>
        <w:t>, not to exceed $</w:t>
      </w:r>
      <w:r w:rsidR="00F1478D">
        <w:rPr>
          <w:rFonts w:ascii="Arial" w:hAnsi="Arial" w:cs="Arial"/>
          <w:sz w:val="24"/>
          <w:szCs w:val="24"/>
        </w:rPr>
        <w:t>2,9</w:t>
      </w:r>
      <w:r w:rsidR="009015B5">
        <w:rPr>
          <w:rFonts w:ascii="Arial" w:hAnsi="Arial" w:cs="Arial"/>
          <w:sz w:val="24"/>
          <w:szCs w:val="24"/>
        </w:rPr>
        <w:t>00.00</w:t>
      </w:r>
      <w:r w:rsidR="009015B5" w:rsidRPr="007C38F7">
        <w:rPr>
          <w:rFonts w:ascii="Arial" w:hAnsi="Arial" w:cs="Arial"/>
          <w:sz w:val="24"/>
          <w:szCs w:val="24"/>
        </w:rPr>
        <w:t>. The motion passed unanimously.</w:t>
      </w:r>
    </w:p>
    <w:p w14:paraId="7D95B6CF" w14:textId="7393123D" w:rsidR="0092228E" w:rsidRDefault="0092228E" w:rsidP="003A558D">
      <w:pPr>
        <w:pStyle w:val="ListParagraph"/>
        <w:spacing w:after="0" w:line="240" w:lineRule="auto"/>
        <w:ind w:left="1260"/>
        <w:jc w:val="both"/>
        <w:rPr>
          <w:rFonts w:ascii="Arial" w:hAnsi="Arial" w:cs="Arial"/>
          <w:sz w:val="24"/>
          <w:szCs w:val="24"/>
        </w:rPr>
      </w:pPr>
    </w:p>
    <w:p w14:paraId="76E659E7" w14:textId="38D3DBA2" w:rsidR="0092228E" w:rsidRDefault="00D95603" w:rsidP="003A558D">
      <w:pPr>
        <w:pStyle w:val="ListParagraph"/>
        <w:spacing w:after="0" w:line="240" w:lineRule="auto"/>
        <w:ind w:left="1260"/>
        <w:jc w:val="both"/>
        <w:rPr>
          <w:rFonts w:ascii="Arial" w:hAnsi="Arial" w:cs="Arial"/>
          <w:sz w:val="24"/>
          <w:szCs w:val="24"/>
        </w:rPr>
      </w:pPr>
      <w:r>
        <w:rPr>
          <w:rFonts w:ascii="Arial" w:hAnsi="Arial" w:cs="Arial"/>
          <w:sz w:val="24"/>
          <w:szCs w:val="24"/>
        </w:rPr>
        <w:t xml:space="preserve">Regarding the piers at each launch area, </w:t>
      </w:r>
      <w:r w:rsidR="0092228E">
        <w:rPr>
          <w:rFonts w:ascii="Arial" w:hAnsi="Arial" w:cs="Arial"/>
          <w:sz w:val="24"/>
          <w:szCs w:val="24"/>
        </w:rPr>
        <w:t xml:space="preserve">Mr. Royal </w:t>
      </w:r>
      <w:r w:rsidR="00862F14">
        <w:rPr>
          <w:rFonts w:ascii="Arial" w:hAnsi="Arial" w:cs="Arial"/>
          <w:sz w:val="24"/>
          <w:szCs w:val="24"/>
        </w:rPr>
        <w:t xml:space="preserve">reminded the </w:t>
      </w:r>
      <w:r w:rsidR="000C7967">
        <w:rPr>
          <w:rFonts w:ascii="Arial" w:hAnsi="Arial" w:cs="Arial"/>
          <w:sz w:val="24"/>
          <w:szCs w:val="24"/>
        </w:rPr>
        <w:t>C</w:t>
      </w:r>
      <w:r w:rsidR="00862F14">
        <w:rPr>
          <w:rFonts w:ascii="Arial" w:hAnsi="Arial" w:cs="Arial"/>
          <w:sz w:val="24"/>
          <w:szCs w:val="24"/>
        </w:rPr>
        <w:t>ommission members</w:t>
      </w:r>
      <w:r w:rsidR="0092228E">
        <w:rPr>
          <w:rFonts w:ascii="Arial" w:hAnsi="Arial" w:cs="Arial"/>
          <w:sz w:val="24"/>
          <w:szCs w:val="24"/>
        </w:rPr>
        <w:t xml:space="preserve"> that Read’s Lumber</w:t>
      </w:r>
      <w:r w:rsidR="00862F14">
        <w:rPr>
          <w:rFonts w:ascii="Arial" w:hAnsi="Arial" w:cs="Arial"/>
          <w:sz w:val="24"/>
          <w:szCs w:val="24"/>
        </w:rPr>
        <w:t xml:space="preserve"> donated the materials </w:t>
      </w:r>
      <w:r w:rsidR="008F0C1B">
        <w:rPr>
          <w:rFonts w:ascii="Arial" w:hAnsi="Arial" w:cs="Arial"/>
          <w:sz w:val="24"/>
          <w:szCs w:val="24"/>
        </w:rPr>
        <w:t xml:space="preserve">and labor </w:t>
      </w:r>
      <w:r w:rsidR="00862F14">
        <w:rPr>
          <w:rFonts w:ascii="Arial" w:hAnsi="Arial" w:cs="Arial"/>
          <w:sz w:val="24"/>
          <w:szCs w:val="24"/>
        </w:rPr>
        <w:t xml:space="preserve">to replace the </w:t>
      </w:r>
      <w:r w:rsidR="008F0C1B">
        <w:rPr>
          <w:rFonts w:ascii="Arial" w:hAnsi="Arial" w:cs="Arial"/>
          <w:sz w:val="24"/>
          <w:szCs w:val="24"/>
        </w:rPr>
        <w:t>piers</w:t>
      </w:r>
      <w:r w:rsidR="00862F14">
        <w:rPr>
          <w:rFonts w:ascii="Arial" w:hAnsi="Arial" w:cs="Arial"/>
          <w:sz w:val="24"/>
          <w:szCs w:val="24"/>
        </w:rPr>
        <w:t xml:space="preserve"> at Jake’s</w:t>
      </w:r>
      <w:r w:rsidR="008F0C1B">
        <w:rPr>
          <w:rFonts w:ascii="Arial" w:hAnsi="Arial" w:cs="Arial"/>
          <w:sz w:val="24"/>
          <w:szCs w:val="24"/>
        </w:rPr>
        <w:t xml:space="preserve"> and</w:t>
      </w:r>
      <w:r w:rsidR="00862F14">
        <w:rPr>
          <w:rFonts w:ascii="Arial" w:hAnsi="Arial" w:cs="Arial"/>
          <w:sz w:val="24"/>
          <w:szCs w:val="24"/>
        </w:rPr>
        <w:t xml:space="preserve"> Ramp Road and</w:t>
      </w:r>
      <w:r w:rsidR="008F0C1B">
        <w:rPr>
          <w:rFonts w:ascii="Arial" w:hAnsi="Arial" w:cs="Arial"/>
          <w:sz w:val="24"/>
          <w:szCs w:val="24"/>
        </w:rPr>
        <w:t xml:space="preserve"> for repairs at</w:t>
      </w:r>
      <w:r w:rsidR="00862F14">
        <w:rPr>
          <w:rFonts w:ascii="Arial" w:hAnsi="Arial" w:cs="Arial"/>
          <w:sz w:val="24"/>
          <w:szCs w:val="24"/>
        </w:rPr>
        <w:t xml:space="preserve"> Hog Pen. He said that Terral Island and Stowe Creek</w:t>
      </w:r>
      <w:r>
        <w:rPr>
          <w:rFonts w:ascii="Arial" w:hAnsi="Arial" w:cs="Arial"/>
          <w:sz w:val="24"/>
          <w:szCs w:val="24"/>
        </w:rPr>
        <w:t xml:space="preserve"> piers</w:t>
      </w:r>
      <w:r w:rsidR="00862F14">
        <w:rPr>
          <w:rFonts w:ascii="Arial" w:hAnsi="Arial" w:cs="Arial"/>
          <w:sz w:val="24"/>
          <w:szCs w:val="24"/>
        </w:rPr>
        <w:t xml:space="preserve"> have the most </w:t>
      </w:r>
      <w:r>
        <w:rPr>
          <w:rFonts w:ascii="Arial" w:hAnsi="Arial" w:cs="Arial"/>
          <w:sz w:val="24"/>
          <w:szCs w:val="24"/>
        </w:rPr>
        <w:t>use</w:t>
      </w:r>
      <w:r w:rsidR="00862F14">
        <w:rPr>
          <w:rFonts w:ascii="Arial" w:hAnsi="Arial" w:cs="Arial"/>
          <w:sz w:val="24"/>
          <w:szCs w:val="24"/>
        </w:rPr>
        <w:t xml:space="preserve"> and </w:t>
      </w:r>
      <w:r>
        <w:rPr>
          <w:rFonts w:ascii="Arial" w:hAnsi="Arial" w:cs="Arial"/>
          <w:sz w:val="24"/>
          <w:szCs w:val="24"/>
        </w:rPr>
        <w:t xml:space="preserve">are in need of </w:t>
      </w:r>
      <w:r w:rsidR="00862F14">
        <w:rPr>
          <w:rFonts w:ascii="Arial" w:hAnsi="Arial" w:cs="Arial"/>
          <w:sz w:val="24"/>
          <w:szCs w:val="24"/>
        </w:rPr>
        <w:t xml:space="preserve">repair. He said that he obtained a quote from Carey Freeman in the </w:t>
      </w:r>
      <w:r w:rsidR="00862F14">
        <w:rPr>
          <w:rFonts w:ascii="Arial" w:hAnsi="Arial" w:cs="Arial"/>
          <w:sz w:val="24"/>
          <w:szCs w:val="24"/>
        </w:rPr>
        <w:lastRenderedPageBreak/>
        <w:t xml:space="preserve">amount of $4,500.00 which </w:t>
      </w:r>
      <w:r>
        <w:rPr>
          <w:rFonts w:ascii="Arial" w:hAnsi="Arial" w:cs="Arial"/>
          <w:sz w:val="24"/>
          <w:szCs w:val="24"/>
        </w:rPr>
        <w:t xml:space="preserve">includes </w:t>
      </w:r>
      <w:r w:rsidR="00862F14">
        <w:rPr>
          <w:rFonts w:ascii="Arial" w:hAnsi="Arial" w:cs="Arial"/>
          <w:sz w:val="24"/>
          <w:szCs w:val="24"/>
        </w:rPr>
        <w:t>material and labor for</w:t>
      </w:r>
      <w:r>
        <w:rPr>
          <w:rFonts w:ascii="Arial" w:hAnsi="Arial" w:cs="Arial"/>
          <w:sz w:val="24"/>
          <w:szCs w:val="24"/>
        </w:rPr>
        <w:t xml:space="preserve"> both the</w:t>
      </w:r>
      <w:r w:rsidR="00862F14">
        <w:rPr>
          <w:rFonts w:ascii="Arial" w:hAnsi="Arial" w:cs="Arial"/>
          <w:sz w:val="24"/>
          <w:szCs w:val="24"/>
        </w:rPr>
        <w:t xml:space="preserve"> Terral Island and Stowe Creek</w:t>
      </w:r>
      <w:r>
        <w:rPr>
          <w:rFonts w:ascii="Arial" w:hAnsi="Arial" w:cs="Arial"/>
          <w:sz w:val="24"/>
          <w:szCs w:val="24"/>
        </w:rPr>
        <w:t xml:space="preserve"> piers</w:t>
      </w:r>
      <w:r w:rsidR="00862F14">
        <w:rPr>
          <w:rFonts w:ascii="Arial" w:hAnsi="Arial" w:cs="Arial"/>
          <w:sz w:val="24"/>
          <w:szCs w:val="24"/>
        </w:rPr>
        <w:t xml:space="preserve">. </w:t>
      </w:r>
    </w:p>
    <w:p w14:paraId="13093CD2" w14:textId="020CABCB" w:rsidR="0012499C" w:rsidRPr="00132FE3" w:rsidRDefault="0012499C" w:rsidP="003A558D">
      <w:pPr>
        <w:spacing w:after="0" w:line="240" w:lineRule="auto"/>
        <w:ind w:left="1260"/>
        <w:jc w:val="both"/>
        <w:rPr>
          <w:rFonts w:ascii="Arial" w:hAnsi="Arial" w:cs="Arial"/>
          <w:sz w:val="24"/>
          <w:szCs w:val="24"/>
        </w:rPr>
      </w:pPr>
    </w:p>
    <w:p w14:paraId="68AD4037" w14:textId="0EAA36AC" w:rsidR="009E12DB" w:rsidRPr="00E43C9F" w:rsidRDefault="00862F14" w:rsidP="003A558D">
      <w:pPr>
        <w:pStyle w:val="ListParagraph"/>
        <w:spacing w:after="0" w:line="240" w:lineRule="auto"/>
        <w:ind w:left="1260"/>
        <w:jc w:val="both"/>
        <w:rPr>
          <w:rFonts w:ascii="Arial" w:hAnsi="Arial" w:cs="Arial"/>
          <w:sz w:val="24"/>
          <w:szCs w:val="24"/>
          <w:u w:val="single"/>
        </w:rPr>
      </w:pPr>
      <w:r w:rsidRPr="007C38F7">
        <w:rPr>
          <w:rFonts w:ascii="Arial" w:hAnsi="Arial" w:cs="Arial"/>
          <w:sz w:val="24"/>
          <w:szCs w:val="24"/>
        </w:rPr>
        <w:t xml:space="preserve">Motion was made by </w:t>
      </w:r>
      <w:r w:rsidR="00733AB8">
        <w:rPr>
          <w:rFonts w:ascii="Arial" w:hAnsi="Arial" w:cs="Arial"/>
          <w:sz w:val="24"/>
          <w:szCs w:val="24"/>
        </w:rPr>
        <w:t xml:space="preserve">Richard Royal </w:t>
      </w:r>
      <w:r w:rsidRPr="007C38F7">
        <w:rPr>
          <w:rFonts w:ascii="Arial" w:hAnsi="Arial" w:cs="Arial"/>
          <w:sz w:val="24"/>
          <w:szCs w:val="24"/>
        </w:rPr>
        <w:t xml:space="preserve">and seconded by </w:t>
      </w:r>
      <w:r w:rsidR="00733AB8">
        <w:rPr>
          <w:rFonts w:ascii="Arial" w:hAnsi="Arial" w:cs="Arial"/>
          <w:sz w:val="24"/>
          <w:szCs w:val="24"/>
        </w:rPr>
        <w:t>Steve Cagle</w:t>
      </w:r>
      <w:r w:rsidR="00733AB8" w:rsidRPr="007C38F7">
        <w:rPr>
          <w:rFonts w:ascii="Arial" w:hAnsi="Arial" w:cs="Arial"/>
          <w:sz w:val="24"/>
          <w:szCs w:val="24"/>
        </w:rPr>
        <w:t xml:space="preserve"> </w:t>
      </w:r>
      <w:r w:rsidRPr="007C38F7">
        <w:rPr>
          <w:rFonts w:ascii="Arial" w:hAnsi="Arial" w:cs="Arial"/>
          <w:sz w:val="24"/>
          <w:szCs w:val="24"/>
        </w:rPr>
        <w:t xml:space="preserve">to approve the </w:t>
      </w:r>
      <w:r w:rsidR="00733AB8">
        <w:rPr>
          <w:rFonts w:ascii="Arial" w:hAnsi="Arial" w:cs="Arial"/>
          <w:sz w:val="24"/>
          <w:szCs w:val="24"/>
        </w:rPr>
        <w:t xml:space="preserve">quote from Carey Freeman </w:t>
      </w:r>
      <w:r w:rsidR="00D95603">
        <w:rPr>
          <w:rFonts w:ascii="Arial" w:hAnsi="Arial" w:cs="Arial"/>
          <w:sz w:val="24"/>
          <w:szCs w:val="24"/>
        </w:rPr>
        <w:t>for materials and labor</w:t>
      </w:r>
      <w:r>
        <w:rPr>
          <w:rFonts w:ascii="Arial" w:hAnsi="Arial" w:cs="Arial"/>
          <w:sz w:val="24"/>
          <w:szCs w:val="24"/>
        </w:rPr>
        <w:t xml:space="preserve"> not to exceed $4,500.00</w:t>
      </w:r>
      <w:r w:rsidR="00733AB8">
        <w:rPr>
          <w:rFonts w:ascii="Arial" w:hAnsi="Arial" w:cs="Arial"/>
          <w:sz w:val="24"/>
          <w:szCs w:val="24"/>
        </w:rPr>
        <w:t xml:space="preserve"> for the repair of Terral Island and Stowe Creek</w:t>
      </w:r>
      <w:r w:rsidR="00D95603">
        <w:rPr>
          <w:rFonts w:ascii="Arial" w:hAnsi="Arial" w:cs="Arial"/>
          <w:sz w:val="24"/>
          <w:szCs w:val="24"/>
        </w:rPr>
        <w:t xml:space="preserve"> piers</w:t>
      </w:r>
      <w:r w:rsidRPr="007C38F7">
        <w:rPr>
          <w:rFonts w:ascii="Arial" w:hAnsi="Arial" w:cs="Arial"/>
          <w:sz w:val="24"/>
          <w:szCs w:val="24"/>
        </w:rPr>
        <w:t>. The motion passed unanimously.</w:t>
      </w:r>
    </w:p>
    <w:p w14:paraId="56F7B8F0" w14:textId="77777777" w:rsidR="00E43C9F" w:rsidRPr="00E43C9F" w:rsidRDefault="00E43C9F" w:rsidP="003A558D">
      <w:pPr>
        <w:pStyle w:val="ListParagraph"/>
        <w:spacing w:line="240" w:lineRule="auto"/>
        <w:rPr>
          <w:rFonts w:ascii="Arial" w:hAnsi="Arial" w:cs="Arial"/>
          <w:sz w:val="24"/>
          <w:szCs w:val="24"/>
          <w:u w:val="single"/>
        </w:rPr>
      </w:pPr>
    </w:p>
    <w:p w14:paraId="30F23569" w14:textId="43A28C94" w:rsidR="00E43C9F" w:rsidRDefault="000C7967" w:rsidP="003A558D">
      <w:pPr>
        <w:pStyle w:val="ListParagraph"/>
        <w:spacing w:after="0" w:line="240" w:lineRule="auto"/>
        <w:ind w:left="1260"/>
        <w:jc w:val="both"/>
        <w:rPr>
          <w:rFonts w:ascii="Arial" w:hAnsi="Arial" w:cs="Arial"/>
          <w:sz w:val="24"/>
          <w:szCs w:val="24"/>
        </w:rPr>
      </w:pPr>
      <w:r w:rsidRPr="000C7967">
        <w:rPr>
          <w:rFonts w:ascii="Arial" w:hAnsi="Arial" w:cs="Arial"/>
          <w:sz w:val="24"/>
          <w:szCs w:val="24"/>
        </w:rPr>
        <w:t xml:space="preserve">Mr. Royal </w:t>
      </w:r>
      <w:r>
        <w:rPr>
          <w:rFonts w:ascii="Arial" w:hAnsi="Arial" w:cs="Arial"/>
          <w:sz w:val="24"/>
          <w:szCs w:val="24"/>
        </w:rPr>
        <w:t xml:space="preserve">also spoke with the Commission members about the sand at the Spillway Beach. He said </w:t>
      </w:r>
      <w:r w:rsidR="00D95603">
        <w:rPr>
          <w:rFonts w:ascii="Arial" w:hAnsi="Arial" w:cs="Arial"/>
          <w:sz w:val="24"/>
          <w:szCs w:val="24"/>
        </w:rPr>
        <w:t>additional sand is needed</w:t>
      </w:r>
      <w:r>
        <w:rPr>
          <w:rFonts w:ascii="Arial" w:hAnsi="Arial" w:cs="Arial"/>
          <w:sz w:val="24"/>
          <w:szCs w:val="24"/>
        </w:rPr>
        <w:t xml:space="preserve"> and suggested purchasing sand to cover a portion of the beach covering </w:t>
      </w:r>
      <w:r w:rsidR="00D95603">
        <w:rPr>
          <w:rFonts w:ascii="Arial" w:hAnsi="Arial" w:cs="Arial"/>
          <w:sz w:val="24"/>
          <w:szCs w:val="24"/>
        </w:rPr>
        <w:t xml:space="preserve">approximately </w:t>
      </w:r>
      <w:r>
        <w:rPr>
          <w:rFonts w:ascii="Arial" w:hAnsi="Arial" w:cs="Arial"/>
          <w:sz w:val="24"/>
          <w:szCs w:val="24"/>
        </w:rPr>
        <w:t>9,000</w:t>
      </w:r>
      <w:r w:rsidR="00D95603">
        <w:rPr>
          <w:rFonts w:ascii="Arial" w:hAnsi="Arial" w:cs="Arial"/>
          <w:sz w:val="24"/>
          <w:szCs w:val="24"/>
        </w:rPr>
        <w:t xml:space="preserve"> </w:t>
      </w:r>
      <w:r>
        <w:rPr>
          <w:rFonts w:ascii="Arial" w:hAnsi="Arial" w:cs="Arial"/>
          <w:sz w:val="24"/>
          <w:szCs w:val="24"/>
        </w:rPr>
        <w:t xml:space="preserve">sf. He said that 180 yards of sand </w:t>
      </w:r>
      <w:r w:rsidR="00D95603">
        <w:rPr>
          <w:rFonts w:ascii="Arial" w:hAnsi="Arial" w:cs="Arial"/>
          <w:sz w:val="24"/>
          <w:szCs w:val="24"/>
        </w:rPr>
        <w:t xml:space="preserve">after spreading </w:t>
      </w:r>
      <w:r>
        <w:rPr>
          <w:rFonts w:ascii="Arial" w:hAnsi="Arial" w:cs="Arial"/>
          <w:sz w:val="24"/>
          <w:szCs w:val="24"/>
        </w:rPr>
        <w:t xml:space="preserve">would be 6” deep and </w:t>
      </w:r>
      <w:r w:rsidR="00D95603">
        <w:rPr>
          <w:rFonts w:ascii="Arial" w:hAnsi="Arial" w:cs="Arial"/>
          <w:sz w:val="24"/>
          <w:szCs w:val="24"/>
        </w:rPr>
        <w:t xml:space="preserve">at a </w:t>
      </w:r>
      <w:r>
        <w:rPr>
          <w:rFonts w:ascii="Arial" w:hAnsi="Arial" w:cs="Arial"/>
          <w:sz w:val="24"/>
          <w:szCs w:val="24"/>
        </w:rPr>
        <w:t xml:space="preserve">price </w:t>
      </w:r>
      <w:r w:rsidR="00D95603">
        <w:rPr>
          <w:rFonts w:ascii="Arial" w:hAnsi="Arial" w:cs="Arial"/>
          <w:sz w:val="24"/>
          <w:szCs w:val="24"/>
        </w:rPr>
        <w:t>of</w:t>
      </w:r>
      <w:r>
        <w:rPr>
          <w:rFonts w:ascii="Arial" w:hAnsi="Arial" w:cs="Arial"/>
          <w:sz w:val="24"/>
          <w:szCs w:val="24"/>
        </w:rPr>
        <w:t xml:space="preserve"> $25.00 per yard would total $4,500</w:t>
      </w:r>
      <w:r w:rsidR="004762B2">
        <w:rPr>
          <w:rFonts w:ascii="Arial" w:hAnsi="Arial" w:cs="Arial"/>
          <w:sz w:val="24"/>
          <w:szCs w:val="24"/>
        </w:rPr>
        <w:t xml:space="preserve"> - $5,000</w:t>
      </w:r>
      <w:r>
        <w:rPr>
          <w:rFonts w:ascii="Arial" w:hAnsi="Arial" w:cs="Arial"/>
          <w:sz w:val="24"/>
          <w:szCs w:val="24"/>
        </w:rPr>
        <w:t xml:space="preserve">. </w:t>
      </w:r>
    </w:p>
    <w:p w14:paraId="0DAA734B" w14:textId="5F15BD91" w:rsidR="004762B2" w:rsidRDefault="004762B2" w:rsidP="003A558D">
      <w:pPr>
        <w:pStyle w:val="ListParagraph"/>
        <w:spacing w:after="0" w:line="240" w:lineRule="auto"/>
        <w:ind w:left="1260"/>
        <w:jc w:val="both"/>
        <w:rPr>
          <w:rFonts w:ascii="Arial" w:hAnsi="Arial" w:cs="Arial"/>
          <w:sz w:val="24"/>
          <w:szCs w:val="24"/>
        </w:rPr>
      </w:pPr>
    </w:p>
    <w:p w14:paraId="5000A599" w14:textId="45BC4983" w:rsidR="004762B2" w:rsidRDefault="004762B2" w:rsidP="003A558D">
      <w:pPr>
        <w:pStyle w:val="ListParagraph"/>
        <w:spacing w:after="0" w:line="240" w:lineRule="auto"/>
        <w:ind w:left="1260"/>
        <w:jc w:val="both"/>
        <w:rPr>
          <w:rFonts w:ascii="Arial" w:hAnsi="Arial" w:cs="Arial"/>
          <w:sz w:val="24"/>
          <w:szCs w:val="24"/>
        </w:rPr>
      </w:pPr>
      <w:r w:rsidRPr="007C38F7">
        <w:rPr>
          <w:rFonts w:ascii="Arial" w:hAnsi="Arial" w:cs="Arial"/>
          <w:sz w:val="24"/>
          <w:szCs w:val="24"/>
        </w:rPr>
        <w:t xml:space="preserve">Motion was made by </w:t>
      </w:r>
      <w:r>
        <w:rPr>
          <w:rFonts w:ascii="Arial" w:hAnsi="Arial" w:cs="Arial"/>
          <w:sz w:val="24"/>
          <w:szCs w:val="24"/>
        </w:rPr>
        <w:t xml:space="preserve">Richard Royal </w:t>
      </w:r>
      <w:r w:rsidRPr="007C38F7">
        <w:rPr>
          <w:rFonts w:ascii="Arial" w:hAnsi="Arial" w:cs="Arial"/>
          <w:sz w:val="24"/>
          <w:szCs w:val="24"/>
        </w:rPr>
        <w:t xml:space="preserve">and seconded by </w:t>
      </w:r>
      <w:r>
        <w:rPr>
          <w:rFonts w:ascii="Arial" w:hAnsi="Arial" w:cs="Arial"/>
          <w:sz w:val="24"/>
          <w:szCs w:val="24"/>
        </w:rPr>
        <w:t>Steve Cagle</w:t>
      </w:r>
      <w:r w:rsidRPr="007C38F7">
        <w:rPr>
          <w:rFonts w:ascii="Arial" w:hAnsi="Arial" w:cs="Arial"/>
          <w:sz w:val="24"/>
          <w:szCs w:val="24"/>
        </w:rPr>
        <w:t xml:space="preserve"> to </w:t>
      </w:r>
      <w:r>
        <w:rPr>
          <w:rFonts w:ascii="Arial" w:hAnsi="Arial" w:cs="Arial"/>
          <w:sz w:val="24"/>
          <w:szCs w:val="24"/>
        </w:rPr>
        <w:t>authorize the purchase of sand</w:t>
      </w:r>
      <w:r w:rsidR="00D95603">
        <w:rPr>
          <w:rFonts w:ascii="Arial" w:hAnsi="Arial" w:cs="Arial"/>
          <w:sz w:val="24"/>
          <w:szCs w:val="24"/>
        </w:rPr>
        <w:t xml:space="preserve"> in an amount</w:t>
      </w:r>
      <w:r>
        <w:rPr>
          <w:rFonts w:ascii="Arial" w:hAnsi="Arial" w:cs="Arial"/>
          <w:sz w:val="24"/>
          <w:szCs w:val="24"/>
        </w:rPr>
        <w:t xml:space="preserve"> not to exceed $5,000.00 for the Spillway Beach Project</w:t>
      </w:r>
      <w:r w:rsidRPr="007C38F7">
        <w:rPr>
          <w:rFonts w:ascii="Arial" w:hAnsi="Arial" w:cs="Arial"/>
          <w:sz w:val="24"/>
          <w:szCs w:val="24"/>
        </w:rPr>
        <w:t>. The motion passed unanimously.</w:t>
      </w:r>
    </w:p>
    <w:p w14:paraId="16FB8235" w14:textId="49BED942" w:rsidR="004E3BFE" w:rsidRDefault="004E3BFE" w:rsidP="003A558D">
      <w:pPr>
        <w:pStyle w:val="ListParagraph"/>
        <w:spacing w:after="0" w:line="240" w:lineRule="auto"/>
        <w:ind w:left="1260"/>
        <w:jc w:val="both"/>
        <w:rPr>
          <w:rFonts w:ascii="Arial" w:hAnsi="Arial" w:cs="Arial"/>
          <w:sz w:val="24"/>
          <w:szCs w:val="24"/>
        </w:rPr>
      </w:pPr>
    </w:p>
    <w:p w14:paraId="5B4863FF" w14:textId="62AD7490" w:rsidR="0043614E" w:rsidRPr="00177497" w:rsidRDefault="00B55CF0" w:rsidP="003A558D">
      <w:pPr>
        <w:numPr>
          <w:ilvl w:val="2"/>
          <w:numId w:val="21"/>
        </w:numPr>
        <w:spacing w:after="0" w:line="240" w:lineRule="auto"/>
        <w:ind w:left="1260" w:hanging="540"/>
        <w:jc w:val="both"/>
        <w:rPr>
          <w:rFonts w:ascii="Arial" w:hAnsi="Arial" w:cs="Arial"/>
          <w:sz w:val="24"/>
          <w:szCs w:val="24"/>
        </w:rPr>
      </w:pPr>
      <w:r w:rsidRPr="00177497">
        <w:rPr>
          <w:rFonts w:ascii="Arial" w:hAnsi="Arial" w:cs="Arial"/>
          <w:sz w:val="24"/>
          <w:szCs w:val="24"/>
          <w:u w:val="single"/>
        </w:rPr>
        <w:t xml:space="preserve">Boat Launch Fees – </w:t>
      </w:r>
      <w:r w:rsidR="00346833" w:rsidRPr="00177497">
        <w:rPr>
          <w:rFonts w:ascii="Arial" w:hAnsi="Arial" w:cs="Arial"/>
          <w:sz w:val="24"/>
          <w:szCs w:val="24"/>
          <w:u w:val="single"/>
        </w:rPr>
        <w:t>Status</w:t>
      </w:r>
      <w:r w:rsidR="00346833" w:rsidRPr="00177497">
        <w:rPr>
          <w:rFonts w:ascii="Arial" w:hAnsi="Arial" w:cs="Arial"/>
          <w:sz w:val="24"/>
          <w:szCs w:val="24"/>
        </w:rPr>
        <w:t xml:space="preserve"> </w:t>
      </w:r>
      <w:r w:rsidR="000804FB" w:rsidRPr="00177497">
        <w:rPr>
          <w:rFonts w:ascii="Arial" w:hAnsi="Arial" w:cs="Arial"/>
          <w:sz w:val="24"/>
          <w:szCs w:val="24"/>
        </w:rPr>
        <w:t>–</w:t>
      </w:r>
      <w:r w:rsidR="00346833" w:rsidRPr="00177497">
        <w:rPr>
          <w:rFonts w:ascii="Arial" w:hAnsi="Arial" w:cs="Arial"/>
          <w:sz w:val="24"/>
          <w:szCs w:val="24"/>
        </w:rPr>
        <w:t xml:space="preserve"> </w:t>
      </w:r>
      <w:r w:rsidR="00D50442" w:rsidRPr="00177497">
        <w:rPr>
          <w:rFonts w:ascii="Arial" w:hAnsi="Arial" w:cs="Arial"/>
          <w:sz w:val="24"/>
          <w:szCs w:val="24"/>
        </w:rPr>
        <w:t xml:space="preserve">Richard Royal said that </w:t>
      </w:r>
      <w:r w:rsidR="00177497" w:rsidRPr="00177497">
        <w:rPr>
          <w:rFonts w:ascii="Arial" w:hAnsi="Arial" w:cs="Arial"/>
          <w:sz w:val="24"/>
          <w:szCs w:val="24"/>
        </w:rPr>
        <w:t xml:space="preserve">the collection box at the Spillway was broken into and a report was filed with the Sheriff and the box has been repaired. He said that </w:t>
      </w:r>
      <w:r w:rsidR="00D50442" w:rsidRPr="00177497">
        <w:rPr>
          <w:rFonts w:ascii="Arial" w:hAnsi="Arial" w:cs="Arial"/>
          <w:sz w:val="24"/>
          <w:szCs w:val="24"/>
        </w:rPr>
        <w:t>to date in 2022 $</w:t>
      </w:r>
      <w:r w:rsidR="00177497" w:rsidRPr="00177497">
        <w:rPr>
          <w:rFonts w:ascii="Arial" w:hAnsi="Arial" w:cs="Arial"/>
          <w:sz w:val="24"/>
          <w:szCs w:val="24"/>
        </w:rPr>
        <w:t>21,588.76</w:t>
      </w:r>
      <w:r w:rsidR="00D50442" w:rsidRPr="00177497">
        <w:rPr>
          <w:rFonts w:ascii="Arial" w:hAnsi="Arial" w:cs="Arial"/>
          <w:sz w:val="24"/>
          <w:szCs w:val="24"/>
        </w:rPr>
        <w:t xml:space="preserve"> has been collected</w:t>
      </w:r>
      <w:r w:rsidR="00177497" w:rsidRPr="00177497">
        <w:rPr>
          <w:rFonts w:ascii="Arial" w:hAnsi="Arial" w:cs="Arial"/>
          <w:sz w:val="24"/>
          <w:szCs w:val="24"/>
        </w:rPr>
        <w:t xml:space="preserve">. </w:t>
      </w:r>
      <w:r w:rsidR="00A6709D">
        <w:rPr>
          <w:rFonts w:ascii="Arial" w:hAnsi="Arial" w:cs="Arial"/>
          <w:sz w:val="24"/>
          <w:szCs w:val="24"/>
        </w:rPr>
        <w:t xml:space="preserve">He also said that the new annual permits will be printed and ready to provide to vendors on May 16, 2022. </w:t>
      </w:r>
    </w:p>
    <w:p w14:paraId="03FB753D" w14:textId="77777777" w:rsidR="00CD44C9" w:rsidRPr="00C63A69" w:rsidRDefault="00CD44C9" w:rsidP="003A558D">
      <w:pPr>
        <w:spacing w:after="0" w:line="240" w:lineRule="auto"/>
        <w:ind w:left="1260"/>
        <w:jc w:val="both"/>
        <w:rPr>
          <w:rFonts w:ascii="Arial" w:hAnsi="Arial" w:cs="Arial"/>
          <w:sz w:val="24"/>
          <w:szCs w:val="24"/>
        </w:rPr>
      </w:pPr>
    </w:p>
    <w:p w14:paraId="741E3D70" w14:textId="25FD3A64" w:rsidR="00801206" w:rsidRPr="00CD44C9" w:rsidRDefault="00801206" w:rsidP="003A558D">
      <w:pPr>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t>Channel Markers</w:t>
      </w:r>
      <w:r w:rsidRPr="00801206">
        <w:rPr>
          <w:rFonts w:ascii="Arial" w:hAnsi="Arial" w:cs="Arial"/>
          <w:sz w:val="24"/>
          <w:szCs w:val="24"/>
        </w:rPr>
        <w:t xml:space="preserve"> </w:t>
      </w:r>
      <w:r w:rsidR="00CD44C9">
        <w:rPr>
          <w:rFonts w:ascii="Arial" w:hAnsi="Arial" w:cs="Arial"/>
          <w:sz w:val="24"/>
          <w:szCs w:val="24"/>
        </w:rPr>
        <w:t>–</w:t>
      </w:r>
      <w:r w:rsidRPr="00801206">
        <w:rPr>
          <w:rFonts w:ascii="Arial" w:hAnsi="Arial" w:cs="Arial"/>
          <w:sz w:val="24"/>
          <w:szCs w:val="24"/>
        </w:rPr>
        <w:t xml:space="preserve"> </w:t>
      </w:r>
      <w:r w:rsidR="00A6709D">
        <w:rPr>
          <w:rFonts w:ascii="Arial" w:hAnsi="Arial" w:cs="Arial"/>
          <w:sz w:val="24"/>
          <w:szCs w:val="24"/>
        </w:rPr>
        <w:t xml:space="preserve">No action taken. </w:t>
      </w:r>
      <w:r w:rsidR="007E4AD1">
        <w:rPr>
          <w:rFonts w:ascii="Arial" w:hAnsi="Arial" w:cs="Arial"/>
          <w:sz w:val="24"/>
          <w:szCs w:val="24"/>
        </w:rPr>
        <w:t xml:space="preserve"> </w:t>
      </w:r>
    </w:p>
    <w:p w14:paraId="4727E2FB" w14:textId="77777777" w:rsidR="00801206" w:rsidRDefault="00801206" w:rsidP="003A558D">
      <w:pPr>
        <w:pStyle w:val="ListParagraph"/>
        <w:spacing w:after="0" w:line="240" w:lineRule="auto"/>
        <w:rPr>
          <w:rFonts w:ascii="Arial" w:hAnsi="Arial" w:cs="Arial"/>
          <w:sz w:val="24"/>
          <w:szCs w:val="24"/>
          <w:u w:val="single"/>
        </w:rPr>
      </w:pPr>
    </w:p>
    <w:p w14:paraId="6FDA65A0" w14:textId="52F18292" w:rsidR="00CD44C9" w:rsidRPr="00C81E54" w:rsidRDefault="00CD44C9" w:rsidP="003A558D">
      <w:pPr>
        <w:numPr>
          <w:ilvl w:val="2"/>
          <w:numId w:val="21"/>
        </w:numPr>
        <w:spacing w:after="0" w:line="240" w:lineRule="auto"/>
        <w:ind w:left="1260" w:hanging="540"/>
        <w:jc w:val="both"/>
        <w:rPr>
          <w:rFonts w:ascii="Arial" w:hAnsi="Arial" w:cs="Arial"/>
          <w:sz w:val="24"/>
          <w:szCs w:val="24"/>
          <w:u w:val="single"/>
        </w:rPr>
      </w:pPr>
      <w:r w:rsidRPr="00C81E54">
        <w:rPr>
          <w:rFonts w:ascii="Arial" w:hAnsi="Arial" w:cs="Arial"/>
          <w:sz w:val="24"/>
          <w:szCs w:val="24"/>
          <w:u w:val="single"/>
        </w:rPr>
        <w:t>Lake Closure Legislation</w:t>
      </w:r>
      <w:r w:rsidRPr="00C81E54">
        <w:rPr>
          <w:rFonts w:ascii="Arial" w:hAnsi="Arial" w:cs="Arial"/>
          <w:sz w:val="24"/>
          <w:szCs w:val="24"/>
        </w:rPr>
        <w:t xml:space="preserve"> – </w:t>
      </w:r>
      <w:r w:rsidR="00A6709D">
        <w:rPr>
          <w:rFonts w:ascii="Arial" w:hAnsi="Arial" w:cs="Arial"/>
          <w:sz w:val="24"/>
          <w:szCs w:val="24"/>
        </w:rPr>
        <w:t xml:space="preserve">Bill Carter said that the Bill in the </w:t>
      </w:r>
      <w:r w:rsidR="00D95603">
        <w:rPr>
          <w:rFonts w:ascii="Arial" w:hAnsi="Arial" w:cs="Arial"/>
          <w:sz w:val="24"/>
          <w:szCs w:val="24"/>
        </w:rPr>
        <w:t>L</w:t>
      </w:r>
      <w:r w:rsidR="00A6709D">
        <w:rPr>
          <w:rFonts w:ascii="Arial" w:hAnsi="Arial" w:cs="Arial"/>
          <w:sz w:val="24"/>
          <w:szCs w:val="24"/>
        </w:rPr>
        <w:t>egislature</w:t>
      </w:r>
      <w:r w:rsidR="0021080E">
        <w:rPr>
          <w:rFonts w:ascii="Arial" w:hAnsi="Arial" w:cs="Arial"/>
          <w:sz w:val="24"/>
          <w:szCs w:val="24"/>
        </w:rPr>
        <w:t xml:space="preserve"> passed in the House of Representatives 99-0 and now it will </w:t>
      </w:r>
      <w:r w:rsidR="00515431">
        <w:rPr>
          <w:rFonts w:ascii="Arial" w:hAnsi="Arial" w:cs="Arial"/>
          <w:sz w:val="24"/>
          <w:szCs w:val="24"/>
        </w:rPr>
        <w:t xml:space="preserve">be considered by </w:t>
      </w:r>
      <w:r w:rsidR="0021080E">
        <w:rPr>
          <w:rFonts w:ascii="Arial" w:hAnsi="Arial" w:cs="Arial"/>
          <w:sz w:val="24"/>
          <w:szCs w:val="24"/>
        </w:rPr>
        <w:t xml:space="preserve">the </w:t>
      </w:r>
      <w:r w:rsidR="00C5621B">
        <w:rPr>
          <w:rFonts w:ascii="Arial" w:hAnsi="Arial" w:cs="Arial"/>
          <w:sz w:val="24"/>
          <w:szCs w:val="24"/>
        </w:rPr>
        <w:t>Senate,</w:t>
      </w:r>
      <w:r w:rsidR="0021080E">
        <w:rPr>
          <w:rFonts w:ascii="Arial" w:hAnsi="Arial" w:cs="Arial"/>
          <w:sz w:val="24"/>
          <w:szCs w:val="24"/>
        </w:rPr>
        <w:t xml:space="preserve"> and he does not anticipate any problems. </w:t>
      </w:r>
      <w:r w:rsidR="009C20C0">
        <w:rPr>
          <w:rFonts w:ascii="Arial" w:hAnsi="Arial" w:cs="Arial"/>
          <w:sz w:val="24"/>
          <w:szCs w:val="24"/>
        </w:rPr>
        <w:t xml:space="preserve"> </w:t>
      </w:r>
    </w:p>
    <w:p w14:paraId="180EB658" w14:textId="77777777" w:rsidR="00CD44C9" w:rsidRDefault="00CD44C9" w:rsidP="003A558D">
      <w:pPr>
        <w:pStyle w:val="ListParagraph"/>
        <w:spacing w:after="0" w:line="240" w:lineRule="auto"/>
        <w:rPr>
          <w:rFonts w:ascii="Arial" w:hAnsi="Arial" w:cs="Arial"/>
          <w:sz w:val="24"/>
          <w:szCs w:val="24"/>
          <w:u w:val="single"/>
        </w:rPr>
      </w:pPr>
    </w:p>
    <w:p w14:paraId="1F4029A8" w14:textId="1805A976" w:rsidR="0014339D" w:rsidRDefault="0014339D" w:rsidP="003A558D">
      <w:pPr>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t>Reminders:</w:t>
      </w:r>
    </w:p>
    <w:p w14:paraId="7B8AD098" w14:textId="77777777" w:rsidR="0014339D" w:rsidRDefault="0014339D" w:rsidP="003A558D">
      <w:pPr>
        <w:pStyle w:val="ListParagraph"/>
        <w:spacing w:after="0" w:line="240" w:lineRule="auto"/>
        <w:rPr>
          <w:rFonts w:ascii="Arial" w:hAnsi="Arial" w:cs="Arial"/>
          <w:sz w:val="24"/>
          <w:szCs w:val="24"/>
          <w:u w:val="single"/>
        </w:rPr>
      </w:pPr>
    </w:p>
    <w:p w14:paraId="44854BD5" w14:textId="53A31A0E" w:rsidR="00D7177C" w:rsidRPr="00D7177C" w:rsidRDefault="0014339D" w:rsidP="003A558D">
      <w:pPr>
        <w:spacing w:after="0" w:line="240" w:lineRule="auto"/>
        <w:ind w:left="1800" w:hanging="540"/>
        <w:jc w:val="both"/>
        <w:rPr>
          <w:rFonts w:ascii="Arial" w:hAnsi="Arial" w:cs="Arial"/>
          <w:sz w:val="24"/>
          <w:szCs w:val="24"/>
          <w:u w:val="single"/>
        </w:rPr>
      </w:pPr>
      <w:r w:rsidRPr="0014339D">
        <w:rPr>
          <w:rFonts w:ascii="Arial" w:hAnsi="Arial" w:cs="Arial"/>
          <w:sz w:val="24"/>
          <w:szCs w:val="24"/>
        </w:rPr>
        <w:t>(a)</w:t>
      </w:r>
      <w:r w:rsidRPr="0014339D">
        <w:rPr>
          <w:rFonts w:ascii="Arial" w:hAnsi="Arial" w:cs="Arial"/>
          <w:sz w:val="24"/>
          <w:szCs w:val="24"/>
        </w:rPr>
        <w:tab/>
      </w:r>
      <w:r w:rsidR="00D7177C" w:rsidRPr="00D7177C">
        <w:rPr>
          <w:rFonts w:ascii="Arial" w:hAnsi="Arial" w:cs="Arial"/>
          <w:sz w:val="24"/>
          <w:szCs w:val="24"/>
          <w:u w:val="single"/>
        </w:rPr>
        <w:t>Louisiana Annual Ethics Training</w:t>
      </w:r>
      <w:r w:rsidR="00FD003E">
        <w:rPr>
          <w:rFonts w:ascii="Arial" w:hAnsi="Arial" w:cs="Arial"/>
          <w:sz w:val="24"/>
          <w:szCs w:val="24"/>
          <w:u w:val="single"/>
        </w:rPr>
        <w:t xml:space="preserve"> (Due December 31)</w:t>
      </w:r>
      <w:r w:rsidR="00D7177C">
        <w:rPr>
          <w:rFonts w:ascii="Arial" w:hAnsi="Arial" w:cs="Arial"/>
          <w:sz w:val="24"/>
          <w:szCs w:val="24"/>
        </w:rPr>
        <w:t xml:space="preserve"> – </w:t>
      </w:r>
      <w:r w:rsidR="007050B0">
        <w:rPr>
          <w:rFonts w:ascii="Arial" w:hAnsi="Arial" w:cs="Arial"/>
          <w:sz w:val="24"/>
          <w:szCs w:val="24"/>
        </w:rPr>
        <w:t>Terry Morris</w:t>
      </w:r>
      <w:r w:rsidR="00E81A08">
        <w:rPr>
          <w:rFonts w:ascii="Arial" w:hAnsi="Arial" w:cs="Arial"/>
          <w:sz w:val="24"/>
          <w:szCs w:val="24"/>
        </w:rPr>
        <w:t xml:space="preserve"> reminded the Commission members that the ethics training was due before the end of the year. </w:t>
      </w:r>
    </w:p>
    <w:p w14:paraId="39A2CE47" w14:textId="77777777" w:rsidR="00D7177C" w:rsidRPr="00D7177C" w:rsidRDefault="00D7177C" w:rsidP="003A558D">
      <w:pPr>
        <w:spacing w:after="0" w:line="240" w:lineRule="auto"/>
        <w:ind w:left="1800" w:hanging="540"/>
        <w:jc w:val="both"/>
        <w:rPr>
          <w:rFonts w:ascii="Arial" w:hAnsi="Arial" w:cs="Arial"/>
          <w:sz w:val="24"/>
          <w:szCs w:val="24"/>
          <w:u w:val="single"/>
        </w:rPr>
      </w:pPr>
    </w:p>
    <w:p w14:paraId="5FFE3CF9" w14:textId="487C68DA" w:rsidR="007050B0" w:rsidRPr="0014339D" w:rsidRDefault="007050B0" w:rsidP="003A558D">
      <w:pPr>
        <w:pStyle w:val="ListParagraph"/>
        <w:numPr>
          <w:ilvl w:val="3"/>
          <w:numId w:val="21"/>
        </w:numPr>
        <w:spacing w:after="0" w:line="240" w:lineRule="auto"/>
        <w:ind w:left="1800" w:hanging="540"/>
        <w:jc w:val="both"/>
        <w:rPr>
          <w:rFonts w:ascii="Arial" w:hAnsi="Arial" w:cs="Arial"/>
          <w:sz w:val="24"/>
          <w:szCs w:val="24"/>
          <w:u w:val="single"/>
        </w:rPr>
      </w:pPr>
      <w:r w:rsidRPr="0014339D">
        <w:rPr>
          <w:rFonts w:ascii="Arial" w:hAnsi="Arial" w:cs="Arial"/>
          <w:sz w:val="24"/>
          <w:szCs w:val="24"/>
          <w:u w:val="single"/>
        </w:rPr>
        <w:t>Annual Financial Disclosure (Due May 15)</w:t>
      </w:r>
      <w:r w:rsidRPr="0014339D">
        <w:rPr>
          <w:rFonts w:ascii="Arial" w:hAnsi="Arial" w:cs="Arial"/>
          <w:sz w:val="24"/>
          <w:szCs w:val="24"/>
        </w:rPr>
        <w:t xml:space="preserve"> - Terry Morris reminded the Commission members that the Annual Financial Disclosure </w:t>
      </w:r>
      <w:r w:rsidR="00515431">
        <w:rPr>
          <w:rFonts w:ascii="Arial" w:hAnsi="Arial" w:cs="Arial"/>
          <w:sz w:val="24"/>
          <w:szCs w:val="24"/>
        </w:rPr>
        <w:t>is</w:t>
      </w:r>
      <w:r w:rsidRPr="0014339D">
        <w:rPr>
          <w:rFonts w:ascii="Arial" w:hAnsi="Arial" w:cs="Arial"/>
          <w:sz w:val="24"/>
          <w:szCs w:val="24"/>
        </w:rPr>
        <w:t xml:space="preserve"> due b</w:t>
      </w:r>
      <w:r w:rsidR="00AF0FEA" w:rsidRPr="0014339D">
        <w:rPr>
          <w:rFonts w:ascii="Arial" w:hAnsi="Arial" w:cs="Arial"/>
          <w:sz w:val="24"/>
          <w:szCs w:val="24"/>
        </w:rPr>
        <w:t xml:space="preserve">y </w:t>
      </w:r>
      <w:r w:rsidRPr="0014339D">
        <w:rPr>
          <w:rFonts w:ascii="Arial" w:hAnsi="Arial" w:cs="Arial"/>
          <w:sz w:val="24"/>
          <w:szCs w:val="24"/>
        </w:rPr>
        <w:t>May 15, 2022.</w:t>
      </w:r>
    </w:p>
    <w:p w14:paraId="6A3FF664" w14:textId="377613AB" w:rsidR="007050B0" w:rsidRPr="00D7177C" w:rsidRDefault="007050B0" w:rsidP="003A558D">
      <w:pPr>
        <w:spacing w:after="0" w:line="240" w:lineRule="auto"/>
        <w:ind w:left="1260"/>
        <w:jc w:val="both"/>
        <w:rPr>
          <w:rFonts w:ascii="Arial" w:hAnsi="Arial" w:cs="Arial"/>
          <w:sz w:val="24"/>
          <w:szCs w:val="24"/>
          <w:u w:val="single"/>
        </w:rPr>
      </w:pPr>
    </w:p>
    <w:p w14:paraId="6D1E115A" w14:textId="51546F35" w:rsidR="00D379E2" w:rsidRDefault="00D379E2" w:rsidP="003A558D">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564764">
        <w:rPr>
          <w:rFonts w:ascii="Arial" w:hAnsi="Arial" w:cs="Arial"/>
          <w:sz w:val="24"/>
          <w:szCs w:val="24"/>
        </w:rPr>
        <w:t>–</w:t>
      </w:r>
      <w:r w:rsidR="005F3B2C">
        <w:rPr>
          <w:rFonts w:ascii="Arial" w:hAnsi="Arial" w:cs="Arial"/>
          <w:sz w:val="24"/>
          <w:szCs w:val="24"/>
        </w:rPr>
        <w:t xml:space="preserve"> </w:t>
      </w:r>
      <w:r w:rsidR="00A6709D">
        <w:rPr>
          <w:rFonts w:ascii="Arial" w:hAnsi="Arial" w:cs="Arial"/>
          <w:sz w:val="24"/>
          <w:szCs w:val="24"/>
        </w:rPr>
        <w:t xml:space="preserve">No </w:t>
      </w:r>
      <w:r w:rsidR="00A343EA">
        <w:rPr>
          <w:rFonts w:ascii="Arial" w:hAnsi="Arial" w:cs="Arial"/>
          <w:sz w:val="24"/>
          <w:szCs w:val="24"/>
        </w:rPr>
        <w:t xml:space="preserve">public comments </w:t>
      </w:r>
      <w:r w:rsidR="00A6709D">
        <w:rPr>
          <w:rFonts w:ascii="Arial" w:hAnsi="Arial" w:cs="Arial"/>
          <w:sz w:val="24"/>
          <w:szCs w:val="24"/>
        </w:rPr>
        <w:t>were made</w:t>
      </w:r>
      <w:r w:rsidR="00A343EA">
        <w:rPr>
          <w:rFonts w:ascii="Arial" w:hAnsi="Arial" w:cs="Arial"/>
          <w:sz w:val="24"/>
          <w:szCs w:val="24"/>
        </w:rPr>
        <w:t xml:space="preserve"> during the meeting. </w:t>
      </w:r>
    </w:p>
    <w:p w14:paraId="32AAA0C8" w14:textId="77777777" w:rsidR="00D379E2" w:rsidRDefault="00D379E2" w:rsidP="003A558D">
      <w:pPr>
        <w:spacing w:after="0" w:line="240" w:lineRule="auto"/>
        <w:ind w:left="720" w:hanging="360"/>
        <w:jc w:val="both"/>
        <w:rPr>
          <w:rFonts w:ascii="Arial" w:hAnsi="Arial" w:cs="Arial"/>
          <w:sz w:val="24"/>
          <w:szCs w:val="24"/>
        </w:rPr>
      </w:pPr>
    </w:p>
    <w:p w14:paraId="37616885" w14:textId="6F539E38" w:rsidR="00D379E2" w:rsidRPr="007C38F7" w:rsidRDefault="00D379E2" w:rsidP="003A558D">
      <w:pPr>
        <w:spacing w:after="0" w:line="240" w:lineRule="auto"/>
        <w:ind w:left="540" w:hanging="180"/>
        <w:jc w:val="both"/>
        <w:rPr>
          <w:rFonts w:ascii="Arial" w:hAnsi="Arial" w:cs="Arial"/>
          <w:sz w:val="24"/>
          <w:szCs w:val="24"/>
        </w:rPr>
      </w:pPr>
      <w:r>
        <w:rPr>
          <w:rFonts w:ascii="Arial" w:hAnsi="Arial" w:cs="Arial"/>
          <w:sz w:val="24"/>
          <w:szCs w:val="24"/>
        </w:rPr>
        <w:t xml:space="preserve">I. </w:t>
      </w:r>
      <w:r w:rsidR="00F85FFE" w:rsidRPr="007C38F7">
        <w:rPr>
          <w:rFonts w:ascii="Arial" w:hAnsi="Arial" w:cs="Arial"/>
          <w:sz w:val="24"/>
          <w:szCs w:val="24"/>
          <w:u w:val="single"/>
        </w:rPr>
        <w:t>Adjourn</w:t>
      </w:r>
      <w:r w:rsidR="00F85FFE" w:rsidRPr="007C38F7">
        <w:rPr>
          <w:rFonts w:ascii="Arial" w:hAnsi="Arial" w:cs="Arial"/>
          <w:sz w:val="24"/>
          <w:szCs w:val="24"/>
        </w:rPr>
        <w:t xml:space="preserve"> – </w:t>
      </w:r>
      <w:r w:rsidR="00BC5A1F" w:rsidRPr="007C38F7">
        <w:rPr>
          <w:rFonts w:ascii="Arial" w:hAnsi="Arial" w:cs="Arial"/>
          <w:sz w:val="24"/>
          <w:szCs w:val="24"/>
        </w:rPr>
        <w:t xml:space="preserve">A motion to adjourn was made </w:t>
      </w:r>
      <w:r w:rsidR="00425961" w:rsidRPr="007C38F7">
        <w:rPr>
          <w:rFonts w:ascii="Arial" w:hAnsi="Arial" w:cs="Arial"/>
          <w:sz w:val="24"/>
          <w:szCs w:val="24"/>
        </w:rPr>
        <w:t>by</w:t>
      </w:r>
      <w:r w:rsidR="00667137" w:rsidRPr="007C38F7">
        <w:rPr>
          <w:rFonts w:ascii="Arial" w:hAnsi="Arial" w:cs="Arial"/>
          <w:sz w:val="24"/>
          <w:szCs w:val="24"/>
        </w:rPr>
        <w:t xml:space="preserve"> </w:t>
      </w:r>
      <w:r w:rsidR="0021080E">
        <w:rPr>
          <w:rFonts w:ascii="Arial" w:hAnsi="Arial" w:cs="Arial"/>
          <w:sz w:val="24"/>
          <w:szCs w:val="24"/>
        </w:rPr>
        <w:t>Richard Royal</w:t>
      </w:r>
      <w:r w:rsidR="00254D01">
        <w:rPr>
          <w:rFonts w:ascii="Arial" w:hAnsi="Arial" w:cs="Arial"/>
          <w:sz w:val="24"/>
          <w:szCs w:val="24"/>
        </w:rPr>
        <w:t xml:space="preserve"> </w:t>
      </w:r>
      <w:r w:rsidR="00DE7549" w:rsidRPr="007C38F7">
        <w:rPr>
          <w:rFonts w:ascii="Arial" w:hAnsi="Arial" w:cs="Arial"/>
          <w:sz w:val="24"/>
          <w:szCs w:val="24"/>
        </w:rPr>
        <w:t>and seconded by</w:t>
      </w:r>
      <w:r w:rsidR="00254D01">
        <w:rPr>
          <w:rFonts w:ascii="Arial" w:hAnsi="Arial" w:cs="Arial"/>
          <w:sz w:val="24"/>
          <w:szCs w:val="24"/>
        </w:rPr>
        <w:t xml:space="preserve"> </w:t>
      </w:r>
      <w:r w:rsidR="0021080E">
        <w:rPr>
          <w:rFonts w:ascii="Arial" w:hAnsi="Arial" w:cs="Arial"/>
          <w:sz w:val="24"/>
          <w:szCs w:val="24"/>
        </w:rPr>
        <w:t>Ken Myers</w:t>
      </w:r>
      <w:r w:rsidR="00DE62A5" w:rsidRPr="007C38F7">
        <w:rPr>
          <w:rFonts w:ascii="Arial" w:hAnsi="Arial" w:cs="Arial"/>
          <w:sz w:val="24"/>
          <w:szCs w:val="24"/>
        </w:rPr>
        <w:t>.</w:t>
      </w:r>
      <w:r w:rsidR="00667137" w:rsidRPr="007C38F7">
        <w:rPr>
          <w:rFonts w:ascii="Arial" w:hAnsi="Arial" w:cs="Arial"/>
          <w:sz w:val="24"/>
          <w:szCs w:val="24"/>
        </w:rPr>
        <w:t xml:space="preserve"> </w:t>
      </w:r>
      <w:r w:rsidR="00BC5A1F" w:rsidRPr="007C38F7">
        <w:rPr>
          <w:rFonts w:ascii="Arial" w:hAnsi="Arial" w:cs="Arial"/>
          <w:sz w:val="24"/>
          <w:szCs w:val="24"/>
        </w:rPr>
        <w:t xml:space="preserve">The motion passed </w:t>
      </w:r>
      <w:r w:rsidR="006C1F3A" w:rsidRPr="007C38F7">
        <w:rPr>
          <w:rFonts w:ascii="Arial" w:hAnsi="Arial" w:cs="Arial"/>
          <w:sz w:val="24"/>
          <w:szCs w:val="24"/>
        </w:rPr>
        <w:t>unanimously,</w:t>
      </w:r>
      <w:r w:rsidR="00BC5A1F" w:rsidRPr="007C38F7">
        <w:rPr>
          <w:rFonts w:ascii="Arial" w:hAnsi="Arial" w:cs="Arial"/>
          <w:sz w:val="24"/>
          <w:szCs w:val="24"/>
        </w:rPr>
        <w:t xml:space="preserve"> and the meeting adjourned.</w:t>
      </w:r>
    </w:p>
    <w:sectPr w:rsidR="00D379E2"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2562863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_________</w:t>
    </w:r>
    <w:r w:rsidR="00401741" w:rsidRPr="008E7BC3">
      <w:rPr>
        <w:rFonts w:ascii="Arial" w:hAnsi="Arial" w:cs="Arial"/>
        <w:sz w:val="12"/>
        <w:szCs w:val="12"/>
      </w:rPr>
      <w:t>__</w:t>
    </w:r>
    <w:r w:rsidRPr="008E7BC3">
      <w:rPr>
        <w:rFonts w:ascii="Arial" w:hAnsi="Arial" w:cs="Arial"/>
        <w:sz w:val="12"/>
        <w:szCs w:val="12"/>
      </w:rPr>
      <w:t>_</w:t>
    </w:r>
    <w:r w:rsidR="006203B9" w:rsidRPr="008E7BC3">
      <w:rPr>
        <w:rFonts w:ascii="Arial" w:hAnsi="Arial" w:cs="Arial"/>
        <w:sz w:val="12"/>
        <w:szCs w:val="12"/>
      </w:rPr>
      <w:t>____</w:t>
    </w:r>
    <w:r w:rsidR="00B23443">
      <w:rPr>
        <w:rFonts w:ascii="Arial" w:hAnsi="Arial" w:cs="Arial"/>
        <w:sz w:val="12"/>
        <w:szCs w:val="12"/>
      </w:rPr>
      <w:t>______</w:t>
    </w:r>
    <w:r w:rsidRPr="008E7BC3">
      <w:rPr>
        <w:rFonts w:ascii="Arial" w:hAnsi="Arial" w:cs="Arial"/>
        <w:sz w:val="12"/>
        <w:szCs w:val="12"/>
      </w:rPr>
      <w:t>___</w:t>
    </w:r>
    <w:r w:rsidR="008E7BC3">
      <w:rPr>
        <w:rFonts w:ascii="Arial" w:hAnsi="Arial" w:cs="Arial"/>
        <w:sz w:val="12"/>
        <w:szCs w:val="12"/>
      </w:rPr>
      <w:t>______________</w:t>
    </w:r>
    <w:r w:rsidRPr="008E7BC3">
      <w:rPr>
        <w:rFonts w:ascii="Arial" w:hAnsi="Arial" w:cs="Arial"/>
        <w:sz w:val="12"/>
        <w:szCs w:val="12"/>
      </w:rPr>
      <w:t>__</w:t>
    </w:r>
    <w:r w:rsidR="00D7177C">
      <w:rPr>
        <w:rFonts w:ascii="Arial" w:hAnsi="Arial" w:cs="Arial"/>
        <w:sz w:val="12"/>
        <w:szCs w:val="12"/>
      </w:rPr>
      <w:t>___</w:t>
    </w:r>
    <w:r w:rsidRPr="008E7BC3">
      <w:rPr>
        <w:rFonts w:ascii="Arial" w:hAnsi="Arial" w:cs="Arial"/>
        <w:sz w:val="12"/>
        <w:szCs w:val="12"/>
      </w:rPr>
      <w:t>__________________________________</w:t>
    </w:r>
  </w:p>
  <w:p w14:paraId="34D8CE06" w14:textId="1C201B0D"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C5621B">
      <w:rPr>
        <w:rFonts w:ascii="Arial" w:hAnsi="Arial" w:cs="Arial"/>
        <w:noProof/>
        <w:sz w:val="12"/>
        <w:szCs w:val="12"/>
      </w:rPr>
      <w:t>F:\Clients\Bayou D'Arbonne\LAKE COMMISSION MEETINGS\2022\April 2022\Minutes.April.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86669A00"/>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F790FD84">
      <w:start w:val="1"/>
      <w:numFmt w:val="decimal"/>
      <w:lvlText w:val="%3."/>
      <w:lvlJc w:val="left"/>
      <w:pPr>
        <w:ind w:left="2250" w:hanging="720"/>
      </w:pPr>
      <w:rPr>
        <w:rFonts w:hint="default"/>
        <w:color w:val="auto"/>
        <w:sz w:val="24"/>
        <w:szCs w:val="24"/>
      </w:rPr>
    </w:lvl>
    <w:lvl w:ilvl="3" w:tplc="7728BDB4">
      <w:start w:val="2"/>
      <w:numFmt w:val="lowerLetter"/>
      <w:lvlText w:val="(%4)"/>
      <w:lvlJc w:val="left"/>
      <w:pPr>
        <w:ind w:left="2430" w:hanging="360"/>
      </w:pPr>
      <w:rPr>
        <w:rFonts w:hint="default"/>
      </w:r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F481F9E"/>
    <w:multiLevelType w:val="hybridMultilevel"/>
    <w:tmpl w:val="EDB26688"/>
    <w:lvl w:ilvl="0" w:tplc="794CB9A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0"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2"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7"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F244AE"/>
    <w:multiLevelType w:val="hybridMultilevel"/>
    <w:tmpl w:val="4AA871AE"/>
    <w:lvl w:ilvl="0" w:tplc="8842E11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7"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616722342">
    <w:abstractNumId w:val="18"/>
  </w:num>
  <w:num w:numId="2" w16cid:durableId="14577134">
    <w:abstractNumId w:val="4"/>
  </w:num>
  <w:num w:numId="3" w16cid:durableId="260601289">
    <w:abstractNumId w:val="36"/>
  </w:num>
  <w:num w:numId="4" w16cid:durableId="14355713">
    <w:abstractNumId w:val="3"/>
  </w:num>
  <w:num w:numId="5" w16cid:durableId="222562680">
    <w:abstractNumId w:val="27"/>
  </w:num>
  <w:num w:numId="6" w16cid:durableId="1262448267">
    <w:abstractNumId w:val="29"/>
  </w:num>
  <w:num w:numId="7" w16cid:durableId="1725175462">
    <w:abstractNumId w:val="0"/>
  </w:num>
  <w:num w:numId="8" w16cid:durableId="87820564">
    <w:abstractNumId w:val="8"/>
  </w:num>
  <w:num w:numId="9" w16cid:durableId="10984023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44882331">
    <w:abstractNumId w:val="9"/>
  </w:num>
  <w:num w:numId="11" w16cid:durableId="1473250432">
    <w:abstractNumId w:val="35"/>
  </w:num>
  <w:num w:numId="12" w16cid:durableId="15339616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60796663">
    <w:abstractNumId w:val="6"/>
  </w:num>
  <w:num w:numId="14" w16cid:durableId="1415514939">
    <w:abstractNumId w:val="1"/>
  </w:num>
  <w:num w:numId="15" w16cid:durableId="7028061">
    <w:abstractNumId w:val="33"/>
  </w:num>
  <w:num w:numId="16" w16cid:durableId="1799295295">
    <w:abstractNumId w:val="22"/>
  </w:num>
  <w:num w:numId="17" w16cid:durableId="2113628363">
    <w:abstractNumId w:val="12"/>
  </w:num>
  <w:num w:numId="18" w16cid:durableId="305356488">
    <w:abstractNumId w:val="30"/>
  </w:num>
  <w:num w:numId="19" w16cid:durableId="1258757786">
    <w:abstractNumId w:val="31"/>
  </w:num>
  <w:num w:numId="20" w16cid:durableId="1231303660">
    <w:abstractNumId w:val="34"/>
  </w:num>
  <w:num w:numId="21" w16cid:durableId="440957162">
    <w:abstractNumId w:val="5"/>
  </w:num>
  <w:num w:numId="22" w16cid:durableId="1979920220">
    <w:abstractNumId w:val="17"/>
  </w:num>
  <w:num w:numId="23" w16cid:durableId="1774129163">
    <w:abstractNumId w:val="28"/>
  </w:num>
  <w:num w:numId="24" w16cid:durableId="2079397249">
    <w:abstractNumId w:val="7"/>
  </w:num>
  <w:num w:numId="25" w16cid:durableId="7870681">
    <w:abstractNumId w:val="14"/>
  </w:num>
  <w:num w:numId="26" w16cid:durableId="1305237655">
    <w:abstractNumId w:val="16"/>
  </w:num>
  <w:num w:numId="27" w16cid:durableId="2031561961">
    <w:abstractNumId w:val="37"/>
  </w:num>
  <w:num w:numId="28" w16cid:durableId="1454862875">
    <w:abstractNumId w:val="2"/>
  </w:num>
  <w:num w:numId="29" w16cid:durableId="11180664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288777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822352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99314533">
    <w:abstractNumId w:val="15"/>
  </w:num>
  <w:num w:numId="33" w16cid:durableId="1616594285">
    <w:abstractNumId w:val="23"/>
  </w:num>
  <w:num w:numId="34" w16cid:durableId="550270886">
    <w:abstractNumId w:val="20"/>
  </w:num>
  <w:num w:numId="35" w16cid:durableId="1090080254">
    <w:abstractNumId w:val="24"/>
  </w:num>
  <w:num w:numId="36" w16cid:durableId="728042170">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66918143">
    <w:abstractNumId w:val="26"/>
  </w:num>
  <w:num w:numId="38" w16cid:durableId="857280755">
    <w:abstractNumId w:val="10"/>
  </w:num>
  <w:num w:numId="39" w16cid:durableId="1624535030">
    <w:abstractNumId w:val="25"/>
  </w:num>
  <w:num w:numId="40" w16cid:durableId="1262027357">
    <w:abstractNumId w:val="21"/>
  </w:num>
  <w:num w:numId="41" w16cid:durableId="986713096">
    <w:abstractNumId w:val="32"/>
  </w:num>
  <w:num w:numId="42" w16cid:durableId="4218777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130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6sFAAL53JotAAAA"/>
  </w:docVars>
  <w:rsids>
    <w:rsidRoot w:val="00315877"/>
    <w:rsid w:val="0000086A"/>
    <w:rsid w:val="0000092C"/>
    <w:rsid w:val="000012A8"/>
    <w:rsid w:val="000014EF"/>
    <w:rsid w:val="00002B0E"/>
    <w:rsid w:val="00003E25"/>
    <w:rsid w:val="00006908"/>
    <w:rsid w:val="000101D6"/>
    <w:rsid w:val="0001107E"/>
    <w:rsid w:val="00011A1C"/>
    <w:rsid w:val="00011F6B"/>
    <w:rsid w:val="00011F7D"/>
    <w:rsid w:val="000128E3"/>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4FB"/>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209"/>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C7967"/>
    <w:rsid w:val="000D0183"/>
    <w:rsid w:val="000D11CD"/>
    <w:rsid w:val="000D1C40"/>
    <w:rsid w:val="000D2E12"/>
    <w:rsid w:val="000D3BEA"/>
    <w:rsid w:val="000D49FC"/>
    <w:rsid w:val="000D5337"/>
    <w:rsid w:val="000D587D"/>
    <w:rsid w:val="000D7853"/>
    <w:rsid w:val="000E0CCD"/>
    <w:rsid w:val="000E2262"/>
    <w:rsid w:val="000E3BE4"/>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1D51"/>
    <w:rsid w:val="00104174"/>
    <w:rsid w:val="00104760"/>
    <w:rsid w:val="001047CF"/>
    <w:rsid w:val="00104A11"/>
    <w:rsid w:val="001053FA"/>
    <w:rsid w:val="001057B1"/>
    <w:rsid w:val="00106B61"/>
    <w:rsid w:val="001075A2"/>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499C"/>
    <w:rsid w:val="00125A87"/>
    <w:rsid w:val="00126CE9"/>
    <w:rsid w:val="001273D1"/>
    <w:rsid w:val="001274D0"/>
    <w:rsid w:val="00130716"/>
    <w:rsid w:val="001313D1"/>
    <w:rsid w:val="001313DF"/>
    <w:rsid w:val="001314F2"/>
    <w:rsid w:val="001317A5"/>
    <w:rsid w:val="001317DB"/>
    <w:rsid w:val="001325FD"/>
    <w:rsid w:val="00132FE3"/>
    <w:rsid w:val="001330C5"/>
    <w:rsid w:val="0013424B"/>
    <w:rsid w:val="001344D4"/>
    <w:rsid w:val="001345F5"/>
    <w:rsid w:val="001357A8"/>
    <w:rsid w:val="001367C2"/>
    <w:rsid w:val="001371B6"/>
    <w:rsid w:val="001404DE"/>
    <w:rsid w:val="0014192C"/>
    <w:rsid w:val="00141F28"/>
    <w:rsid w:val="0014339D"/>
    <w:rsid w:val="00143EA4"/>
    <w:rsid w:val="00143FB2"/>
    <w:rsid w:val="001442D6"/>
    <w:rsid w:val="001445CA"/>
    <w:rsid w:val="001448F6"/>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6843"/>
    <w:rsid w:val="00157706"/>
    <w:rsid w:val="00157BF9"/>
    <w:rsid w:val="0016174E"/>
    <w:rsid w:val="00161DEB"/>
    <w:rsid w:val="00162080"/>
    <w:rsid w:val="001636A6"/>
    <w:rsid w:val="00164A72"/>
    <w:rsid w:val="00165DC9"/>
    <w:rsid w:val="00166CC8"/>
    <w:rsid w:val="00167CA3"/>
    <w:rsid w:val="001703D3"/>
    <w:rsid w:val="00170443"/>
    <w:rsid w:val="001704CB"/>
    <w:rsid w:val="00171DCC"/>
    <w:rsid w:val="00171FBF"/>
    <w:rsid w:val="0017212B"/>
    <w:rsid w:val="00172FDD"/>
    <w:rsid w:val="00173624"/>
    <w:rsid w:val="001737F1"/>
    <w:rsid w:val="001739EA"/>
    <w:rsid w:val="00173AEC"/>
    <w:rsid w:val="00174E52"/>
    <w:rsid w:val="00177497"/>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6253"/>
    <w:rsid w:val="001A6F59"/>
    <w:rsid w:val="001A782E"/>
    <w:rsid w:val="001B0C08"/>
    <w:rsid w:val="001B393F"/>
    <w:rsid w:val="001B3D49"/>
    <w:rsid w:val="001B6004"/>
    <w:rsid w:val="001B6B2A"/>
    <w:rsid w:val="001B6CD0"/>
    <w:rsid w:val="001C1AB8"/>
    <w:rsid w:val="001C2A09"/>
    <w:rsid w:val="001C35B0"/>
    <w:rsid w:val="001C37E2"/>
    <w:rsid w:val="001C3D86"/>
    <w:rsid w:val="001C53C5"/>
    <w:rsid w:val="001C5EE2"/>
    <w:rsid w:val="001C6029"/>
    <w:rsid w:val="001C7E5E"/>
    <w:rsid w:val="001C7FBA"/>
    <w:rsid w:val="001D0461"/>
    <w:rsid w:val="001D055F"/>
    <w:rsid w:val="001D0DD8"/>
    <w:rsid w:val="001D0F47"/>
    <w:rsid w:val="001D0F8C"/>
    <w:rsid w:val="001D29F1"/>
    <w:rsid w:val="001D2D25"/>
    <w:rsid w:val="001D2FD9"/>
    <w:rsid w:val="001D31B5"/>
    <w:rsid w:val="001D43A5"/>
    <w:rsid w:val="001D4D5B"/>
    <w:rsid w:val="001D4EF8"/>
    <w:rsid w:val="001D5EF6"/>
    <w:rsid w:val="001D6682"/>
    <w:rsid w:val="001D68A2"/>
    <w:rsid w:val="001D71B8"/>
    <w:rsid w:val="001E1C8A"/>
    <w:rsid w:val="001E2020"/>
    <w:rsid w:val="001E2CEF"/>
    <w:rsid w:val="001E2E10"/>
    <w:rsid w:val="001E2EE3"/>
    <w:rsid w:val="001E33B4"/>
    <w:rsid w:val="001E491E"/>
    <w:rsid w:val="001E5346"/>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507B"/>
    <w:rsid w:val="001F57BF"/>
    <w:rsid w:val="001F7FDA"/>
    <w:rsid w:val="00200366"/>
    <w:rsid w:val="00201EF5"/>
    <w:rsid w:val="0020227A"/>
    <w:rsid w:val="0020245D"/>
    <w:rsid w:val="00202861"/>
    <w:rsid w:val="002029A1"/>
    <w:rsid w:val="002037FC"/>
    <w:rsid w:val="002042BE"/>
    <w:rsid w:val="00204842"/>
    <w:rsid w:val="0020489B"/>
    <w:rsid w:val="00206DA8"/>
    <w:rsid w:val="00206FE8"/>
    <w:rsid w:val="00207052"/>
    <w:rsid w:val="0020783A"/>
    <w:rsid w:val="0021080E"/>
    <w:rsid w:val="0021115F"/>
    <w:rsid w:val="00213025"/>
    <w:rsid w:val="00214347"/>
    <w:rsid w:val="0021460E"/>
    <w:rsid w:val="00214B5B"/>
    <w:rsid w:val="00214E54"/>
    <w:rsid w:val="00215452"/>
    <w:rsid w:val="002177BB"/>
    <w:rsid w:val="002178AB"/>
    <w:rsid w:val="00217EBB"/>
    <w:rsid w:val="00220BC8"/>
    <w:rsid w:val="00221825"/>
    <w:rsid w:val="00223C34"/>
    <w:rsid w:val="00224A65"/>
    <w:rsid w:val="00225953"/>
    <w:rsid w:val="00226128"/>
    <w:rsid w:val="002267B9"/>
    <w:rsid w:val="00226DAD"/>
    <w:rsid w:val="00226F18"/>
    <w:rsid w:val="00230C92"/>
    <w:rsid w:val="00232056"/>
    <w:rsid w:val="002321F4"/>
    <w:rsid w:val="00233782"/>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4D01"/>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23D"/>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10F4"/>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A7"/>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0D64"/>
    <w:rsid w:val="0033151A"/>
    <w:rsid w:val="00332083"/>
    <w:rsid w:val="00332A7F"/>
    <w:rsid w:val="00333CA9"/>
    <w:rsid w:val="0033424C"/>
    <w:rsid w:val="003353CE"/>
    <w:rsid w:val="00336C67"/>
    <w:rsid w:val="00341FDF"/>
    <w:rsid w:val="00342AB4"/>
    <w:rsid w:val="00342FDC"/>
    <w:rsid w:val="00345520"/>
    <w:rsid w:val="0034562E"/>
    <w:rsid w:val="003456DE"/>
    <w:rsid w:val="0034570A"/>
    <w:rsid w:val="0034600A"/>
    <w:rsid w:val="00346833"/>
    <w:rsid w:val="00347A49"/>
    <w:rsid w:val="00347D2E"/>
    <w:rsid w:val="0035109F"/>
    <w:rsid w:val="003511D5"/>
    <w:rsid w:val="00351262"/>
    <w:rsid w:val="0035416B"/>
    <w:rsid w:val="00355206"/>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2842"/>
    <w:rsid w:val="00392F21"/>
    <w:rsid w:val="00393962"/>
    <w:rsid w:val="003A3F18"/>
    <w:rsid w:val="003A49CC"/>
    <w:rsid w:val="003A4A49"/>
    <w:rsid w:val="003A4C07"/>
    <w:rsid w:val="003A558D"/>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3498"/>
    <w:rsid w:val="003D4F6F"/>
    <w:rsid w:val="003D7D4E"/>
    <w:rsid w:val="003E0164"/>
    <w:rsid w:val="003E03D4"/>
    <w:rsid w:val="003E05A9"/>
    <w:rsid w:val="003E0B0D"/>
    <w:rsid w:val="003E0D40"/>
    <w:rsid w:val="003E0D64"/>
    <w:rsid w:val="003E1DBD"/>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430"/>
    <w:rsid w:val="00400557"/>
    <w:rsid w:val="00400F1C"/>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0D8"/>
    <w:rsid w:val="00432397"/>
    <w:rsid w:val="00432456"/>
    <w:rsid w:val="00432D33"/>
    <w:rsid w:val="004334FA"/>
    <w:rsid w:val="004342C8"/>
    <w:rsid w:val="004342F4"/>
    <w:rsid w:val="0043513B"/>
    <w:rsid w:val="0043614E"/>
    <w:rsid w:val="0043657E"/>
    <w:rsid w:val="004412B8"/>
    <w:rsid w:val="00441557"/>
    <w:rsid w:val="00443635"/>
    <w:rsid w:val="00443A20"/>
    <w:rsid w:val="00443DBF"/>
    <w:rsid w:val="0044479C"/>
    <w:rsid w:val="0044658B"/>
    <w:rsid w:val="00450041"/>
    <w:rsid w:val="00451CB8"/>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2B2"/>
    <w:rsid w:val="004764EC"/>
    <w:rsid w:val="0047726A"/>
    <w:rsid w:val="004803FA"/>
    <w:rsid w:val="0048083C"/>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057"/>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3BFE"/>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543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1E92"/>
    <w:rsid w:val="00542DE2"/>
    <w:rsid w:val="0054321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764"/>
    <w:rsid w:val="0056489C"/>
    <w:rsid w:val="005657A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4314"/>
    <w:rsid w:val="0059500A"/>
    <w:rsid w:val="0059549E"/>
    <w:rsid w:val="005955CC"/>
    <w:rsid w:val="00595D83"/>
    <w:rsid w:val="005972F4"/>
    <w:rsid w:val="00597628"/>
    <w:rsid w:val="005A0017"/>
    <w:rsid w:val="005A0198"/>
    <w:rsid w:val="005A0D09"/>
    <w:rsid w:val="005A1CE0"/>
    <w:rsid w:val="005A22D5"/>
    <w:rsid w:val="005A271E"/>
    <w:rsid w:val="005A275A"/>
    <w:rsid w:val="005A2DAB"/>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27C1"/>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E2E"/>
    <w:rsid w:val="005F7F11"/>
    <w:rsid w:val="005F7FAB"/>
    <w:rsid w:val="00600A15"/>
    <w:rsid w:val="00600DFA"/>
    <w:rsid w:val="00601336"/>
    <w:rsid w:val="0060138D"/>
    <w:rsid w:val="006015EA"/>
    <w:rsid w:val="00601871"/>
    <w:rsid w:val="00601924"/>
    <w:rsid w:val="00602365"/>
    <w:rsid w:val="0060395D"/>
    <w:rsid w:val="00603B85"/>
    <w:rsid w:val="00603FE0"/>
    <w:rsid w:val="00604861"/>
    <w:rsid w:val="00604E50"/>
    <w:rsid w:val="006076D1"/>
    <w:rsid w:val="00607B90"/>
    <w:rsid w:val="00607F2F"/>
    <w:rsid w:val="006102F2"/>
    <w:rsid w:val="00610412"/>
    <w:rsid w:val="00611D35"/>
    <w:rsid w:val="0061255D"/>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0CC3"/>
    <w:rsid w:val="006419FE"/>
    <w:rsid w:val="00642872"/>
    <w:rsid w:val="00642981"/>
    <w:rsid w:val="00643356"/>
    <w:rsid w:val="006433D2"/>
    <w:rsid w:val="00643FD9"/>
    <w:rsid w:val="0064498B"/>
    <w:rsid w:val="00646CB6"/>
    <w:rsid w:val="00647B9D"/>
    <w:rsid w:val="00647FF3"/>
    <w:rsid w:val="00651B5A"/>
    <w:rsid w:val="006528D4"/>
    <w:rsid w:val="00652E82"/>
    <w:rsid w:val="0065340C"/>
    <w:rsid w:val="0065600C"/>
    <w:rsid w:val="006564CB"/>
    <w:rsid w:val="006567F7"/>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1108"/>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0B0"/>
    <w:rsid w:val="00705C67"/>
    <w:rsid w:val="00706A55"/>
    <w:rsid w:val="00707619"/>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4B3"/>
    <w:rsid w:val="0072455D"/>
    <w:rsid w:val="00724E5A"/>
    <w:rsid w:val="00725340"/>
    <w:rsid w:val="00726359"/>
    <w:rsid w:val="007267B7"/>
    <w:rsid w:val="00727516"/>
    <w:rsid w:val="00727D6A"/>
    <w:rsid w:val="00731206"/>
    <w:rsid w:val="00732B28"/>
    <w:rsid w:val="00732C9D"/>
    <w:rsid w:val="00733A65"/>
    <w:rsid w:val="00733AB8"/>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0AD"/>
    <w:rsid w:val="00751CDE"/>
    <w:rsid w:val="00752107"/>
    <w:rsid w:val="007527F6"/>
    <w:rsid w:val="007529B9"/>
    <w:rsid w:val="00753393"/>
    <w:rsid w:val="007567F0"/>
    <w:rsid w:val="00757212"/>
    <w:rsid w:val="0075769E"/>
    <w:rsid w:val="007576CD"/>
    <w:rsid w:val="0076064F"/>
    <w:rsid w:val="00761612"/>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3C51"/>
    <w:rsid w:val="007941CE"/>
    <w:rsid w:val="007942B2"/>
    <w:rsid w:val="0079459C"/>
    <w:rsid w:val="00794C37"/>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4AD1"/>
    <w:rsid w:val="007E58B0"/>
    <w:rsid w:val="007E5E6F"/>
    <w:rsid w:val="007E6B21"/>
    <w:rsid w:val="007E7EB2"/>
    <w:rsid w:val="007F03EE"/>
    <w:rsid w:val="007F0F40"/>
    <w:rsid w:val="007F1F00"/>
    <w:rsid w:val="007F223C"/>
    <w:rsid w:val="007F2F92"/>
    <w:rsid w:val="007F32AB"/>
    <w:rsid w:val="007F33C7"/>
    <w:rsid w:val="007F381E"/>
    <w:rsid w:val="007F7E07"/>
    <w:rsid w:val="008008C7"/>
    <w:rsid w:val="00800D75"/>
    <w:rsid w:val="00800D79"/>
    <w:rsid w:val="00801206"/>
    <w:rsid w:val="00801C60"/>
    <w:rsid w:val="00802013"/>
    <w:rsid w:val="00802A83"/>
    <w:rsid w:val="00803C4A"/>
    <w:rsid w:val="0080473C"/>
    <w:rsid w:val="008062C9"/>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17B10"/>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6BA"/>
    <w:rsid w:val="008608BD"/>
    <w:rsid w:val="00862EB8"/>
    <w:rsid w:val="00862F14"/>
    <w:rsid w:val="00863746"/>
    <w:rsid w:val="00863762"/>
    <w:rsid w:val="00863D59"/>
    <w:rsid w:val="0086503F"/>
    <w:rsid w:val="00865328"/>
    <w:rsid w:val="00865A28"/>
    <w:rsid w:val="00865E29"/>
    <w:rsid w:val="0086667D"/>
    <w:rsid w:val="00866C40"/>
    <w:rsid w:val="00870D80"/>
    <w:rsid w:val="0087266B"/>
    <w:rsid w:val="00873188"/>
    <w:rsid w:val="00874174"/>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48F1"/>
    <w:rsid w:val="008A6A9B"/>
    <w:rsid w:val="008A7015"/>
    <w:rsid w:val="008A7049"/>
    <w:rsid w:val="008A77BD"/>
    <w:rsid w:val="008B0EE7"/>
    <w:rsid w:val="008B16EE"/>
    <w:rsid w:val="008B1BB9"/>
    <w:rsid w:val="008B2BD4"/>
    <w:rsid w:val="008B2DD7"/>
    <w:rsid w:val="008B489F"/>
    <w:rsid w:val="008B4CD2"/>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0C1B"/>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5B5"/>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228E"/>
    <w:rsid w:val="00924A83"/>
    <w:rsid w:val="00924B0A"/>
    <w:rsid w:val="009252D3"/>
    <w:rsid w:val="009271C3"/>
    <w:rsid w:val="0092760E"/>
    <w:rsid w:val="00927712"/>
    <w:rsid w:val="00930A02"/>
    <w:rsid w:val="00930CCC"/>
    <w:rsid w:val="00931C96"/>
    <w:rsid w:val="00931EA5"/>
    <w:rsid w:val="0093300E"/>
    <w:rsid w:val="009345D3"/>
    <w:rsid w:val="00934D2C"/>
    <w:rsid w:val="00935002"/>
    <w:rsid w:val="00935711"/>
    <w:rsid w:val="00935F62"/>
    <w:rsid w:val="00940296"/>
    <w:rsid w:val="00940589"/>
    <w:rsid w:val="0094234C"/>
    <w:rsid w:val="009448E5"/>
    <w:rsid w:val="009453D9"/>
    <w:rsid w:val="0094582D"/>
    <w:rsid w:val="0094594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CF"/>
    <w:rsid w:val="00973AFF"/>
    <w:rsid w:val="00975DF6"/>
    <w:rsid w:val="0097635A"/>
    <w:rsid w:val="009768D1"/>
    <w:rsid w:val="00977C2F"/>
    <w:rsid w:val="009838A8"/>
    <w:rsid w:val="0098436C"/>
    <w:rsid w:val="00984542"/>
    <w:rsid w:val="009846C1"/>
    <w:rsid w:val="00984F2C"/>
    <w:rsid w:val="0098661B"/>
    <w:rsid w:val="00986E79"/>
    <w:rsid w:val="009874E5"/>
    <w:rsid w:val="009903C0"/>
    <w:rsid w:val="00991158"/>
    <w:rsid w:val="00991457"/>
    <w:rsid w:val="00991CF8"/>
    <w:rsid w:val="009921C9"/>
    <w:rsid w:val="00994398"/>
    <w:rsid w:val="0099573E"/>
    <w:rsid w:val="009966ED"/>
    <w:rsid w:val="00996742"/>
    <w:rsid w:val="0099679C"/>
    <w:rsid w:val="009A0B3D"/>
    <w:rsid w:val="009A3293"/>
    <w:rsid w:val="009A43E9"/>
    <w:rsid w:val="009A4FF4"/>
    <w:rsid w:val="009A51B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0C0"/>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12DB"/>
    <w:rsid w:val="009E2B7F"/>
    <w:rsid w:val="009E38EB"/>
    <w:rsid w:val="009E3BA2"/>
    <w:rsid w:val="009E55D2"/>
    <w:rsid w:val="009E5A32"/>
    <w:rsid w:val="009E5B44"/>
    <w:rsid w:val="009E6B4D"/>
    <w:rsid w:val="009E6B74"/>
    <w:rsid w:val="009E6BDD"/>
    <w:rsid w:val="009E7368"/>
    <w:rsid w:val="009E737C"/>
    <w:rsid w:val="009F14CF"/>
    <w:rsid w:val="009F1833"/>
    <w:rsid w:val="009F2290"/>
    <w:rsid w:val="009F2B7B"/>
    <w:rsid w:val="009F2E1A"/>
    <w:rsid w:val="009F38DE"/>
    <w:rsid w:val="009F4ADC"/>
    <w:rsid w:val="009F5EAA"/>
    <w:rsid w:val="009F73A1"/>
    <w:rsid w:val="009F7876"/>
    <w:rsid w:val="009F7899"/>
    <w:rsid w:val="00A01FFA"/>
    <w:rsid w:val="00A0211F"/>
    <w:rsid w:val="00A023B6"/>
    <w:rsid w:val="00A027AF"/>
    <w:rsid w:val="00A02E1D"/>
    <w:rsid w:val="00A03FF0"/>
    <w:rsid w:val="00A04915"/>
    <w:rsid w:val="00A06649"/>
    <w:rsid w:val="00A06A6F"/>
    <w:rsid w:val="00A06D98"/>
    <w:rsid w:val="00A10236"/>
    <w:rsid w:val="00A10544"/>
    <w:rsid w:val="00A11349"/>
    <w:rsid w:val="00A1227C"/>
    <w:rsid w:val="00A13158"/>
    <w:rsid w:val="00A13310"/>
    <w:rsid w:val="00A144FB"/>
    <w:rsid w:val="00A14684"/>
    <w:rsid w:val="00A14A24"/>
    <w:rsid w:val="00A14A7A"/>
    <w:rsid w:val="00A15A66"/>
    <w:rsid w:val="00A15B9A"/>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227C"/>
    <w:rsid w:val="00A32373"/>
    <w:rsid w:val="00A3339C"/>
    <w:rsid w:val="00A33736"/>
    <w:rsid w:val="00A338AB"/>
    <w:rsid w:val="00A33C2D"/>
    <w:rsid w:val="00A33EF1"/>
    <w:rsid w:val="00A343EA"/>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09D"/>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1E93"/>
    <w:rsid w:val="00A824E3"/>
    <w:rsid w:val="00A833B1"/>
    <w:rsid w:val="00A83989"/>
    <w:rsid w:val="00A84190"/>
    <w:rsid w:val="00A842A1"/>
    <w:rsid w:val="00A84973"/>
    <w:rsid w:val="00A87783"/>
    <w:rsid w:val="00A8783F"/>
    <w:rsid w:val="00A91C6C"/>
    <w:rsid w:val="00A91CF6"/>
    <w:rsid w:val="00A920EF"/>
    <w:rsid w:val="00A93253"/>
    <w:rsid w:val="00A93C54"/>
    <w:rsid w:val="00A9453F"/>
    <w:rsid w:val="00A94DFE"/>
    <w:rsid w:val="00A94F23"/>
    <w:rsid w:val="00A95349"/>
    <w:rsid w:val="00A95BFD"/>
    <w:rsid w:val="00A9666A"/>
    <w:rsid w:val="00A97028"/>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1E87"/>
    <w:rsid w:val="00AC2CC3"/>
    <w:rsid w:val="00AC2F56"/>
    <w:rsid w:val="00AC473F"/>
    <w:rsid w:val="00AC6798"/>
    <w:rsid w:val="00AC75C2"/>
    <w:rsid w:val="00AD00D6"/>
    <w:rsid w:val="00AD16C4"/>
    <w:rsid w:val="00AD2F3D"/>
    <w:rsid w:val="00AD30FB"/>
    <w:rsid w:val="00AD31BE"/>
    <w:rsid w:val="00AD33FD"/>
    <w:rsid w:val="00AD3579"/>
    <w:rsid w:val="00AD3676"/>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0FEA"/>
    <w:rsid w:val="00AF126A"/>
    <w:rsid w:val="00AF1567"/>
    <w:rsid w:val="00AF29DB"/>
    <w:rsid w:val="00AF2C99"/>
    <w:rsid w:val="00AF306E"/>
    <w:rsid w:val="00AF3136"/>
    <w:rsid w:val="00AF386D"/>
    <w:rsid w:val="00AF433D"/>
    <w:rsid w:val="00AF4E5C"/>
    <w:rsid w:val="00AF4FBA"/>
    <w:rsid w:val="00AF61D1"/>
    <w:rsid w:val="00AF7A42"/>
    <w:rsid w:val="00B01BFA"/>
    <w:rsid w:val="00B02A59"/>
    <w:rsid w:val="00B02E3D"/>
    <w:rsid w:val="00B02FBD"/>
    <w:rsid w:val="00B0369A"/>
    <w:rsid w:val="00B05E02"/>
    <w:rsid w:val="00B061B6"/>
    <w:rsid w:val="00B06CF3"/>
    <w:rsid w:val="00B0745C"/>
    <w:rsid w:val="00B10C8E"/>
    <w:rsid w:val="00B10EF2"/>
    <w:rsid w:val="00B118D2"/>
    <w:rsid w:val="00B1283A"/>
    <w:rsid w:val="00B1477C"/>
    <w:rsid w:val="00B15E76"/>
    <w:rsid w:val="00B161D4"/>
    <w:rsid w:val="00B178D4"/>
    <w:rsid w:val="00B20379"/>
    <w:rsid w:val="00B21035"/>
    <w:rsid w:val="00B2157E"/>
    <w:rsid w:val="00B21C9E"/>
    <w:rsid w:val="00B23443"/>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5CF0"/>
    <w:rsid w:val="00B570F1"/>
    <w:rsid w:val="00B572E4"/>
    <w:rsid w:val="00B57823"/>
    <w:rsid w:val="00B603FF"/>
    <w:rsid w:val="00B605B9"/>
    <w:rsid w:val="00B60CD7"/>
    <w:rsid w:val="00B61CE3"/>
    <w:rsid w:val="00B620C7"/>
    <w:rsid w:val="00B623A0"/>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431"/>
    <w:rsid w:val="00BA1CA7"/>
    <w:rsid w:val="00BA1D8C"/>
    <w:rsid w:val="00BA30D6"/>
    <w:rsid w:val="00BA3C73"/>
    <w:rsid w:val="00BA3E10"/>
    <w:rsid w:val="00BA4C04"/>
    <w:rsid w:val="00BA5077"/>
    <w:rsid w:val="00BA60E1"/>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026"/>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4F9B"/>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06600"/>
    <w:rsid w:val="00C102E1"/>
    <w:rsid w:val="00C1113E"/>
    <w:rsid w:val="00C11B46"/>
    <w:rsid w:val="00C13CBD"/>
    <w:rsid w:val="00C14B3E"/>
    <w:rsid w:val="00C14B62"/>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36A86"/>
    <w:rsid w:val="00C41016"/>
    <w:rsid w:val="00C417AD"/>
    <w:rsid w:val="00C41A7F"/>
    <w:rsid w:val="00C42203"/>
    <w:rsid w:val="00C42464"/>
    <w:rsid w:val="00C43C58"/>
    <w:rsid w:val="00C43C87"/>
    <w:rsid w:val="00C44E4B"/>
    <w:rsid w:val="00C45967"/>
    <w:rsid w:val="00C471B1"/>
    <w:rsid w:val="00C500A7"/>
    <w:rsid w:val="00C50106"/>
    <w:rsid w:val="00C5014C"/>
    <w:rsid w:val="00C52776"/>
    <w:rsid w:val="00C52F7F"/>
    <w:rsid w:val="00C542BE"/>
    <w:rsid w:val="00C549E6"/>
    <w:rsid w:val="00C5621B"/>
    <w:rsid w:val="00C574DC"/>
    <w:rsid w:val="00C5775C"/>
    <w:rsid w:val="00C57DF7"/>
    <w:rsid w:val="00C6091E"/>
    <w:rsid w:val="00C61F09"/>
    <w:rsid w:val="00C61F74"/>
    <w:rsid w:val="00C63A69"/>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1E54"/>
    <w:rsid w:val="00C8232E"/>
    <w:rsid w:val="00C827FD"/>
    <w:rsid w:val="00C83C45"/>
    <w:rsid w:val="00C83E40"/>
    <w:rsid w:val="00C84018"/>
    <w:rsid w:val="00C85C1C"/>
    <w:rsid w:val="00C86C19"/>
    <w:rsid w:val="00C86DC1"/>
    <w:rsid w:val="00C86E36"/>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5BC9"/>
    <w:rsid w:val="00CA6210"/>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4C9"/>
    <w:rsid w:val="00CD4D5C"/>
    <w:rsid w:val="00CD4D9D"/>
    <w:rsid w:val="00CD4F4E"/>
    <w:rsid w:val="00CD6B62"/>
    <w:rsid w:val="00CD6DA5"/>
    <w:rsid w:val="00CD6FA8"/>
    <w:rsid w:val="00CD7B85"/>
    <w:rsid w:val="00CE056F"/>
    <w:rsid w:val="00CE0661"/>
    <w:rsid w:val="00CE07AB"/>
    <w:rsid w:val="00CE0E2E"/>
    <w:rsid w:val="00CE13F0"/>
    <w:rsid w:val="00CE217E"/>
    <w:rsid w:val="00CE21DE"/>
    <w:rsid w:val="00CE249E"/>
    <w:rsid w:val="00CE35C7"/>
    <w:rsid w:val="00CE4225"/>
    <w:rsid w:val="00CE68E2"/>
    <w:rsid w:val="00CF033F"/>
    <w:rsid w:val="00CF06B9"/>
    <w:rsid w:val="00CF231D"/>
    <w:rsid w:val="00CF31CE"/>
    <w:rsid w:val="00CF3E6B"/>
    <w:rsid w:val="00CF4A18"/>
    <w:rsid w:val="00CF4D8E"/>
    <w:rsid w:val="00CF6273"/>
    <w:rsid w:val="00CF6BFD"/>
    <w:rsid w:val="00CF7A68"/>
    <w:rsid w:val="00D00FB1"/>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217"/>
    <w:rsid w:val="00D1442C"/>
    <w:rsid w:val="00D1510C"/>
    <w:rsid w:val="00D166CD"/>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0442"/>
    <w:rsid w:val="00D54ECB"/>
    <w:rsid w:val="00D558CA"/>
    <w:rsid w:val="00D55E55"/>
    <w:rsid w:val="00D56626"/>
    <w:rsid w:val="00D56CC9"/>
    <w:rsid w:val="00D60280"/>
    <w:rsid w:val="00D61BB5"/>
    <w:rsid w:val="00D62910"/>
    <w:rsid w:val="00D6312E"/>
    <w:rsid w:val="00D6521D"/>
    <w:rsid w:val="00D65E99"/>
    <w:rsid w:val="00D663EF"/>
    <w:rsid w:val="00D669DC"/>
    <w:rsid w:val="00D66CE5"/>
    <w:rsid w:val="00D66DB4"/>
    <w:rsid w:val="00D677D0"/>
    <w:rsid w:val="00D70BBC"/>
    <w:rsid w:val="00D712FF"/>
    <w:rsid w:val="00D7177C"/>
    <w:rsid w:val="00D7214D"/>
    <w:rsid w:val="00D7291D"/>
    <w:rsid w:val="00D72F16"/>
    <w:rsid w:val="00D7333B"/>
    <w:rsid w:val="00D74BC2"/>
    <w:rsid w:val="00D75242"/>
    <w:rsid w:val="00D7724E"/>
    <w:rsid w:val="00D778B1"/>
    <w:rsid w:val="00D77F18"/>
    <w:rsid w:val="00D80B79"/>
    <w:rsid w:val="00D814BA"/>
    <w:rsid w:val="00D8171F"/>
    <w:rsid w:val="00D8175F"/>
    <w:rsid w:val="00D81DA1"/>
    <w:rsid w:val="00D81F14"/>
    <w:rsid w:val="00D824B2"/>
    <w:rsid w:val="00D82865"/>
    <w:rsid w:val="00D82E19"/>
    <w:rsid w:val="00D83AD6"/>
    <w:rsid w:val="00D84CBD"/>
    <w:rsid w:val="00D8506B"/>
    <w:rsid w:val="00D85231"/>
    <w:rsid w:val="00D8640E"/>
    <w:rsid w:val="00D91084"/>
    <w:rsid w:val="00D924DE"/>
    <w:rsid w:val="00D93000"/>
    <w:rsid w:val="00D93228"/>
    <w:rsid w:val="00D93ECE"/>
    <w:rsid w:val="00D944E9"/>
    <w:rsid w:val="00D95603"/>
    <w:rsid w:val="00D95637"/>
    <w:rsid w:val="00D95FDB"/>
    <w:rsid w:val="00D960FA"/>
    <w:rsid w:val="00D9748C"/>
    <w:rsid w:val="00DA01B0"/>
    <w:rsid w:val="00DA0CE8"/>
    <w:rsid w:val="00DA1565"/>
    <w:rsid w:val="00DA17F3"/>
    <w:rsid w:val="00DA232C"/>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5EB3"/>
    <w:rsid w:val="00E163CB"/>
    <w:rsid w:val="00E17C5C"/>
    <w:rsid w:val="00E20146"/>
    <w:rsid w:val="00E238EA"/>
    <w:rsid w:val="00E25736"/>
    <w:rsid w:val="00E275C5"/>
    <w:rsid w:val="00E27D85"/>
    <w:rsid w:val="00E30CBE"/>
    <w:rsid w:val="00E31CC1"/>
    <w:rsid w:val="00E33946"/>
    <w:rsid w:val="00E33D7C"/>
    <w:rsid w:val="00E35311"/>
    <w:rsid w:val="00E35D68"/>
    <w:rsid w:val="00E36080"/>
    <w:rsid w:val="00E36AB1"/>
    <w:rsid w:val="00E417AE"/>
    <w:rsid w:val="00E435A8"/>
    <w:rsid w:val="00E43C9F"/>
    <w:rsid w:val="00E45DA3"/>
    <w:rsid w:val="00E46E20"/>
    <w:rsid w:val="00E4755C"/>
    <w:rsid w:val="00E477ED"/>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2508"/>
    <w:rsid w:val="00E6327D"/>
    <w:rsid w:val="00E635CC"/>
    <w:rsid w:val="00E65F59"/>
    <w:rsid w:val="00E66ACB"/>
    <w:rsid w:val="00E66F89"/>
    <w:rsid w:val="00E67189"/>
    <w:rsid w:val="00E6782D"/>
    <w:rsid w:val="00E679AF"/>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A0F"/>
    <w:rsid w:val="00E80C4A"/>
    <w:rsid w:val="00E81A08"/>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B6603"/>
    <w:rsid w:val="00EC0730"/>
    <w:rsid w:val="00EC224E"/>
    <w:rsid w:val="00EC3364"/>
    <w:rsid w:val="00EC3A95"/>
    <w:rsid w:val="00EC4551"/>
    <w:rsid w:val="00EC4DD1"/>
    <w:rsid w:val="00EC6A63"/>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E53"/>
    <w:rsid w:val="00F01F0D"/>
    <w:rsid w:val="00F0289A"/>
    <w:rsid w:val="00F02997"/>
    <w:rsid w:val="00F031B1"/>
    <w:rsid w:val="00F03F42"/>
    <w:rsid w:val="00F041A8"/>
    <w:rsid w:val="00F04B16"/>
    <w:rsid w:val="00F05947"/>
    <w:rsid w:val="00F062D4"/>
    <w:rsid w:val="00F0640D"/>
    <w:rsid w:val="00F06856"/>
    <w:rsid w:val="00F06FEE"/>
    <w:rsid w:val="00F07919"/>
    <w:rsid w:val="00F10F75"/>
    <w:rsid w:val="00F1157B"/>
    <w:rsid w:val="00F12666"/>
    <w:rsid w:val="00F128AB"/>
    <w:rsid w:val="00F13EAA"/>
    <w:rsid w:val="00F14229"/>
    <w:rsid w:val="00F1478D"/>
    <w:rsid w:val="00F14A5C"/>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67"/>
    <w:rsid w:val="00F26F90"/>
    <w:rsid w:val="00F306B2"/>
    <w:rsid w:val="00F30D60"/>
    <w:rsid w:val="00F30DFB"/>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15B"/>
    <w:rsid w:val="00F86460"/>
    <w:rsid w:val="00F86694"/>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4F8"/>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0EF"/>
    <w:rsid w:val="00FB6A25"/>
    <w:rsid w:val="00FB6CA9"/>
    <w:rsid w:val="00FB6EBF"/>
    <w:rsid w:val="00FB7076"/>
    <w:rsid w:val="00FC118C"/>
    <w:rsid w:val="00FC186B"/>
    <w:rsid w:val="00FC1E00"/>
    <w:rsid w:val="00FC20C2"/>
    <w:rsid w:val="00FC31F3"/>
    <w:rsid w:val="00FC4A90"/>
    <w:rsid w:val="00FC53D2"/>
    <w:rsid w:val="00FC7464"/>
    <w:rsid w:val="00FD003E"/>
    <w:rsid w:val="00FD1ADD"/>
    <w:rsid w:val="00FD2E6C"/>
    <w:rsid w:val="00FD39FC"/>
    <w:rsid w:val="00FD41F0"/>
    <w:rsid w:val="00FD4403"/>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0049"/>
    <o:shapelayout v:ext="edit">
      <o:idmap v:ext="edit" data="1"/>
    </o:shapelayout>
  </w:shapeDefaults>
  <w:decimalSymbol w:val="."/>
  <w:listSeparator w:val=","/>
  <w14:docId w14:val="0E05B824"/>
  <w15:docId w15:val="{C6FD058A-FAA4-4D39-846D-1283E45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545484016">
      <w:bodyDiv w:val="1"/>
      <w:marLeft w:val="0"/>
      <w:marRight w:val="0"/>
      <w:marTop w:val="0"/>
      <w:marBottom w:val="0"/>
      <w:divBdr>
        <w:top w:val="none" w:sz="0" w:space="0" w:color="auto"/>
        <w:left w:val="none" w:sz="0" w:space="0" w:color="auto"/>
        <w:bottom w:val="none" w:sz="0" w:space="0" w:color="auto"/>
        <w:right w:val="none" w:sz="0" w:space="0" w:color="auto"/>
      </w:divBdr>
    </w:div>
    <w:div w:id="753356726">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87650577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558128565">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3</Pages>
  <Words>927</Words>
  <Characters>528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cp:lastModifiedBy>Jessica Hollingsworth</cp:lastModifiedBy>
  <cp:revision>9</cp:revision>
  <cp:lastPrinted>2022-04-26T18:12:00Z</cp:lastPrinted>
  <dcterms:created xsi:type="dcterms:W3CDTF">2022-04-21T15:45:00Z</dcterms:created>
  <dcterms:modified xsi:type="dcterms:W3CDTF">2022-05-04T15:06:00Z</dcterms:modified>
</cp:coreProperties>
</file>